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08AD" w:rsidRPr="0004107C" w:rsidRDefault="00243D0B">
      <w:pPr>
        <w:pStyle w:val="Title"/>
        <w:rPr>
          <w:sz w:val="34"/>
        </w:rPr>
      </w:pPr>
      <w:r w:rsidRPr="0004107C">
        <w:rPr>
          <w:sz w:val="34"/>
        </w:rPr>
        <w:t>Exercise 6: Predictors - Automated vs Thoughtful Selection</w:t>
      </w:r>
    </w:p>
    <w:p w:rsidR="001D08AD" w:rsidRPr="0004107C" w:rsidRDefault="00243D0B">
      <w:pPr>
        <w:pStyle w:val="Author"/>
        <w:rPr>
          <w:sz w:val="22"/>
        </w:rPr>
      </w:pPr>
      <w:r w:rsidRPr="0004107C">
        <w:rPr>
          <w:sz w:val="22"/>
        </w:rPr>
        <w:t>Adam B. Smit</w:t>
      </w:r>
      <w:r w:rsidR="0004107C">
        <w:rPr>
          <w:sz w:val="22"/>
        </w:rPr>
        <w:t>h, Danielle Svehla, &amp; Camilo Sanín</w:t>
      </w:r>
    </w:p>
    <w:p w:rsidR="001D08AD" w:rsidRPr="0004107C" w:rsidRDefault="00243D0B">
      <w:pPr>
        <w:pStyle w:val="Date"/>
        <w:rPr>
          <w:sz w:val="22"/>
        </w:rPr>
      </w:pPr>
      <w:r w:rsidRPr="0004107C">
        <w:rPr>
          <w:sz w:val="22"/>
        </w:rPr>
        <w:t>July 19, 2017</w:t>
      </w:r>
    </w:p>
    <w:p w:rsidR="001D08AD" w:rsidRPr="0004107C" w:rsidRDefault="00243D0B">
      <w:pPr>
        <w:pStyle w:val="FirstParagraph"/>
        <w:rPr>
          <w:sz w:val="22"/>
        </w:rPr>
      </w:pPr>
      <w:r w:rsidRPr="0004107C">
        <w:rPr>
          <w:sz w:val="22"/>
        </w:rPr>
        <w:t>The 19 BIOCLIM variables provide a helpful</w:t>
      </w:r>
      <w:r w:rsidRPr="0004107C">
        <w:rPr>
          <w:sz w:val="22"/>
        </w:rPr>
        <w:t xml:space="preserve"> way to think about climate. However they are not the only variables one could use and they do have drawbacks and deficiencies. In the past, it was common to see studies in which all 19 variables were used in modeling. Even today you can still encounter pu</w:t>
      </w:r>
      <w:r w:rsidRPr="0004107C">
        <w:rPr>
          <w:sz w:val="22"/>
        </w:rPr>
        <w:t>blications that do so. These models might create valid-looking output, but they may not be the best models for projecting to the future or other regions. This can occur because environmental variables are often correlated with one another, so a less import</w:t>
      </w:r>
      <w:r w:rsidRPr="0004107C">
        <w:rPr>
          <w:sz w:val="22"/>
        </w:rPr>
        <w:t>ant variable that is correlated with several influential variables might be chosen by the model because doing so creates a more parsimonious model.</w:t>
      </w:r>
    </w:p>
    <w:p w:rsidR="001D08AD" w:rsidRPr="0004107C" w:rsidRDefault="00243D0B">
      <w:pPr>
        <w:pStyle w:val="BodyText"/>
        <w:rPr>
          <w:sz w:val="22"/>
        </w:rPr>
      </w:pPr>
      <w:r w:rsidRPr="0004107C">
        <w:rPr>
          <w:sz w:val="22"/>
        </w:rPr>
        <w:t>There is a growing debate about whether thoughtful and informed variable choice is better or letting the "ma</w:t>
      </w:r>
      <w:r w:rsidRPr="0004107C">
        <w:rPr>
          <w:sz w:val="22"/>
        </w:rPr>
        <w:t>chine" do the choosing is better. Until recently thoughtful choosing was preferred, though as noted people sometimes still used all available data. Some recent papers suggest that machine-assisted selection may do better, but a consensus hasn't been achiev</w:t>
      </w:r>
      <w:r w:rsidRPr="0004107C">
        <w:rPr>
          <w:sz w:val="22"/>
        </w:rPr>
        <w:t>ed. In this workshop we'll use user-chosen variables, but this first modeling exercise demonstrates the difference between the two approaches.</w:t>
      </w:r>
    </w:p>
    <w:p w:rsidR="001D08AD" w:rsidRPr="0004107C" w:rsidRDefault="00243D0B">
      <w:pPr>
        <w:pStyle w:val="BodyText"/>
        <w:rPr>
          <w:sz w:val="22"/>
        </w:rPr>
      </w:pPr>
      <w:r w:rsidRPr="0004107C">
        <w:rPr>
          <w:sz w:val="22"/>
        </w:rPr>
        <w:t>When choosing variables attempt to choose variables that are "proximate" (have a direct, mechanistic influence) o</w:t>
      </w:r>
      <w:r w:rsidRPr="0004107C">
        <w:rPr>
          <w:sz w:val="22"/>
        </w:rPr>
        <w:t xml:space="preserve">n the species as opposed to "distal", indirect predictors that likely operate through other factors. For example, mean annual temperature and precipitation probably have little direct relation to a species since calculation of an average can mask relevant </w:t>
      </w:r>
      <w:r w:rsidRPr="0004107C">
        <w:rPr>
          <w:sz w:val="22"/>
        </w:rPr>
        <w:t>extremes. A species may very rarely experience the "mean" conditions of its environment. In contrast, extreme heat/cold can have direct physiological effects and drive energy requirements and resource availability, while extremes in moisture can drive reso</w:t>
      </w:r>
      <w:r w:rsidRPr="0004107C">
        <w:rPr>
          <w:sz w:val="22"/>
        </w:rPr>
        <w:t>urce availability.</w:t>
      </w:r>
    </w:p>
    <w:p w:rsidR="001D08AD" w:rsidRPr="0004107C" w:rsidRDefault="00243D0B">
      <w:pPr>
        <w:pStyle w:val="BodyText"/>
        <w:rPr>
          <w:sz w:val="22"/>
        </w:rPr>
      </w:pPr>
      <w:r w:rsidRPr="0004107C">
        <w:rPr>
          <w:sz w:val="22"/>
        </w:rPr>
        <w:t>Here we will:</w:t>
      </w:r>
    </w:p>
    <w:p w:rsidR="001D08AD" w:rsidRPr="0004107C" w:rsidRDefault="00243D0B">
      <w:pPr>
        <w:pStyle w:val="Compact"/>
        <w:numPr>
          <w:ilvl w:val="0"/>
          <w:numId w:val="3"/>
        </w:numPr>
        <w:rPr>
          <w:sz w:val="22"/>
        </w:rPr>
      </w:pPr>
      <w:r w:rsidRPr="0004107C">
        <w:rPr>
          <w:b/>
          <w:sz w:val="22"/>
        </w:rPr>
        <w:t>Train</w:t>
      </w:r>
      <w:r w:rsidR="0004107C">
        <w:rPr>
          <w:sz w:val="22"/>
        </w:rPr>
        <w:t xml:space="preserve"> our first models while</w:t>
      </w:r>
    </w:p>
    <w:p w:rsidR="001D08AD" w:rsidRPr="0004107C" w:rsidRDefault="00243D0B">
      <w:pPr>
        <w:pStyle w:val="Compact"/>
        <w:numPr>
          <w:ilvl w:val="0"/>
          <w:numId w:val="3"/>
        </w:numPr>
        <w:rPr>
          <w:sz w:val="22"/>
        </w:rPr>
      </w:pPr>
      <w:r w:rsidRPr="0004107C">
        <w:rPr>
          <w:sz w:val="22"/>
        </w:rPr>
        <w:t xml:space="preserve">Exploring the difference between </w:t>
      </w:r>
      <w:r w:rsidRPr="0004107C">
        <w:rPr>
          <w:b/>
          <w:sz w:val="22"/>
        </w:rPr>
        <w:t>machine-selected versus ecologist-selected variables</w:t>
      </w:r>
      <w:r w:rsidRPr="0004107C">
        <w:rPr>
          <w:sz w:val="22"/>
        </w:rPr>
        <w:t>.</w:t>
      </w:r>
    </w:p>
    <w:p w:rsidR="001D08AD" w:rsidRPr="0004107C" w:rsidRDefault="00243D0B">
      <w:pPr>
        <w:pStyle w:val="Heading1"/>
        <w:rPr>
          <w:sz w:val="30"/>
        </w:rPr>
      </w:pPr>
      <w:bookmarkStart w:id="0" w:name="background-sites"/>
      <w:bookmarkEnd w:id="0"/>
      <w:r w:rsidRPr="0004107C">
        <w:rPr>
          <w:sz w:val="30"/>
        </w:rPr>
        <w:t>B</w:t>
      </w:r>
      <w:r w:rsidRPr="0004107C">
        <w:rPr>
          <w:sz w:val="30"/>
        </w:rPr>
        <w:t>ackground sites</w:t>
      </w:r>
    </w:p>
    <w:p w:rsidR="001D08AD" w:rsidRPr="0004107C" w:rsidRDefault="00243D0B">
      <w:pPr>
        <w:pStyle w:val="FirstParagraph"/>
        <w:rPr>
          <w:sz w:val="22"/>
        </w:rPr>
      </w:pPr>
      <w:r w:rsidRPr="0004107C">
        <w:rPr>
          <w:sz w:val="22"/>
        </w:rPr>
        <w:t>Ideally you would have data from surveys that indicated not only the presence but also th</w:t>
      </w:r>
      <w:r w:rsidRPr="0004107C">
        <w:rPr>
          <w:sz w:val="22"/>
        </w:rPr>
        <w:t>e absence of a species. Unfortunately, absences are not usually recorded in biodiversity databases--and if they were, they'd be subject to the problem of false absence when a species was really there but not recorded. So even if you have "absences" it's im</w:t>
      </w:r>
      <w:r w:rsidRPr="0004107C">
        <w:rPr>
          <w:sz w:val="22"/>
        </w:rPr>
        <w:t>portant to consider whether they're useful.</w:t>
      </w:r>
    </w:p>
    <w:p w:rsidR="001D08AD" w:rsidRPr="0004107C" w:rsidRDefault="00243D0B">
      <w:pPr>
        <w:pStyle w:val="BodyText"/>
        <w:rPr>
          <w:sz w:val="22"/>
        </w:rPr>
      </w:pPr>
      <w:r w:rsidRPr="0004107C">
        <w:rPr>
          <w:sz w:val="22"/>
        </w:rPr>
        <w:t xml:space="preserve">If you had reliable absences you could use a generalized linear model (GLM) or something similar to predict the actual probability of presence. However, our data sets do not have absences. As a result, we'll use </w:t>
      </w:r>
      <w:r w:rsidRPr="0004107C">
        <w:rPr>
          <w:b/>
          <w:sz w:val="22"/>
        </w:rPr>
        <w:t>background sites</w:t>
      </w:r>
      <w:r w:rsidRPr="0004107C">
        <w:rPr>
          <w:sz w:val="22"/>
        </w:rPr>
        <w:t xml:space="preserve"> which are points used to represent the environment across the landscape of interest. Background sites can fall on known presence and absence sites--this is legitimate. Initially we'll use background sites randomly placed across the study r</w:t>
      </w:r>
      <w:r w:rsidRPr="0004107C">
        <w:rPr>
          <w:sz w:val="22"/>
        </w:rPr>
        <w:t>egion.</w:t>
      </w:r>
    </w:p>
    <w:p w:rsidR="001D08AD" w:rsidRPr="0004107C" w:rsidRDefault="00243D0B">
      <w:pPr>
        <w:pStyle w:val="BodyText"/>
        <w:rPr>
          <w:sz w:val="22"/>
        </w:rPr>
      </w:pPr>
      <w:r w:rsidRPr="0004107C">
        <w:rPr>
          <w:sz w:val="22"/>
        </w:rPr>
        <w:lastRenderedPageBreak/>
        <w:t>First, we'll create our predictor stack of rasters.</w:t>
      </w:r>
    </w:p>
    <w:p w:rsidR="001D08AD" w:rsidRPr="0004107C" w:rsidRDefault="00243D0B">
      <w:pPr>
        <w:pStyle w:val="SourceCode"/>
        <w:rPr>
          <w:sz w:val="22"/>
        </w:rPr>
      </w:pPr>
      <w:r w:rsidRPr="0004107C">
        <w:rPr>
          <w:rStyle w:val="NormalTok"/>
          <w:sz w:val="20"/>
        </w:rPr>
        <w:t>climate &lt;-</w:t>
      </w:r>
      <w:r w:rsidRPr="0004107C">
        <w:rPr>
          <w:rStyle w:val="StringTok"/>
          <w:sz w:val="20"/>
        </w:rPr>
        <w:t xml:space="preserve"> </w:t>
      </w:r>
      <w:r w:rsidRPr="0004107C">
        <w:rPr>
          <w:rStyle w:val="KeywordTok"/>
          <w:sz w:val="20"/>
        </w:rPr>
        <w:t>stack</w:t>
      </w:r>
      <w:r w:rsidRPr="0004107C">
        <w:rPr>
          <w:rStyle w:val="NormalTok"/>
          <w:sz w:val="20"/>
        </w:rPr>
        <w:t>(</w:t>
      </w:r>
      <w:r w:rsidRPr="0004107C">
        <w:rPr>
          <w:rStyle w:val="KeywordTok"/>
          <w:sz w:val="20"/>
        </w:rPr>
        <w:t>c</w:t>
      </w:r>
      <w:r w:rsidRPr="0004107C">
        <w:rPr>
          <w:rStyle w:val="NormalTok"/>
          <w:sz w:val="20"/>
        </w:rPr>
        <w:t>(</w:t>
      </w:r>
      <w:r w:rsidRPr="0004107C">
        <w:rPr>
          <w:sz w:val="22"/>
        </w:rPr>
        <w:br/>
      </w:r>
      <w:r w:rsidRPr="0004107C">
        <w:rPr>
          <w:rStyle w:val="NormalTok"/>
          <w:sz w:val="20"/>
        </w:rPr>
        <w:t xml:space="preserve">    </w:t>
      </w:r>
      <w:r w:rsidRPr="0004107C">
        <w:rPr>
          <w:rStyle w:val="StringTok"/>
          <w:sz w:val="20"/>
        </w:rPr>
        <w:t>'./WORLDCLIM/Elevation/Study Region/elevation.tif'</w:t>
      </w:r>
      <w:r w:rsidRPr="0004107C">
        <w:rPr>
          <w:rStyle w:val="NormalTok"/>
          <w:sz w:val="20"/>
        </w:rPr>
        <w:t>,</w:t>
      </w:r>
      <w:r w:rsidRPr="0004107C">
        <w:rPr>
          <w:sz w:val="22"/>
        </w:rPr>
        <w:br/>
      </w:r>
      <w:r w:rsidRPr="0004107C">
        <w:rPr>
          <w:rStyle w:val="NormalTok"/>
          <w:sz w:val="20"/>
        </w:rPr>
        <w:t xml:space="preserve">    </w:t>
      </w:r>
      <w:r w:rsidRPr="0004107C">
        <w:rPr>
          <w:rStyle w:val="KeywordTok"/>
          <w:sz w:val="20"/>
        </w:rPr>
        <w:t>list.files</w:t>
      </w:r>
      <w:r w:rsidRPr="0004107C">
        <w:rPr>
          <w:rStyle w:val="NormalTok"/>
          <w:sz w:val="20"/>
        </w:rPr>
        <w:t>(</w:t>
      </w:r>
      <w:r w:rsidRPr="0004107C">
        <w:rPr>
          <w:rStyle w:val="StringTok"/>
          <w:sz w:val="20"/>
        </w:rPr>
        <w:t>'./WORLDCLIM/1970-2000/Study Region'</w:t>
      </w:r>
      <w:r w:rsidRPr="0004107C">
        <w:rPr>
          <w:rStyle w:val="NormalTok"/>
          <w:sz w:val="20"/>
        </w:rPr>
        <w:t>,</w:t>
      </w:r>
      <w:r w:rsidRPr="0004107C">
        <w:rPr>
          <w:sz w:val="22"/>
        </w:rPr>
        <w:br/>
      </w:r>
      <w:r w:rsidRPr="0004107C">
        <w:rPr>
          <w:rStyle w:val="NormalTok"/>
          <w:sz w:val="20"/>
        </w:rPr>
        <w:t xml:space="preserve">        </w:t>
      </w:r>
      <w:r w:rsidRPr="0004107C">
        <w:rPr>
          <w:rStyle w:val="DataTypeTok"/>
          <w:sz w:val="20"/>
        </w:rPr>
        <w:t>full.names=</w:t>
      </w:r>
      <w:r w:rsidRPr="0004107C">
        <w:rPr>
          <w:rStyle w:val="OtherTok"/>
          <w:sz w:val="20"/>
        </w:rPr>
        <w:t>TRUE</w:t>
      </w:r>
      <w:r w:rsidRPr="0004107C">
        <w:rPr>
          <w:rStyle w:val="NormalTok"/>
          <w:sz w:val="20"/>
        </w:rPr>
        <w:t>)</w:t>
      </w:r>
      <w:r w:rsidRPr="0004107C">
        <w:rPr>
          <w:sz w:val="22"/>
        </w:rPr>
        <w:br/>
      </w:r>
      <w:r w:rsidRPr="0004107C">
        <w:rPr>
          <w:rStyle w:val="NormalTok"/>
          <w:sz w:val="20"/>
        </w:rPr>
        <w:t>))</w:t>
      </w:r>
    </w:p>
    <w:p w:rsidR="001D08AD" w:rsidRPr="0004107C" w:rsidRDefault="00243D0B">
      <w:pPr>
        <w:pStyle w:val="FirstParagraph"/>
        <w:rPr>
          <w:sz w:val="22"/>
        </w:rPr>
      </w:pPr>
      <w:r w:rsidRPr="0004107C">
        <w:rPr>
          <w:sz w:val="22"/>
        </w:rPr>
        <w:t>Now let's randomly locate background sit</w:t>
      </w:r>
      <w:r w:rsidRPr="0004107C">
        <w:rPr>
          <w:sz w:val="22"/>
        </w:rPr>
        <w:t>es.</w:t>
      </w:r>
    </w:p>
    <w:p w:rsidR="001D08AD" w:rsidRPr="0004107C" w:rsidRDefault="00243D0B">
      <w:pPr>
        <w:pStyle w:val="SourceCode"/>
        <w:rPr>
          <w:sz w:val="22"/>
        </w:rPr>
      </w:pPr>
      <w:r w:rsidRPr="0004107C">
        <w:rPr>
          <w:rStyle w:val="CommentTok"/>
          <w:sz w:val="20"/>
        </w:rPr>
        <w:t># generate 10,000 background sites</w:t>
      </w:r>
      <w:r w:rsidRPr="0004107C">
        <w:rPr>
          <w:sz w:val="22"/>
        </w:rPr>
        <w:br/>
      </w:r>
      <w:r w:rsidRPr="0004107C">
        <w:rPr>
          <w:rStyle w:val="NormalTok"/>
          <w:sz w:val="20"/>
        </w:rPr>
        <w:t>randomBgSites &lt;-</w:t>
      </w:r>
      <w:r w:rsidRPr="0004107C">
        <w:rPr>
          <w:rStyle w:val="StringTok"/>
          <w:sz w:val="20"/>
        </w:rPr>
        <w:t xml:space="preserve"> </w:t>
      </w:r>
      <w:r w:rsidRPr="0004107C">
        <w:rPr>
          <w:rStyle w:val="KeywordTok"/>
          <w:sz w:val="20"/>
        </w:rPr>
        <w:t>randomPoints</w:t>
      </w:r>
      <w:r w:rsidRPr="0004107C">
        <w:rPr>
          <w:rStyle w:val="NormalTok"/>
          <w:sz w:val="20"/>
        </w:rPr>
        <w:t xml:space="preserve">(climate, </w:t>
      </w:r>
      <w:r w:rsidRPr="0004107C">
        <w:rPr>
          <w:rStyle w:val="DecValTok"/>
          <w:sz w:val="20"/>
        </w:rPr>
        <w:t>10000</w:t>
      </w:r>
      <w:r w:rsidRPr="0004107C">
        <w:rPr>
          <w:rStyle w:val="NormalTok"/>
          <w:sz w:val="20"/>
        </w:rPr>
        <w:t>)</w:t>
      </w:r>
      <w:r w:rsidRPr="0004107C">
        <w:rPr>
          <w:sz w:val="22"/>
        </w:rPr>
        <w:br/>
      </w:r>
      <w:r w:rsidRPr="0004107C">
        <w:rPr>
          <w:sz w:val="22"/>
        </w:rPr>
        <w:br/>
      </w:r>
      <w:r w:rsidRPr="0004107C">
        <w:rPr>
          <w:rStyle w:val="CommentTok"/>
          <w:sz w:val="20"/>
        </w:rPr>
        <w:t># extract environment at sites</w:t>
      </w:r>
      <w:r w:rsidRPr="0004107C">
        <w:rPr>
          <w:sz w:val="22"/>
        </w:rPr>
        <w:br/>
      </w:r>
      <w:r w:rsidRPr="0004107C">
        <w:rPr>
          <w:rStyle w:val="NormalTok"/>
          <w:sz w:val="20"/>
        </w:rPr>
        <w:t>randomBgEnv &lt;-</w:t>
      </w:r>
      <w:r w:rsidRPr="0004107C">
        <w:rPr>
          <w:rStyle w:val="StringTok"/>
          <w:sz w:val="20"/>
        </w:rPr>
        <w:t xml:space="preserve"> </w:t>
      </w:r>
      <w:r w:rsidRPr="0004107C">
        <w:rPr>
          <w:rStyle w:val="KeywordTok"/>
          <w:sz w:val="20"/>
        </w:rPr>
        <w:t>extract</w:t>
      </w:r>
      <w:r w:rsidRPr="0004107C">
        <w:rPr>
          <w:rStyle w:val="NormalTok"/>
          <w:sz w:val="20"/>
        </w:rPr>
        <w:t>(climate, randomBgSites)</w:t>
      </w:r>
      <w:r w:rsidRPr="0004107C">
        <w:rPr>
          <w:sz w:val="22"/>
        </w:rPr>
        <w:br/>
      </w:r>
      <w:r w:rsidRPr="0004107C">
        <w:rPr>
          <w:rStyle w:val="NormalTok"/>
          <w:sz w:val="20"/>
        </w:rPr>
        <w:t>randomBgEnv &lt;-</w:t>
      </w:r>
      <w:r w:rsidRPr="0004107C">
        <w:rPr>
          <w:rStyle w:val="StringTok"/>
          <w:sz w:val="20"/>
        </w:rPr>
        <w:t xml:space="preserve"> </w:t>
      </w:r>
      <w:r w:rsidRPr="0004107C">
        <w:rPr>
          <w:rStyle w:val="KeywordTok"/>
          <w:sz w:val="20"/>
        </w:rPr>
        <w:t>as.data.frame</w:t>
      </w:r>
      <w:r w:rsidRPr="0004107C">
        <w:rPr>
          <w:rStyle w:val="NormalTok"/>
          <w:sz w:val="20"/>
        </w:rPr>
        <w:t>(randomBgEnv)</w:t>
      </w:r>
      <w:r w:rsidRPr="0004107C">
        <w:rPr>
          <w:sz w:val="22"/>
        </w:rPr>
        <w:br/>
      </w:r>
      <w:r w:rsidRPr="0004107C">
        <w:rPr>
          <w:sz w:val="22"/>
        </w:rPr>
        <w:br/>
      </w:r>
      <w:r w:rsidRPr="0004107C">
        <w:rPr>
          <w:rStyle w:val="CommentTok"/>
          <w:sz w:val="20"/>
        </w:rPr>
        <w:t># remove any sites with NA for at least one variable</w:t>
      </w:r>
      <w:r w:rsidRPr="0004107C">
        <w:rPr>
          <w:sz w:val="22"/>
        </w:rPr>
        <w:br/>
      </w:r>
      <w:r w:rsidRPr="0004107C">
        <w:rPr>
          <w:rStyle w:val="NormalTok"/>
          <w:sz w:val="20"/>
        </w:rPr>
        <w:t>isNa &lt;-</w:t>
      </w:r>
      <w:r w:rsidRPr="0004107C">
        <w:rPr>
          <w:rStyle w:val="StringTok"/>
          <w:sz w:val="20"/>
        </w:rPr>
        <w:t xml:space="preserve"> </w:t>
      </w:r>
      <w:r w:rsidRPr="0004107C">
        <w:rPr>
          <w:rStyle w:val="KeywordTok"/>
          <w:sz w:val="20"/>
        </w:rPr>
        <w:t>is.na</w:t>
      </w:r>
      <w:r w:rsidRPr="0004107C">
        <w:rPr>
          <w:rStyle w:val="NormalTok"/>
          <w:sz w:val="20"/>
        </w:rPr>
        <w:t>(</w:t>
      </w:r>
      <w:r w:rsidRPr="0004107C">
        <w:rPr>
          <w:rStyle w:val="KeywordTok"/>
          <w:sz w:val="20"/>
        </w:rPr>
        <w:t>rowSums</w:t>
      </w:r>
      <w:r w:rsidRPr="0004107C">
        <w:rPr>
          <w:rStyle w:val="NormalTok"/>
          <w:sz w:val="20"/>
        </w:rPr>
        <w:t>(randomBgEnv))</w:t>
      </w:r>
      <w:r w:rsidRPr="0004107C">
        <w:rPr>
          <w:sz w:val="22"/>
        </w:rPr>
        <w:br/>
      </w:r>
      <w:r w:rsidRPr="0004107C">
        <w:rPr>
          <w:rStyle w:val="NormalTok"/>
          <w:sz w:val="20"/>
        </w:rPr>
        <w:t>if (</w:t>
      </w:r>
      <w:r w:rsidRPr="0004107C">
        <w:rPr>
          <w:rStyle w:val="KeywordTok"/>
          <w:sz w:val="20"/>
        </w:rPr>
        <w:t>any</w:t>
      </w:r>
      <w:r w:rsidRPr="0004107C">
        <w:rPr>
          <w:rStyle w:val="NormalTok"/>
          <w:sz w:val="20"/>
        </w:rPr>
        <w:t>(isNa)) {</w:t>
      </w:r>
      <w:r w:rsidRPr="0004107C">
        <w:rPr>
          <w:sz w:val="22"/>
        </w:rPr>
        <w:br/>
      </w:r>
      <w:r w:rsidRPr="0004107C">
        <w:rPr>
          <w:rStyle w:val="NormalTok"/>
          <w:sz w:val="20"/>
        </w:rPr>
        <w:t xml:space="preserve">    randomBgSites &lt;-</w:t>
      </w:r>
      <w:r w:rsidRPr="0004107C">
        <w:rPr>
          <w:rStyle w:val="StringTok"/>
          <w:sz w:val="20"/>
        </w:rPr>
        <w:t xml:space="preserve"> </w:t>
      </w:r>
      <w:r w:rsidRPr="0004107C">
        <w:rPr>
          <w:rStyle w:val="NormalTok"/>
          <w:sz w:val="20"/>
        </w:rPr>
        <w:t>randomBgSites[-</w:t>
      </w:r>
      <w:r w:rsidRPr="0004107C">
        <w:rPr>
          <w:rStyle w:val="KeywordTok"/>
          <w:sz w:val="20"/>
        </w:rPr>
        <w:t>which</w:t>
      </w:r>
      <w:r w:rsidRPr="0004107C">
        <w:rPr>
          <w:rStyle w:val="NormalTok"/>
          <w:sz w:val="20"/>
        </w:rPr>
        <w:t>(isNa), ]</w:t>
      </w:r>
      <w:r w:rsidRPr="0004107C">
        <w:rPr>
          <w:sz w:val="22"/>
        </w:rPr>
        <w:br/>
      </w:r>
      <w:r w:rsidRPr="0004107C">
        <w:rPr>
          <w:rStyle w:val="NormalTok"/>
          <w:sz w:val="20"/>
        </w:rPr>
        <w:t xml:space="preserve">    randomBgEnv &lt;-</w:t>
      </w:r>
      <w:r w:rsidRPr="0004107C">
        <w:rPr>
          <w:rStyle w:val="StringTok"/>
          <w:sz w:val="20"/>
        </w:rPr>
        <w:t xml:space="preserve"> </w:t>
      </w:r>
      <w:r w:rsidRPr="0004107C">
        <w:rPr>
          <w:rStyle w:val="NormalTok"/>
          <w:sz w:val="20"/>
        </w:rPr>
        <w:t>randomBgEnv[-</w:t>
      </w:r>
      <w:r w:rsidRPr="0004107C">
        <w:rPr>
          <w:rStyle w:val="KeywordTok"/>
          <w:sz w:val="20"/>
        </w:rPr>
        <w:t>which</w:t>
      </w:r>
      <w:r w:rsidRPr="0004107C">
        <w:rPr>
          <w:rStyle w:val="NormalTok"/>
          <w:sz w:val="20"/>
        </w:rPr>
        <w:t>(isNa), ]</w:t>
      </w:r>
      <w:r w:rsidRPr="0004107C">
        <w:rPr>
          <w:sz w:val="22"/>
        </w:rPr>
        <w:br/>
      </w:r>
      <w:r w:rsidRPr="0004107C">
        <w:rPr>
          <w:rStyle w:val="NormalTok"/>
          <w:sz w:val="20"/>
        </w:rPr>
        <w:t>}</w:t>
      </w:r>
      <w:r w:rsidRPr="0004107C">
        <w:rPr>
          <w:sz w:val="22"/>
        </w:rPr>
        <w:br/>
      </w:r>
      <w:r w:rsidRPr="0004107C">
        <w:rPr>
          <w:sz w:val="22"/>
        </w:rPr>
        <w:br/>
      </w:r>
      <w:r w:rsidRPr="0004107C">
        <w:rPr>
          <w:rStyle w:val="CommentTok"/>
          <w:sz w:val="20"/>
        </w:rPr>
        <w:t xml:space="preserve"># combine with coordinates and rename coordinate </w:t>
      </w:r>
      <w:r w:rsidRPr="0004107C">
        <w:rPr>
          <w:rStyle w:val="CommentTok"/>
          <w:sz w:val="20"/>
        </w:rPr>
        <w:t>fields</w:t>
      </w:r>
      <w:r w:rsidRPr="0004107C">
        <w:rPr>
          <w:sz w:val="22"/>
        </w:rPr>
        <w:br/>
      </w:r>
      <w:r w:rsidRPr="0004107C">
        <w:rPr>
          <w:rStyle w:val="NormalTok"/>
          <w:sz w:val="20"/>
        </w:rPr>
        <w:t>randomBg &lt;-</w:t>
      </w:r>
      <w:r w:rsidRPr="0004107C">
        <w:rPr>
          <w:rStyle w:val="StringTok"/>
          <w:sz w:val="20"/>
        </w:rPr>
        <w:t xml:space="preserve"> </w:t>
      </w:r>
      <w:r w:rsidRPr="0004107C">
        <w:rPr>
          <w:rStyle w:val="KeywordTok"/>
          <w:sz w:val="20"/>
        </w:rPr>
        <w:t>cbind</w:t>
      </w:r>
      <w:r w:rsidRPr="0004107C">
        <w:rPr>
          <w:rStyle w:val="NormalTok"/>
          <w:sz w:val="20"/>
        </w:rPr>
        <w:t>(randomBgSites, randomBgEnv)</w:t>
      </w:r>
      <w:r w:rsidRPr="0004107C">
        <w:rPr>
          <w:sz w:val="22"/>
        </w:rPr>
        <w:br/>
      </w:r>
      <w:r w:rsidRPr="0004107C">
        <w:rPr>
          <w:rStyle w:val="KeywordTok"/>
          <w:sz w:val="20"/>
        </w:rPr>
        <w:t>names</w:t>
      </w:r>
      <w:r w:rsidRPr="0004107C">
        <w:rPr>
          <w:rStyle w:val="NormalTok"/>
          <w:sz w:val="20"/>
        </w:rPr>
        <w:t>(randomBg)[</w:t>
      </w:r>
      <w:r w:rsidRPr="0004107C">
        <w:rPr>
          <w:rStyle w:val="DecValTok"/>
          <w:sz w:val="20"/>
        </w:rPr>
        <w:t>1</w:t>
      </w:r>
      <w:r w:rsidRPr="0004107C">
        <w:rPr>
          <w:rStyle w:val="NormalTok"/>
          <w:sz w:val="20"/>
        </w:rPr>
        <w:t>:</w:t>
      </w:r>
      <w:r w:rsidRPr="0004107C">
        <w:rPr>
          <w:rStyle w:val="DecValTok"/>
          <w:sz w:val="20"/>
        </w:rPr>
        <w:t>2</w:t>
      </w:r>
      <w:r w:rsidRPr="0004107C">
        <w:rPr>
          <w:rStyle w:val="NormalTok"/>
          <w:sz w:val="20"/>
        </w:rPr>
        <w:t>] &lt;-</w:t>
      </w:r>
      <w:r w:rsidRPr="0004107C">
        <w:rPr>
          <w:rStyle w:val="StringTok"/>
          <w:sz w:val="20"/>
        </w:rPr>
        <w:t xml:space="preserve"> </w:t>
      </w:r>
      <w:r w:rsidRPr="0004107C">
        <w:rPr>
          <w:rStyle w:val="KeywordTok"/>
          <w:sz w:val="20"/>
        </w:rPr>
        <w:t>c</w:t>
      </w:r>
      <w:r w:rsidRPr="0004107C">
        <w:rPr>
          <w:rStyle w:val="NormalTok"/>
          <w:sz w:val="20"/>
        </w:rPr>
        <w:t>(</w:t>
      </w:r>
      <w:r w:rsidRPr="0004107C">
        <w:rPr>
          <w:rStyle w:val="StringTok"/>
          <w:sz w:val="20"/>
        </w:rPr>
        <w:t>'longitude'</w:t>
      </w:r>
      <w:r w:rsidRPr="0004107C">
        <w:rPr>
          <w:rStyle w:val="NormalTok"/>
          <w:sz w:val="20"/>
        </w:rPr>
        <w:t xml:space="preserve">, </w:t>
      </w:r>
      <w:r w:rsidRPr="0004107C">
        <w:rPr>
          <w:rStyle w:val="StringTok"/>
          <w:sz w:val="20"/>
        </w:rPr>
        <w:t>'latitude'</w:t>
      </w:r>
      <w:r w:rsidRPr="0004107C">
        <w:rPr>
          <w:rStyle w:val="NormalTok"/>
          <w:sz w:val="20"/>
        </w:rPr>
        <w:t>)</w:t>
      </w:r>
      <w:r w:rsidRPr="0004107C">
        <w:rPr>
          <w:sz w:val="22"/>
        </w:rPr>
        <w:br/>
      </w:r>
      <w:r w:rsidRPr="0004107C">
        <w:rPr>
          <w:rStyle w:val="KeywordTok"/>
          <w:sz w:val="20"/>
        </w:rPr>
        <w:t>head</w:t>
      </w:r>
      <w:r w:rsidRPr="0004107C">
        <w:rPr>
          <w:rStyle w:val="NormalTok"/>
          <w:sz w:val="20"/>
        </w:rPr>
        <w:t>(randomBg)</w:t>
      </w:r>
    </w:p>
    <w:p w:rsidR="001D08AD" w:rsidRPr="0004107C" w:rsidRDefault="00243D0B">
      <w:pPr>
        <w:pStyle w:val="SourceCode"/>
        <w:rPr>
          <w:sz w:val="22"/>
        </w:rPr>
      </w:pPr>
      <w:r w:rsidRPr="0004107C">
        <w:rPr>
          <w:rStyle w:val="VerbatimChar"/>
          <w:sz w:val="20"/>
        </w:rPr>
        <w:t>##   longitude latitude elevation WC01 WC02 WC03 WC04 WC05 WC06 WC07 WC08</w:t>
      </w:r>
      <w:r w:rsidRPr="0004107C">
        <w:rPr>
          <w:sz w:val="22"/>
        </w:rPr>
        <w:br/>
      </w:r>
      <w:r w:rsidRPr="0004107C">
        <w:rPr>
          <w:rStyle w:val="VerbatimChar"/>
          <w:sz w:val="20"/>
        </w:rPr>
        <w:t>## 1 -108.7500 31.91667      1404   16   20   49  756   35   -5</w:t>
      </w:r>
      <w:r w:rsidRPr="0004107C">
        <w:rPr>
          <w:rStyle w:val="VerbatimChar"/>
          <w:sz w:val="20"/>
        </w:rPr>
        <w:t xml:space="preserve">   40   24</w:t>
      </w:r>
      <w:r w:rsidRPr="0004107C">
        <w:rPr>
          <w:sz w:val="22"/>
        </w:rPr>
        <w:br/>
      </w:r>
      <w:r w:rsidRPr="0004107C">
        <w:rPr>
          <w:rStyle w:val="VerbatimChar"/>
          <w:sz w:val="20"/>
        </w:rPr>
        <w:t>## 2 -102.4167 39.25001      1306   10   16   38  940   31  -10   42   19</w:t>
      </w:r>
      <w:r w:rsidRPr="0004107C">
        <w:rPr>
          <w:sz w:val="22"/>
        </w:rPr>
        <w:br/>
      </w:r>
      <w:r w:rsidRPr="0004107C">
        <w:rPr>
          <w:rStyle w:val="VerbatimChar"/>
          <w:sz w:val="20"/>
        </w:rPr>
        <w:t>## 3 -139.9167 62.08334       804   -4   11   24 1367   18  -30   48   12</w:t>
      </w:r>
      <w:r w:rsidRPr="0004107C">
        <w:rPr>
          <w:sz w:val="22"/>
        </w:rPr>
        <w:br/>
      </w:r>
      <w:r w:rsidRPr="0004107C">
        <w:rPr>
          <w:rStyle w:val="VerbatimChar"/>
          <w:sz w:val="20"/>
        </w:rPr>
        <w:t>## 4  -99.2500 33.58334       408   17   14   37  873   36   -2   38   23</w:t>
      </w:r>
      <w:r w:rsidRPr="0004107C">
        <w:rPr>
          <w:sz w:val="22"/>
        </w:rPr>
        <w:br/>
      </w:r>
      <w:r w:rsidRPr="0004107C">
        <w:rPr>
          <w:rStyle w:val="VerbatimChar"/>
          <w:sz w:val="20"/>
        </w:rPr>
        <w:t>## 5 -147.4167 61.91667</w:t>
      </w:r>
      <w:r w:rsidRPr="0004107C">
        <w:rPr>
          <w:rStyle w:val="VerbatimChar"/>
          <w:sz w:val="20"/>
        </w:rPr>
        <w:t xml:space="preserve">      1181   -3    8   25  965   14  -20   34    9</w:t>
      </w:r>
      <w:r w:rsidRPr="0004107C">
        <w:rPr>
          <w:sz w:val="22"/>
        </w:rPr>
        <w:br/>
      </w:r>
      <w:r w:rsidRPr="0004107C">
        <w:rPr>
          <w:rStyle w:val="VerbatimChar"/>
          <w:sz w:val="20"/>
        </w:rPr>
        <w:t>## 6 -109.4167 41.08334      2120    6   16   39  925   26  -15   41    9</w:t>
      </w:r>
      <w:r w:rsidRPr="0004107C">
        <w:rPr>
          <w:sz w:val="22"/>
        </w:rPr>
        <w:br/>
      </w:r>
      <w:r w:rsidRPr="0004107C">
        <w:rPr>
          <w:rStyle w:val="VerbatimChar"/>
          <w:sz w:val="20"/>
        </w:rPr>
        <w:t>##   WC09 WC10 WC11 WC12 WC13 WC14 WC15 WC16 WC17 WC18 WC19</w:t>
      </w:r>
      <w:r w:rsidRPr="0004107C">
        <w:rPr>
          <w:sz w:val="22"/>
        </w:rPr>
        <w:br/>
      </w:r>
      <w:r w:rsidRPr="0004107C">
        <w:rPr>
          <w:rStyle w:val="VerbatimChar"/>
          <w:sz w:val="20"/>
        </w:rPr>
        <w:t>## 1   19   25    6  320   66    5   72  167   22  137   70</w:t>
      </w:r>
      <w:r w:rsidRPr="0004107C">
        <w:rPr>
          <w:sz w:val="22"/>
        </w:rPr>
        <w:br/>
      </w:r>
      <w:r w:rsidRPr="0004107C">
        <w:rPr>
          <w:rStyle w:val="VerbatimChar"/>
          <w:sz w:val="20"/>
        </w:rPr>
        <w:t xml:space="preserve">## 2   -1  </w:t>
      </w:r>
      <w:r w:rsidRPr="0004107C">
        <w:rPr>
          <w:rStyle w:val="VerbatimChar"/>
          <w:sz w:val="20"/>
        </w:rPr>
        <w:t xml:space="preserve"> 22   -1  407   74    8   68  199   27  178   27</w:t>
      </w:r>
      <w:r w:rsidRPr="0004107C">
        <w:rPr>
          <w:sz w:val="22"/>
        </w:rPr>
        <w:br/>
      </w:r>
      <w:r w:rsidRPr="0004107C">
        <w:rPr>
          <w:rStyle w:val="VerbatimChar"/>
          <w:sz w:val="20"/>
        </w:rPr>
        <w:t>## 3  -11   12  -21  417   86   14   67  212   44  212   48</w:t>
      </w:r>
      <w:r w:rsidRPr="0004107C">
        <w:rPr>
          <w:sz w:val="22"/>
        </w:rPr>
        <w:br/>
      </w:r>
      <w:r w:rsidRPr="0004107C">
        <w:rPr>
          <w:rStyle w:val="VerbatimChar"/>
          <w:sz w:val="20"/>
        </w:rPr>
        <w:t>## 4    7   28    6  679  102   24   45  233   89  192   91</w:t>
      </w:r>
      <w:r w:rsidRPr="0004107C">
        <w:rPr>
          <w:sz w:val="22"/>
        </w:rPr>
        <w:br/>
      </w:r>
      <w:r w:rsidRPr="0004107C">
        <w:rPr>
          <w:rStyle w:val="VerbatimChar"/>
          <w:sz w:val="20"/>
        </w:rPr>
        <w:t>## 5  -10    9  -14  450   68   15   44  185   66  185   82</w:t>
      </w:r>
      <w:r w:rsidRPr="0004107C">
        <w:rPr>
          <w:sz w:val="22"/>
        </w:rPr>
        <w:br/>
      </w:r>
      <w:r w:rsidRPr="0004107C">
        <w:rPr>
          <w:rStyle w:val="VerbatimChar"/>
          <w:sz w:val="20"/>
        </w:rPr>
        <w:t xml:space="preserve">## 6   -6   17   -6  271   </w:t>
      </w:r>
      <w:r w:rsidRPr="0004107C">
        <w:rPr>
          <w:rStyle w:val="VerbatimChar"/>
          <w:sz w:val="20"/>
        </w:rPr>
        <w:t>34   12   30   94   40   78   40</w:t>
      </w:r>
    </w:p>
    <w:p w:rsidR="001D08AD" w:rsidRPr="0004107C" w:rsidRDefault="00243D0B">
      <w:pPr>
        <w:pStyle w:val="FirstParagraph"/>
        <w:rPr>
          <w:sz w:val="22"/>
        </w:rPr>
      </w:pPr>
      <w:r w:rsidRPr="0004107C">
        <w:rPr>
          <w:sz w:val="22"/>
        </w:rPr>
        <w:t>Let's save these for later use.</w:t>
      </w:r>
    </w:p>
    <w:p w:rsidR="001D08AD" w:rsidRPr="0004107C" w:rsidRDefault="00243D0B">
      <w:pPr>
        <w:pStyle w:val="SourceCode"/>
        <w:rPr>
          <w:sz w:val="22"/>
        </w:rPr>
      </w:pPr>
      <w:r w:rsidRPr="0004107C">
        <w:rPr>
          <w:rStyle w:val="KeywordTok"/>
          <w:sz w:val="20"/>
        </w:rPr>
        <w:t>dir.create</w:t>
      </w:r>
      <w:r w:rsidRPr="0004107C">
        <w:rPr>
          <w:rStyle w:val="NormalTok"/>
          <w:sz w:val="20"/>
        </w:rPr>
        <w:t>(</w:t>
      </w:r>
      <w:r w:rsidRPr="0004107C">
        <w:rPr>
          <w:rStyle w:val="StringTok"/>
          <w:sz w:val="20"/>
        </w:rPr>
        <w:t>'./Background Sites'</w:t>
      </w:r>
      <w:r w:rsidRPr="0004107C">
        <w:rPr>
          <w:rStyle w:val="NormalTok"/>
          <w:sz w:val="20"/>
        </w:rPr>
        <w:t xml:space="preserve">, </w:t>
      </w:r>
      <w:r w:rsidRPr="0004107C">
        <w:rPr>
          <w:rStyle w:val="DataTypeTok"/>
          <w:sz w:val="20"/>
        </w:rPr>
        <w:t>recursive=</w:t>
      </w:r>
      <w:r w:rsidRPr="0004107C">
        <w:rPr>
          <w:rStyle w:val="OtherTok"/>
          <w:sz w:val="20"/>
        </w:rPr>
        <w:t>TRUE</w:t>
      </w:r>
      <w:r w:rsidRPr="0004107C">
        <w:rPr>
          <w:rStyle w:val="NormalTok"/>
          <w:sz w:val="20"/>
        </w:rPr>
        <w:t xml:space="preserve">, </w:t>
      </w:r>
      <w:r w:rsidRPr="0004107C">
        <w:rPr>
          <w:rStyle w:val="DataTypeTok"/>
          <w:sz w:val="20"/>
        </w:rPr>
        <w:t>showWarnings=</w:t>
      </w:r>
      <w:r w:rsidRPr="0004107C">
        <w:rPr>
          <w:rStyle w:val="OtherTok"/>
          <w:sz w:val="20"/>
        </w:rPr>
        <w:t>FALSE</w:t>
      </w:r>
      <w:r w:rsidRPr="0004107C">
        <w:rPr>
          <w:rStyle w:val="NormalTok"/>
          <w:sz w:val="20"/>
        </w:rPr>
        <w:t>)</w:t>
      </w:r>
      <w:r w:rsidRPr="0004107C">
        <w:rPr>
          <w:sz w:val="22"/>
        </w:rPr>
        <w:br/>
      </w:r>
      <w:r w:rsidRPr="0004107C">
        <w:rPr>
          <w:rStyle w:val="KeywordTok"/>
          <w:sz w:val="20"/>
        </w:rPr>
        <w:t>save</w:t>
      </w:r>
      <w:r w:rsidRPr="0004107C">
        <w:rPr>
          <w:rStyle w:val="NormalTok"/>
          <w:sz w:val="20"/>
        </w:rPr>
        <w:t xml:space="preserve">(randomBg, </w:t>
      </w:r>
      <w:r w:rsidRPr="0004107C">
        <w:rPr>
          <w:rStyle w:val="DataTypeTok"/>
          <w:sz w:val="20"/>
        </w:rPr>
        <w:t>file=</w:t>
      </w:r>
      <w:r w:rsidRPr="0004107C">
        <w:rPr>
          <w:sz w:val="22"/>
        </w:rPr>
        <w:br/>
      </w:r>
      <w:r w:rsidRPr="0004107C">
        <w:rPr>
          <w:rStyle w:val="NormalTok"/>
          <w:sz w:val="20"/>
        </w:rPr>
        <w:t xml:space="preserve">    </w:t>
      </w:r>
      <w:r w:rsidRPr="0004107C">
        <w:rPr>
          <w:rStyle w:val="StringTok"/>
          <w:sz w:val="20"/>
        </w:rPr>
        <w:t>'./Background Sites/Random Background Sites across Study Region.Rdata'</w:t>
      </w:r>
      <w:r w:rsidRPr="0004107C">
        <w:rPr>
          <w:rStyle w:val="NormalTok"/>
          <w:sz w:val="20"/>
        </w:rPr>
        <w:t>,</w:t>
      </w:r>
      <w:r w:rsidRPr="0004107C">
        <w:rPr>
          <w:sz w:val="22"/>
        </w:rPr>
        <w:br/>
      </w:r>
      <w:r w:rsidRPr="0004107C">
        <w:rPr>
          <w:rStyle w:val="NormalTok"/>
          <w:sz w:val="20"/>
        </w:rPr>
        <w:t xml:space="preserve">    </w:t>
      </w:r>
      <w:r w:rsidRPr="0004107C">
        <w:rPr>
          <w:rStyle w:val="DataTypeTok"/>
          <w:sz w:val="20"/>
        </w:rPr>
        <w:t>compress=</w:t>
      </w:r>
      <w:r w:rsidRPr="0004107C">
        <w:rPr>
          <w:rStyle w:val="OtherTok"/>
          <w:sz w:val="20"/>
        </w:rPr>
        <w:t>TRUE</w:t>
      </w:r>
      <w:r w:rsidRPr="0004107C">
        <w:rPr>
          <w:rStyle w:val="NormalTok"/>
          <w:sz w:val="20"/>
        </w:rPr>
        <w:t>)</w:t>
      </w:r>
    </w:p>
    <w:p w:rsidR="001D08AD" w:rsidRPr="0004107C" w:rsidRDefault="00243D0B">
      <w:pPr>
        <w:pStyle w:val="FirstParagraph"/>
        <w:rPr>
          <w:sz w:val="22"/>
        </w:rPr>
      </w:pPr>
      <w:r w:rsidRPr="0004107C">
        <w:rPr>
          <w:sz w:val="22"/>
        </w:rPr>
        <w:t>Take a look!</w:t>
      </w:r>
    </w:p>
    <w:p w:rsidR="001D08AD" w:rsidRPr="0004107C" w:rsidRDefault="00243D0B">
      <w:pPr>
        <w:pStyle w:val="SourceCode"/>
        <w:rPr>
          <w:sz w:val="22"/>
        </w:rPr>
      </w:pPr>
      <w:r w:rsidRPr="0004107C">
        <w:rPr>
          <w:rStyle w:val="KeywordTok"/>
          <w:sz w:val="20"/>
        </w:rPr>
        <w:t>plot</w:t>
      </w:r>
      <w:r w:rsidRPr="0004107C">
        <w:rPr>
          <w:rStyle w:val="NormalTok"/>
          <w:sz w:val="20"/>
        </w:rPr>
        <w:t>(climate[[</w:t>
      </w:r>
      <w:r w:rsidRPr="0004107C">
        <w:rPr>
          <w:rStyle w:val="StringTok"/>
          <w:sz w:val="20"/>
        </w:rPr>
        <w:t>'elevation'</w:t>
      </w:r>
      <w:r w:rsidRPr="0004107C">
        <w:rPr>
          <w:rStyle w:val="NormalTok"/>
          <w:sz w:val="20"/>
        </w:rPr>
        <w:t xml:space="preserve">]], </w:t>
      </w:r>
      <w:r w:rsidRPr="0004107C">
        <w:rPr>
          <w:rStyle w:val="DataTypeTok"/>
          <w:sz w:val="20"/>
        </w:rPr>
        <w:t>main=</w:t>
      </w:r>
      <w:r w:rsidRPr="0004107C">
        <w:rPr>
          <w:rStyle w:val="StringTok"/>
          <w:sz w:val="20"/>
        </w:rPr>
        <w:t>'Elevation'</w:t>
      </w:r>
      <w:r w:rsidRPr="0004107C">
        <w:rPr>
          <w:rStyle w:val="NormalTok"/>
          <w:sz w:val="20"/>
        </w:rPr>
        <w:t xml:space="preserve">) </w:t>
      </w:r>
      <w:r w:rsidRPr="0004107C">
        <w:rPr>
          <w:rStyle w:val="CommentTok"/>
          <w:sz w:val="20"/>
        </w:rPr>
        <w:t># plot first raster in climate stack</w:t>
      </w:r>
      <w:r w:rsidRPr="0004107C">
        <w:rPr>
          <w:sz w:val="22"/>
        </w:rPr>
        <w:br/>
      </w:r>
      <w:r w:rsidRPr="0004107C">
        <w:rPr>
          <w:rStyle w:val="KeywordTok"/>
          <w:sz w:val="20"/>
        </w:rPr>
        <w:t>points</w:t>
      </w:r>
      <w:r w:rsidRPr="0004107C">
        <w:rPr>
          <w:rStyle w:val="NormalTok"/>
          <w:sz w:val="20"/>
        </w:rPr>
        <w:t xml:space="preserve">(randomBgSites, </w:t>
      </w:r>
      <w:r w:rsidRPr="0004107C">
        <w:rPr>
          <w:rStyle w:val="DataTypeTok"/>
          <w:sz w:val="20"/>
        </w:rPr>
        <w:t>pch=</w:t>
      </w:r>
      <w:r w:rsidRPr="0004107C">
        <w:rPr>
          <w:rStyle w:val="StringTok"/>
          <w:sz w:val="20"/>
        </w:rPr>
        <w:t>'.'</w:t>
      </w:r>
      <w:r w:rsidRPr="0004107C">
        <w:rPr>
          <w:rStyle w:val="NormalTok"/>
          <w:sz w:val="20"/>
        </w:rPr>
        <w:t>)</w:t>
      </w:r>
    </w:p>
    <w:p w:rsidR="001D08AD" w:rsidRPr="0004107C" w:rsidRDefault="00243D0B" w:rsidP="0004107C">
      <w:pPr>
        <w:pStyle w:val="FirstParagraph"/>
        <w:jc w:val="center"/>
        <w:rPr>
          <w:sz w:val="22"/>
        </w:rPr>
      </w:pPr>
      <w:r w:rsidRPr="0004107C">
        <w:rPr>
          <w:noProof/>
          <w:sz w:val="22"/>
        </w:rPr>
        <w:lastRenderedPageBreak/>
        <w:drawing>
          <wp:inline distT="0" distB="0" distL="0" distR="0" wp14:anchorId="5C024DAE" wp14:editId="5F6AF230">
            <wp:extent cx="4622800" cy="2895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ercise_06_Predictors_-_Automated_vs_Thoughtful_Selection_files/figure-docx/unnamed-chunk-5-1.png"/>
                    <pic:cNvPicPr>
                      <a:picLocks noChangeAspect="1" noChangeArrowheads="1"/>
                    </pic:cNvPicPr>
                  </pic:nvPicPr>
                  <pic:blipFill rotWithShape="1">
                    <a:blip r:embed="rId8"/>
                    <a:srcRect t="7785" b="13918"/>
                    <a:stretch/>
                  </pic:blipFill>
                  <pic:spPr bwMode="auto">
                    <a:xfrm>
                      <a:off x="0" y="0"/>
                      <a:ext cx="4620126" cy="2893925"/>
                    </a:xfrm>
                    <a:prstGeom prst="rect">
                      <a:avLst/>
                    </a:prstGeom>
                    <a:noFill/>
                    <a:ln>
                      <a:noFill/>
                    </a:ln>
                    <a:extLst>
                      <a:ext uri="{53640926-AAD7-44D8-BBD7-CCE9431645EC}">
                        <a14:shadowObscured xmlns:a14="http://schemas.microsoft.com/office/drawing/2010/main"/>
                      </a:ext>
                    </a:extLst>
                  </pic:spPr>
                </pic:pic>
              </a:graphicData>
            </a:graphic>
          </wp:inline>
        </w:drawing>
      </w:r>
    </w:p>
    <w:p w:rsidR="001D08AD" w:rsidRPr="0004107C" w:rsidRDefault="00243D0B">
      <w:pPr>
        <w:pStyle w:val="Heading1"/>
        <w:rPr>
          <w:sz w:val="30"/>
        </w:rPr>
      </w:pPr>
      <w:bookmarkStart w:id="1" w:name="a-model-with-automated-variable-selectio"/>
      <w:bookmarkEnd w:id="1"/>
      <w:r w:rsidRPr="0004107C">
        <w:rPr>
          <w:sz w:val="30"/>
        </w:rPr>
        <w:t>A model with automated variable selection</w:t>
      </w:r>
    </w:p>
    <w:p w:rsidR="001D08AD" w:rsidRPr="0004107C" w:rsidRDefault="00243D0B">
      <w:pPr>
        <w:pStyle w:val="FirstParagraph"/>
        <w:rPr>
          <w:sz w:val="22"/>
        </w:rPr>
      </w:pPr>
      <w:r w:rsidRPr="0004107C">
        <w:rPr>
          <w:sz w:val="22"/>
        </w:rPr>
        <w:t>To train our model we'll need a data frame with the environmental data from the pres</w:t>
      </w:r>
      <w:r w:rsidRPr="0004107C">
        <w:rPr>
          <w:sz w:val="22"/>
        </w:rPr>
        <w:t xml:space="preserve">ence sites and the background sites. This data frame should </w:t>
      </w:r>
      <w:r w:rsidRPr="0004107C">
        <w:rPr>
          <w:i/>
          <w:sz w:val="22"/>
        </w:rPr>
        <w:t>only</w:t>
      </w:r>
      <w:r w:rsidRPr="0004107C">
        <w:rPr>
          <w:sz w:val="22"/>
        </w:rPr>
        <w:t xml:space="preserve"> contain the variables we want the model to use, which in our case is WC01 through WC19. By including all of these in the data frame we're allowing the model algorithm to choose which variable</w:t>
      </w:r>
      <w:r w:rsidRPr="0004107C">
        <w:rPr>
          <w:sz w:val="22"/>
        </w:rPr>
        <w:t>s to use.</w:t>
      </w:r>
    </w:p>
    <w:p w:rsidR="001D08AD" w:rsidRPr="0004107C" w:rsidRDefault="00243D0B">
      <w:pPr>
        <w:pStyle w:val="SourceCode"/>
        <w:rPr>
          <w:sz w:val="22"/>
        </w:rPr>
      </w:pPr>
      <w:r w:rsidRPr="0004107C">
        <w:rPr>
          <w:rStyle w:val="NormalTok"/>
          <w:sz w:val="20"/>
        </w:rPr>
        <w:t>trainDataAuto &lt;-</w:t>
      </w:r>
      <w:r w:rsidRPr="0004107C">
        <w:rPr>
          <w:rStyle w:val="StringTok"/>
          <w:sz w:val="20"/>
        </w:rPr>
        <w:t xml:space="preserve"> </w:t>
      </w:r>
      <w:r w:rsidRPr="0004107C">
        <w:rPr>
          <w:rStyle w:val="KeywordTok"/>
          <w:sz w:val="20"/>
        </w:rPr>
        <w:t>rbind</w:t>
      </w:r>
      <w:r w:rsidRPr="0004107C">
        <w:rPr>
          <w:rStyle w:val="NormalTok"/>
          <w:sz w:val="20"/>
        </w:rPr>
        <w:t>(</w:t>
      </w:r>
      <w:r w:rsidRPr="0004107C">
        <w:rPr>
          <w:sz w:val="22"/>
        </w:rPr>
        <w:br/>
      </w:r>
      <w:r w:rsidRPr="0004107C">
        <w:rPr>
          <w:rStyle w:val="NormalTok"/>
          <w:sz w:val="20"/>
        </w:rPr>
        <w:t xml:space="preserve">    records[ , </w:t>
      </w:r>
      <w:r w:rsidRPr="0004107C">
        <w:rPr>
          <w:rStyle w:val="KeywordTok"/>
          <w:sz w:val="20"/>
        </w:rPr>
        <w:t>c</w:t>
      </w:r>
      <w:r w:rsidRPr="0004107C">
        <w:rPr>
          <w:rStyle w:val="NormalTok"/>
          <w:sz w:val="20"/>
        </w:rPr>
        <w:t>(</w:t>
      </w:r>
      <w:r w:rsidRPr="0004107C">
        <w:rPr>
          <w:rStyle w:val="KeywordTok"/>
          <w:sz w:val="20"/>
        </w:rPr>
        <w:t>paste0</w:t>
      </w:r>
      <w:r w:rsidRPr="0004107C">
        <w:rPr>
          <w:rStyle w:val="NormalTok"/>
          <w:sz w:val="20"/>
        </w:rPr>
        <w:t>(</w:t>
      </w:r>
      <w:r w:rsidRPr="0004107C">
        <w:rPr>
          <w:rStyle w:val="StringTok"/>
          <w:sz w:val="20"/>
        </w:rPr>
        <w:t>'WC0'</w:t>
      </w:r>
      <w:r w:rsidRPr="0004107C">
        <w:rPr>
          <w:rStyle w:val="NormalTok"/>
          <w:sz w:val="20"/>
        </w:rPr>
        <w:t xml:space="preserve">, </w:t>
      </w:r>
      <w:r w:rsidRPr="0004107C">
        <w:rPr>
          <w:rStyle w:val="DecValTok"/>
          <w:sz w:val="20"/>
        </w:rPr>
        <w:t>1</w:t>
      </w:r>
      <w:r w:rsidRPr="0004107C">
        <w:rPr>
          <w:rStyle w:val="NormalTok"/>
          <w:sz w:val="20"/>
        </w:rPr>
        <w:t>:</w:t>
      </w:r>
      <w:r w:rsidRPr="0004107C">
        <w:rPr>
          <w:rStyle w:val="DecValTok"/>
          <w:sz w:val="20"/>
        </w:rPr>
        <w:t>9</w:t>
      </w:r>
      <w:r w:rsidRPr="0004107C">
        <w:rPr>
          <w:rStyle w:val="NormalTok"/>
          <w:sz w:val="20"/>
        </w:rPr>
        <w:t xml:space="preserve">), </w:t>
      </w:r>
      <w:r w:rsidRPr="0004107C">
        <w:rPr>
          <w:rStyle w:val="KeywordTok"/>
          <w:sz w:val="20"/>
        </w:rPr>
        <w:t>paste0</w:t>
      </w:r>
      <w:r w:rsidRPr="0004107C">
        <w:rPr>
          <w:rStyle w:val="NormalTok"/>
          <w:sz w:val="20"/>
        </w:rPr>
        <w:t>(</w:t>
      </w:r>
      <w:r w:rsidRPr="0004107C">
        <w:rPr>
          <w:rStyle w:val="StringTok"/>
          <w:sz w:val="20"/>
        </w:rPr>
        <w:t>'WC'</w:t>
      </w:r>
      <w:r w:rsidRPr="0004107C">
        <w:rPr>
          <w:rStyle w:val="NormalTok"/>
          <w:sz w:val="20"/>
        </w:rPr>
        <w:t xml:space="preserve">, </w:t>
      </w:r>
      <w:r w:rsidRPr="0004107C">
        <w:rPr>
          <w:rStyle w:val="DecValTok"/>
          <w:sz w:val="20"/>
        </w:rPr>
        <w:t>10</w:t>
      </w:r>
      <w:r w:rsidRPr="0004107C">
        <w:rPr>
          <w:rStyle w:val="NormalTok"/>
          <w:sz w:val="20"/>
        </w:rPr>
        <w:t>:</w:t>
      </w:r>
      <w:r w:rsidRPr="0004107C">
        <w:rPr>
          <w:rStyle w:val="DecValTok"/>
          <w:sz w:val="20"/>
        </w:rPr>
        <w:t>19</w:t>
      </w:r>
      <w:r w:rsidRPr="0004107C">
        <w:rPr>
          <w:rStyle w:val="NormalTok"/>
          <w:sz w:val="20"/>
        </w:rPr>
        <w:t>))],</w:t>
      </w:r>
      <w:r w:rsidRPr="0004107C">
        <w:rPr>
          <w:sz w:val="22"/>
        </w:rPr>
        <w:br/>
      </w:r>
      <w:r w:rsidRPr="0004107C">
        <w:rPr>
          <w:rStyle w:val="NormalTok"/>
          <w:sz w:val="20"/>
        </w:rPr>
        <w:t xml:space="preserve">    randomBgEnv[ , </w:t>
      </w:r>
      <w:r w:rsidRPr="0004107C">
        <w:rPr>
          <w:rStyle w:val="KeywordTok"/>
          <w:sz w:val="20"/>
        </w:rPr>
        <w:t>c</w:t>
      </w:r>
      <w:r w:rsidRPr="0004107C">
        <w:rPr>
          <w:rStyle w:val="NormalTok"/>
          <w:sz w:val="20"/>
        </w:rPr>
        <w:t>(</w:t>
      </w:r>
      <w:r w:rsidRPr="0004107C">
        <w:rPr>
          <w:rStyle w:val="KeywordTok"/>
          <w:sz w:val="20"/>
        </w:rPr>
        <w:t>paste0</w:t>
      </w:r>
      <w:r w:rsidRPr="0004107C">
        <w:rPr>
          <w:rStyle w:val="NormalTok"/>
          <w:sz w:val="20"/>
        </w:rPr>
        <w:t>(</w:t>
      </w:r>
      <w:r w:rsidRPr="0004107C">
        <w:rPr>
          <w:rStyle w:val="StringTok"/>
          <w:sz w:val="20"/>
        </w:rPr>
        <w:t>'WC0'</w:t>
      </w:r>
      <w:r w:rsidRPr="0004107C">
        <w:rPr>
          <w:rStyle w:val="NormalTok"/>
          <w:sz w:val="20"/>
        </w:rPr>
        <w:t xml:space="preserve">, </w:t>
      </w:r>
      <w:r w:rsidRPr="0004107C">
        <w:rPr>
          <w:rStyle w:val="DecValTok"/>
          <w:sz w:val="20"/>
        </w:rPr>
        <w:t>1</w:t>
      </w:r>
      <w:r w:rsidRPr="0004107C">
        <w:rPr>
          <w:rStyle w:val="NormalTok"/>
          <w:sz w:val="20"/>
        </w:rPr>
        <w:t>:</w:t>
      </w:r>
      <w:r w:rsidRPr="0004107C">
        <w:rPr>
          <w:rStyle w:val="DecValTok"/>
          <w:sz w:val="20"/>
        </w:rPr>
        <w:t>9</w:t>
      </w:r>
      <w:r w:rsidRPr="0004107C">
        <w:rPr>
          <w:rStyle w:val="NormalTok"/>
          <w:sz w:val="20"/>
        </w:rPr>
        <w:t xml:space="preserve">), </w:t>
      </w:r>
      <w:r w:rsidRPr="0004107C">
        <w:rPr>
          <w:rStyle w:val="KeywordTok"/>
          <w:sz w:val="20"/>
        </w:rPr>
        <w:t>paste0</w:t>
      </w:r>
      <w:r w:rsidRPr="0004107C">
        <w:rPr>
          <w:rStyle w:val="NormalTok"/>
          <w:sz w:val="20"/>
        </w:rPr>
        <w:t>(</w:t>
      </w:r>
      <w:r w:rsidRPr="0004107C">
        <w:rPr>
          <w:rStyle w:val="StringTok"/>
          <w:sz w:val="20"/>
        </w:rPr>
        <w:t>'WC'</w:t>
      </w:r>
      <w:r w:rsidRPr="0004107C">
        <w:rPr>
          <w:rStyle w:val="NormalTok"/>
          <w:sz w:val="20"/>
        </w:rPr>
        <w:t xml:space="preserve">, </w:t>
      </w:r>
      <w:r w:rsidRPr="0004107C">
        <w:rPr>
          <w:rStyle w:val="DecValTok"/>
          <w:sz w:val="20"/>
        </w:rPr>
        <w:t>10</w:t>
      </w:r>
      <w:r w:rsidRPr="0004107C">
        <w:rPr>
          <w:rStyle w:val="NormalTok"/>
          <w:sz w:val="20"/>
        </w:rPr>
        <w:t>:</w:t>
      </w:r>
      <w:r w:rsidRPr="0004107C">
        <w:rPr>
          <w:rStyle w:val="DecValTok"/>
          <w:sz w:val="20"/>
        </w:rPr>
        <w:t>19</w:t>
      </w:r>
      <w:r w:rsidRPr="0004107C">
        <w:rPr>
          <w:rStyle w:val="NormalTok"/>
          <w:sz w:val="20"/>
        </w:rPr>
        <w:t>))]</w:t>
      </w:r>
      <w:r w:rsidRPr="0004107C">
        <w:rPr>
          <w:sz w:val="22"/>
        </w:rPr>
        <w:br/>
      </w:r>
      <w:r w:rsidRPr="0004107C">
        <w:rPr>
          <w:rStyle w:val="NormalTok"/>
          <w:sz w:val="20"/>
        </w:rPr>
        <w:t>)</w:t>
      </w:r>
    </w:p>
    <w:p w:rsidR="001D08AD" w:rsidRPr="0004107C" w:rsidRDefault="00243D0B">
      <w:pPr>
        <w:pStyle w:val="FirstParagraph"/>
        <w:rPr>
          <w:sz w:val="22"/>
        </w:rPr>
      </w:pPr>
      <w:r w:rsidRPr="0004107C">
        <w:rPr>
          <w:sz w:val="22"/>
        </w:rPr>
        <w:t xml:space="preserve">We also need a vector of 1's and 0's, one value per row in </w:t>
      </w:r>
      <w:r w:rsidRPr="0004107C">
        <w:rPr>
          <w:rStyle w:val="VerbatimChar"/>
          <w:sz w:val="20"/>
        </w:rPr>
        <w:t>trainData</w:t>
      </w:r>
      <w:r w:rsidRPr="0004107C">
        <w:rPr>
          <w:sz w:val="22"/>
        </w:rPr>
        <w:t xml:space="preserve"> to indicate if it'</w:t>
      </w:r>
      <w:r w:rsidRPr="0004107C">
        <w:rPr>
          <w:sz w:val="22"/>
        </w:rPr>
        <w:t>s a presence or a background site.</w:t>
      </w:r>
    </w:p>
    <w:p w:rsidR="001D08AD" w:rsidRPr="0004107C" w:rsidRDefault="00243D0B">
      <w:pPr>
        <w:pStyle w:val="SourceCode"/>
        <w:rPr>
          <w:sz w:val="22"/>
        </w:rPr>
      </w:pPr>
      <w:r w:rsidRPr="0004107C">
        <w:rPr>
          <w:rStyle w:val="NormalTok"/>
          <w:sz w:val="20"/>
        </w:rPr>
        <w:t>presBg &lt;-</w:t>
      </w:r>
      <w:r w:rsidRPr="0004107C">
        <w:rPr>
          <w:rStyle w:val="StringTok"/>
          <w:sz w:val="20"/>
        </w:rPr>
        <w:t xml:space="preserve"> </w:t>
      </w:r>
      <w:r w:rsidRPr="0004107C">
        <w:rPr>
          <w:rStyle w:val="KeywordTok"/>
          <w:sz w:val="20"/>
        </w:rPr>
        <w:t>c</w:t>
      </w:r>
      <w:r w:rsidRPr="0004107C">
        <w:rPr>
          <w:rStyle w:val="NormalTok"/>
          <w:sz w:val="20"/>
        </w:rPr>
        <w:t>(</w:t>
      </w:r>
      <w:r w:rsidRPr="0004107C">
        <w:rPr>
          <w:rStyle w:val="KeywordTok"/>
          <w:sz w:val="20"/>
        </w:rPr>
        <w:t>rep</w:t>
      </w:r>
      <w:r w:rsidRPr="0004107C">
        <w:rPr>
          <w:rStyle w:val="NormalTok"/>
          <w:sz w:val="20"/>
        </w:rPr>
        <w:t>(</w:t>
      </w:r>
      <w:r w:rsidRPr="0004107C">
        <w:rPr>
          <w:rStyle w:val="DecValTok"/>
          <w:sz w:val="20"/>
        </w:rPr>
        <w:t>1</w:t>
      </w:r>
      <w:r w:rsidRPr="0004107C">
        <w:rPr>
          <w:rStyle w:val="NormalTok"/>
          <w:sz w:val="20"/>
        </w:rPr>
        <w:t xml:space="preserve">, </w:t>
      </w:r>
      <w:r w:rsidRPr="0004107C">
        <w:rPr>
          <w:rStyle w:val="KeywordTok"/>
          <w:sz w:val="20"/>
        </w:rPr>
        <w:t>nrow</w:t>
      </w:r>
      <w:r w:rsidRPr="0004107C">
        <w:rPr>
          <w:rStyle w:val="NormalTok"/>
          <w:sz w:val="20"/>
        </w:rPr>
        <w:t xml:space="preserve">(records)), </w:t>
      </w:r>
      <w:r w:rsidRPr="0004107C">
        <w:rPr>
          <w:rStyle w:val="KeywordTok"/>
          <w:sz w:val="20"/>
        </w:rPr>
        <w:t>rep</w:t>
      </w:r>
      <w:r w:rsidRPr="0004107C">
        <w:rPr>
          <w:rStyle w:val="NormalTok"/>
          <w:sz w:val="20"/>
        </w:rPr>
        <w:t>(</w:t>
      </w:r>
      <w:r w:rsidRPr="0004107C">
        <w:rPr>
          <w:rStyle w:val="DecValTok"/>
          <w:sz w:val="20"/>
        </w:rPr>
        <w:t>0</w:t>
      </w:r>
      <w:r w:rsidRPr="0004107C">
        <w:rPr>
          <w:rStyle w:val="NormalTok"/>
          <w:sz w:val="20"/>
        </w:rPr>
        <w:t xml:space="preserve">, </w:t>
      </w:r>
      <w:r w:rsidRPr="0004107C">
        <w:rPr>
          <w:rStyle w:val="KeywordTok"/>
          <w:sz w:val="20"/>
        </w:rPr>
        <w:t>nrow</w:t>
      </w:r>
      <w:r w:rsidRPr="0004107C">
        <w:rPr>
          <w:rStyle w:val="NormalTok"/>
          <w:sz w:val="20"/>
        </w:rPr>
        <w:t>(randomBgEnv)))</w:t>
      </w:r>
    </w:p>
    <w:p w:rsidR="001D08AD" w:rsidRPr="0004107C" w:rsidRDefault="00243D0B">
      <w:pPr>
        <w:pStyle w:val="FirstParagraph"/>
        <w:rPr>
          <w:sz w:val="22"/>
        </w:rPr>
      </w:pPr>
      <w:r w:rsidRPr="0004107C">
        <w:rPr>
          <w:sz w:val="22"/>
        </w:rPr>
        <w:t>Let's train our first Maxent model!</w:t>
      </w:r>
    </w:p>
    <w:p w:rsidR="001D08AD" w:rsidRPr="0004107C" w:rsidRDefault="00243D0B">
      <w:pPr>
        <w:pStyle w:val="SourceCode"/>
        <w:rPr>
          <w:sz w:val="22"/>
        </w:rPr>
      </w:pPr>
      <w:r w:rsidRPr="0004107C">
        <w:rPr>
          <w:rStyle w:val="CommentTok"/>
          <w:sz w:val="20"/>
        </w:rPr>
        <w:t># model species: note we're using the new "maxnet" function, not the older "maxent" function!</w:t>
      </w:r>
      <w:r w:rsidRPr="0004107C">
        <w:rPr>
          <w:sz w:val="22"/>
        </w:rPr>
        <w:br/>
      </w:r>
      <w:r w:rsidRPr="0004107C">
        <w:rPr>
          <w:rStyle w:val="NormalTok"/>
          <w:sz w:val="20"/>
        </w:rPr>
        <w:t>autoSelectModel &lt;-</w:t>
      </w:r>
      <w:r w:rsidRPr="0004107C">
        <w:rPr>
          <w:rStyle w:val="StringTok"/>
          <w:sz w:val="20"/>
        </w:rPr>
        <w:t xml:space="preserve"> </w:t>
      </w:r>
      <w:r w:rsidRPr="0004107C">
        <w:rPr>
          <w:rStyle w:val="KeywordTok"/>
          <w:sz w:val="20"/>
        </w:rPr>
        <w:t>maxnet</w:t>
      </w:r>
      <w:r w:rsidRPr="0004107C">
        <w:rPr>
          <w:rStyle w:val="NormalTok"/>
          <w:sz w:val="20"/>
        </w:rPr>
        <w:t>(</w:t>
      </w:r>
      <w:r w:rsidRPr="0004107C">
        <w:rPr>
          <w:rStyle w:val="DataTypeTok"/>
          <w:sz w:val="20"/>
        </w:rPr>
        <w:t>p=</w:t>
      </w:r>
      <w:r w:rsidRPr="0004107C">
        <w:rPr>
          <w:rStyle w:val="NormalTok"/>
          <w:sz w:val="20"/>
        </w:rPr>
        <w:t>p</w:t>
      </w:r>
      <w:r w:rsidRPr="0004107C">
        <w:rPr>
          <w:rStyle w:val="NormalTok"/>
          <w:sz w:val="20"/>
        </w:rPr>
        <w:t xml:space="preserve">resBg, </w:t>
      </w:r>
      <w:r w:rsidRPr="0004107C">
        <w:rPr>
          <w:rStyle w:val="DataTypeTok"/>
          <w:sz w:val="20"/>
        </w:rPr>
        <w:t>data=</w:t>
      </w:r>
      <w:r w:rsidRPr="0004107C">
        <w:rPr>
          <w:rStyle w:val="NormalTok"/>
          <w:sz w:val="20"/>
        </w:rPr>
        <w:t>trainDataAuto)</w:t>
      </w:r>
      <w:r w:rsidRPr="0004107C">
        <w:rPr>
          <w:sz w:val="22"/>
        </w:rPr>
        <w:br/>
      </w:r>
      <w:r w:rsidRPr="0004107C">
        <w:rPr>
          <w:sz w:val="22"/>
        </w:rPr>
        <w:br/>
      </w:r>
      <w:r w:rsidRPr="0004107C">
        <w:rPr>
          <w:rStyle w:val="CommentTok"/>
          <w:sz w:val="20"/>
        </w:rPr>
        <w:t># create output directory... one per model</w:t>
      </w:r>
      <w:r w:rsidRPr="0004107C">
        <w:rPr>
          <w:sz w:val="22"/>
        </w:rPr>
        <w:br/>
      </w:r>
      <w:r w:rsidRPr="0004107C">
        <w:rPr>
          <w:rStyle w:val="KeywordTok"/>
          <w:sz w:val="20"/>
        </w:rPr>
        <w:t>dir.create</w:t>
      </w:r>
      <w:r w:rsidRPr="0004107C">
        <w:rPr>
          <w:rStyle w:val="NormalTok"/>
          <w:sz w:val="20"/>
        </w:rPr>
        <w:t>(</w:t>
      </w:r>
      <w:r w:rsidRPr="0004107C">
        <w:rPr>
          <w:rStyle w:val="StringTok"/>
          <w:sz w:val="20"/>
        </w:rPr>
        <w:t>'./Models/Model 01 Predictors - Automated Selection'</w:t>
      </w:r>
      <w:r w:rsidRPr="0004107C">
        <w:rPr>
          <w:rStyle w:val="NormalTok"/>
          <w:sz w:val="20"/>
        </w:rPr>
        <w:t xml:space="preserve">, </w:t>
      </w:r>
      <w:r w:rsidRPr="0004107C">
        <w:rPr>
          <w:rStyle w:val="DataTypeTok"/>
          <w:sz w:val="20"/>
        </w:rPr>
        <w:t>recursive=</w:t>
      </w:r>
      <w:r w:rsidRPr="0004107C">
        <w:rPr>
          <w:rStyle w:val="OtherTok"/>
          <w:sz w:val="20"/>
        </w:rPr>
        <w:t>TRUE</w:t>
      </w:r>
      <w:r w:rsidRPr="0004107C">
        <w:rPr>
          <w:rStyle w:val="NormalTok"/>
          <w:sz w:val="20"/>
        </w:rPr>
        <w:t>,</w:t>
      </w:r>
      <w:r w:rsidRPr="0004107C">
        <w:rPr>
          <w:sz w:val="22"/>
        </w:rPr>
        <w:br/>
      </w:r>
      <w:r w:rsidRPr="0004107C">
        <w:rPr>
          <w:rStyle w:val="NormalTok"/>
          <w:sz w:val="20"/>
        </w:rPr>
        <w:t xml:space="preserve">    </w:t>
      </w:r>
      <w:r w:rsidRPr="0004107C">
        <w:rPr>
          <w:rStyle w:val="DataTypeTok"/>
          <w:sz w:val="20"/>
        </w:rPr>
        <w:t>showWarnings=</w:t>
      </w:r>
      <w:r w:rsidRPr="0004107C">
        <w:rPr>
          <w:rStyle w:val="OtherTok"/>
          <w:sz w:val="20"/>
        </w:rPr>
        <w:t>FALSE</w:t>
      </w:r>
      <w:r w:rsidRPr="0004107C">
        <w:rPr>
          <w:rStyle w:val="NormalTok"/>
          <w:sz w:val="20"/>
        </w:rPr>
        <w:t>)</w:t>
      </w:r>
      <w:r w:rsidRPr="0004107C">
        <w:rPr>
          <w:sz w:val="22"/>
        </w:rPr>
        <w:br/>
      </w:r>
      <w:r w:rsidRPr="0004107C">
        <w:rPr>
          <w:sz w:val="22"/>
        </w:rPr>
        <w:br/>
      </w:r>
      <w:r w:rsidRPr="0004107C">
        <w:rPr>
          <w:rStyle w:val="CommentTok"/>
          <w:sz w:val="20"/>
        </w:rPr>
        <w:t># save model</w:t>
      </w:r>
      <w:r w:rsidRPr="0004107C">
        <w:rPr>
          <w:sz w:val="22"/>
        </w:rPr>
        <w:br/>
      </w:r>
      <w:r w:rsidRPr="0004107C">
        <w:rPr>
          <w:rStyle w:val="KeywordTok"/>
          <w:sz w:val="20"/>
        </w:rPr>
        <w:t>save</w:t>
      </w:r>
      <w:r w:rsidRPr="0004107C">
        <w:rPr>
          <w:rStyle w:val="NormalTok"/>
          <w:sz w:val="20"/>
        </w:rPr>
        <w:t>(autoSelectModel,</w:t>
      </w:r>
      <w:r w:rsidRPr="0004107C">
        <w:rPr>
          <w:sz w:val="22"/>
        </w:rPr>
        <w:br/>
      </w:r>
      <w:r w:rsidRPr="0004107C">
        <w:rPr>
          <w:rStyle w:val="NormalTok"/>
          <w:sz w:val="20"/>
        </w:rPr>
        <w:t xml:space="preserve">     </w:t>
      </w:r>
      <w:r w:rsidRPr="0004107C">
        <w:rPr>
          <w:rStyle w:val="DataTypeTok"/>
          <w:sz w:val="20"/>
        </w:rPr>
        <w:t>file=</w:t>
      </w:r>
      <w:r w:rsidRPr="0004107C">
        <w:rPr>
          <w:rStyle w:val="StringTok"/>
          <w:sz w:val="20"/>
        </w:rPr>
        <w:t>'./Models/Model 01 Predictors - Au</w:t>
      </w:r>
      <w:r w:rsidRPr="0004107C">
        <w:rPr>
          <w:rStyle w:val="StringTok"/>
          <w:sz w:val="20"/>
        </w:rPr>
        <w:t>tomated Selection/Model.Rdata'</w:t>
      </w:r>
      <w:r w:rsidRPr="0004107C">
        <w:rPr>
          <w:rStyle w:val="NormalTok"/>
          <w:sz w:val="20"/>
        </w:rPr>
        <w:t>,</w:t>
      </w:r>
      <w:r w:rsidRPr="0004107C">
        <w:rPr>
          <w:sz w:val="22"/>
        </w:rPr>
        <w:br/>
      </w:r>
      <w:r w:rsidRPr="0004107C">
        <w:rPr>
          <w:rStyle w:val="NormalTok"/>
          <w:sz w:val="20"/>
        </w:rPr>
        <w:t xml:space="preserve">     </w:t>
      </w:r>
      <w:r w:rsidRPr="0004107C">
        <w:rPr>
          <w:rStyle w:val="DataTypeTok"/>
          <w:sz w:val="20"/>
        </w:rPr>
        <w:t>compress=</w:t>
      </w:r>
      <w:r w:rsidRPr="0004107C">
        <w:rPr>
          <w:rStyle w:val="OtherTok"/>
          <w:sz w:val="20"/>
        </w:rPr>
        <w:t>TRUE</w:t>
      </w:r>
      <w:r w:rsidRPr="0004107C">
        <w:rPr>
          <w:rStyle w:val="NormalTok"/>
          <w:sz w:val="20"/>
        </w:rPr>
        <w:t>)</w:t>
      </w:r>
    </w:p>
    <w:p w:rsidR="001D08AD" w:rsidRPr="0004107C" w:rsidRDefault="00243D0B">
      <w:pPr>
        <w:pStyle w:val="FirstParagraph"/>
        <w:rPr>
          <w:sz w:val="22"/>
        </w:rPr>
      </w:pPr>
      <w:r w:rsidRPr="0004107C">
        <w:rPr>
          <w:sz w:val="22"/>
        </w:rPr>
        <w:lastRenderedPageBreak/>
        <w:t>Later we will spend time on evaluating the model's performance, but for now we'll just focus on predictor selection. Let's write the model output as a raster prediction then view it.</w:t>
      </w:r>
    </w:p>
    <w:p w:rsidR="001D08AD" w:rsidRPr="0004107C" w:rsidRDefault="00243D0B">
      <w:pPr>
        <w:pStyle w:val="SourceCode"/>
        <w:rPr>
          <w:sz w:val="22"/>
        </w:rPr>
      </w:pPr>
      <w:r w:rsidRPr="0004107C">
        <w:rPr>
          <w:rStyle w:val="CommentTok"/>
          <w:sz w:val="20"/>
        </w:rPr>
        <w:t># save raster</w:t>
      </w:r>
      <w:r w:rsidRPr="0004107C">
        <w:rPr>
          <w:sz w:val="22"/>
        </w:rPr>
        <w:br/>
      </w:r>
      <w:r w:rsidRPr="0004107C">
        <w:rPr>
          <w:rStyle w:val="NormalTok"/>
          <w:sz w:val="20"/>
        </w:rPr>
        <w:t>autoSel</w:t>
      </w:r>
      <w:r w:rsidRPr="0004107C">
        <w:rPr>
          <w:rStyle w:val="NormalTok"/>
          <w:sz w:val="20"/>
        </w:rPr>
        <w:t>ectMap &lt;-</w:t>
      </w:r>
      <w:r w:rsidRPr="0004107C">
        <w:rPr>
          <w:rStyle w:val="StringTok"/>
          <w:sz w:val="20"/>
        </w:rPr>
        <w:t xml:space="preserve"> </w:t>
      </w:r>
      <w:r w:rsidRPr="0004107C">
        <w:rPr>
          <w:rStyle w:val="KeywordTok"/>
          <w:sz w:val="20"/>
        </w:rPr>
        <w:t>predict</w:t>
      </w:r>
      <w:r w:rsidRPr="0004107C">
        <w:rPr>
          <w:rStyle w:val="NormalTok"/>
          <w:sz w:val="20"/>
        </w:rPr>
        <w:t>(climate, autoSelectModel,</w:t>
      </w:r>
      <w:r w:rsidRPr="0004107C">
        <w:rPr>
          <w:sz w:val="22"/>
        </w:rPr>
        <w:br/>
      </w:r>
      <w:r w:rsidRPr="0004107C">
        <w:rPr>
          <w:rStyle w:val="NormalTok"/>
          <w:sz w:val="20"/>
        </w:rPr>
        <w:t xml:space="preserve">    </w:t>
      </w:r>
      <w:r w:rsidRPr="0004107C">
        <w:rPr>
          <w:rStyle w:val="DataTypeTok"/>
          <w:sz w:val="20"/>
        </w:rPr>
        <w:t>filename=</w:t>
      </w:r>
      <w:r w:rsidRPr="0004107C">
        <w:rPr>
          <w:rStyle w:val="StringTok"/>
          <w:sz w:val="20"/>
        </w:rPr>
        <w:t>'./Models/Model 01 Predictors - Automated Selection/maxentPrediction1970to2000'</w:t>
      </w:r>
      <w:r w:rsidRPr="0004107C">
        <w:rPr>
          <w:rStyle w:val="NormalTok"/>
          <w:sz w:val="20"/>
        </w:rPr>
        <w:t>,</w:t>
      </w:r>
      <w:r w:rsidRPr="0004107C">
        <w:rPr>
          <w:sz w:val="22"/>
        </w:rPr>
        <w:br/>
      </w:r>
      <w:r w:rsidRPr="0004107C">
        <w:rPr>
          <w:rStyle w:val="NormalTok"/>
          <w:sz w:val="20"/>
        </w:rPr>
        <w:t xml:space="preserve">    </w:t>
      </w:r>
      <w:r w:rsidRPr="0004107C">
        <w:rPr>
          <w:rStyle w:val="DataTypeTok"/>
          <w:sz w:val="20"/>
        </w:rPr>
        <w:t>format=</w:t>
      </w:r>
      <w:r w:rsidRPr="0004107C">
        <w:rPr>
          <w:rStyle w:val="StringTok"/>
          <w:sz w:val="20"/>
        </w:rPr>
        <w:t>'GTiff'</w:t>
      </w:r>
      <w:r w:rsidRPr="0004107C">
        <w:rPr>
          <w:rStyle w:val="NormalTok"/>
          <w:sz w:val="20"/>
        </w:rPr>
        <w:t xml:space="preserve">, </w:t>
      </w:r>
      <w:r w:rsidRPr="0004107C">
        <w:rPr>
          <w:rStyle w:val="DataTypeTok"/>
          <w:sz w:val="20"/>
        </w:rPr>
        <w:t>overwrite=</w:t>
      </w:r>
      <w:r w:rsidRPr="0004107C">
        <w:rPr>
          <w:rStyle w:val="OtherTok"/>
          <w:sz w:val="20"/>
        </w:rPr>
        <w:t>TRUE</w:t>
      </w:r>
      <w:r w:rsidRPr="0004107C">
        <w:rPr>
          <w:rStyle w:val="NormalTok"/>
          <w:sz w:val="20"/>
        </w:rPr>
        <w:t xml:space="preserve">, </w:t>
      </w:r>
      <w:r w:rsidRPr="0004107C">
        <w:rPr>
          <w:rStyle w:val="DataTypeTok"/>
          <w:sz w:val="20"/>
        </w:rPr>
        <w:t>type=</w:t>
      </w:r>
      <w:r w:rsidRPr="0004107C">
        <w:rPr>
          <w:rStyle w:val="StringTok"/>
          <w:sz w:val="20"/>
        </w:rPr>
        <w:t>'cloglog'</w:t>
      </w:r>
      <w:r w:rsidRPr="0004107C">
        <w:rPr>
          <w:rStyle w:val="NormalTok"/>
          <w:sz w:val="20"/>
        </w:rPr>
        <w:t>)</w:t>
      </w:r>
      <w:r w:rsidRPr="0004107C">
        <w:rPr>
          <w:sz w:val="22"/>
        </w:rPr>
        <w:br/>
      </w:r>
      <w:r w:rsidRPr="0004107C">
        <w:rPr>
          <w:sz w:val="22"/>
        </w:rPr>
        <w:br/>
      </w:r>
      <w:r w:rsidRPr="0004107C">
        <w:rPr>
          <w:rStyle w:val="CommentTok"/>
          <w:sz w:val="20"/>
        </w:rPr>
        <w:t># plot output</w:t>
      </w:r>
      <w:r w:rsidRPr="0004107C">
        <w:rPr>
          <w:sz w:val="22"/>
        </w:rPr>
        <w:br/>
      </w:r>
      <w:r w:rsidRPr="0004107C">
        <w:rPr>
          <w:rStyle w:val="KeywordTok"/>
          <w:sz w:val="20"/>
        </w:rPr>
        <w:t>plot</w:t>
      </w:r>
      <w:r w:rsidRPr="0004107C">
        <w:rPr>
          <w:rStyle w:val="NormalTok"/>
          <w:sz w:val="20"/>
        </w:rPr>
        <w:t xml:space="preserve">(rangeMap, </w:t>
      </w:r>
      <w:r w:rsidRPr="0004107C">
        <w:rPr>
          <w:rStyle w:val="DataTypeTok"/>
          <w:sz w:val="20"/>
        </w:rPr>
        <w:t>main=</w:t>
      </w:r>
      <w:r w:rsidRPr="0004107C">
        <w:rPr>
          <w:rStyle w:val="StringTok"/>
          <w:sz w:val="20"/>
        </w:rPr>
        <w:t>'</w:t>
      </w:r>
      <w:r w:rsidRPr="0004107C">
        <w:rPr>
          <w:rStyle w:val="StringTok"/>
          <w:sz w:val="20"/>
        </w:rPr>
        <w:t>Model with Auto-selected Predictors'</w:t>
      </w:r>
      <w:r w:rsidRPr="0004107C">
        <w:rPr>
          <w:rStyle w:val="NormalTok"/>
          <w:sz w:val="20"/>
        </w:rPr>
        <w:t>)</w:t>
      </w:r>
      <w:r w:rsidRPr="0004107C">
        <w:rPr>
          <w:sz w:val="22"/>
        </w:rPr>
        <w:br/>
      </w:r>
      <w:r w:rsidRPr="0004107C">
        <w:rPr>
          <w:rStyle w:val="KeywordTok"/>
          <w:sz w:val="20"/>
        </w:rPr>
        <w:t>plot</w:t>
      </w:r>
      <w:r w:rsidRPr="0004107C">
        <w:rPr>
          <w:rStyle w:val="NormalTok"/>
          <w:sz w:val="20"/>
        </w:rPr>
        <w:t xml:space="preserve">(autoSelectMap, </w:t>
      </w:r>
      <w:r w:rsidRPr="0004107C">
        <w:rPr>
          <w:rStyle w:val="DataTypeTok"/>
          <w:sz w:val="20"/>
        </w:rPr>
        <w:t>add=</w:t>
      </w:r>
      <w:r w:rsidRPr="0004107C">
        <w:rPr>
          <w:rStyle w:val="OtherTok"/>
          <w:sz w:val="20"/>
        </w:rPr>
        <w:t>TRUE</w:t>
      </w:r>
      <w:r w:rsidRPr="0004107C">
        <w:rPr>
          <w:rStyle w:val="NormalTok"/>
          <w:sz w:val="20"/>
        </w:rPr>
        <w:t>)</w:t>
      </w:r>
      <w:r w:rsidRPr="0004107C">
        <w:rPr>
          <w:sz w:val="22"/>
        </w:rPr>
        <w:br/>
      </w:r>
      <w:r w:rsidRPr="0004107C">
        <w:rPr>
          <w:rStyle w:val="NormalTok"/>
          <w:sz w:val="20"/>
        </w:rPr>
        <w:t>sp::</w:t>
      </w:r>
      <w:r w:rsidRPr="0004107C">
        <w:rPr>
          <w:rStyle w:val="KeywordTok"/>
          <w:sz w:val="20"/>
        </w:rPr>
        <w:t>plot</w:t>
      </w:r>
      <w:r w:rsidRPr="0004107C">
        <w:rPr>
          <w:rStyle w:val="NormalTok"/>
          <w:sz w:val="20"/>
        </w:rPr>
        <w:t xml:space="preserve">(countries, </w:t>
      </w:r>
      <w:r w:rsidRPr="0004107C">
        <w:rPr>
          <w:rStyle w:val="DataTypeTok"/>
          <w:sz w:val="20"/>
        </w:rPr>
        <w:t>add=</w:t>
      </w:r>
      <w:r w:rsidRPr="0004107C">
        <w:rPr>
          <w:rStyle w:val="OtherTok"/>
          <w:sz w:val="20"/>
        </w:rPr>
        <w:t>TRUE</w:t>
      </w:r>
      <w:r w:rsidRPr="0004107C">
        <w:rPr>
          <w:rStyle w:val="NormalTok"/>
          <w:sz w:val="20"/>
        </w:rPr>
        <w:t xml:space="preserve">, </w:t>
      </w:r>
      <w:r w:rsidRPr="0004107C">
        <w:rPr>
          <w:rStyle w:val="DataTypeTok"/>
          <w:sz w:val="20"/>
        </w:rPr>
        <w:t>border=</w:t>
      </w:r>
      <w:r w:rsidRPr="0004107C">
        <w:rPr>
          <w:rStyle w:val="StringTok"/>
          <w:sz w:val="20"/>
        </w:rPr>
        <w:t>'gray45'</w:t>
      </w:r>
      <w:r w:rsidRPr="0004107C">
        <w:rPr>
          <w:rStyle w:val="NormalTok"/>
          <w:sz w:val="20"/>
        </w:rPr>
        <w:t>)</w:t>
      </w:r>
      <w:r w:rsidRPr="0004107C">
        <w:rPr>
          <w:sz w:val="22"/>
        </w:rPr>
        <w:br/>
      </w:r>
      <w:r w:rsidRPr="0004107C">
        <w:rPr>
          <w:rStyle w:val="KeywordTok"/>
          <w:sz w:val="20"/>
        </w:rPr>
        <w:t>plot</w:t>
      </w:r>
      <w:r w:rsidRPr="0004107C">
        <w:rPr>
          <w:rStyle w:val="NormalTok"/>
          <w:sz w:val="20"/>
        </w:rPr>
        <w:t xml:space="preserve">(rangeMap, </w:t>
      </w:r>
      <w:r w:rsidRPr="0004107C">
        <w:rPr>
          <w:rStyle w:val="DataTypeTok"/>
          <w:sz w:val="20"/>
        </w:rPr>
        <w:t>add=</w:t>
      </w:r>
      <w:r w:rsidRPr="0004107C">
        <w:rPr>
          <w:rStyle w:val="OtherTok"/>
          <w:sz w:val="20"/>
        </w:rPr>
        <w:t>TRUE</w:t>
      </w:r>
      <w:r w:rsidRPr="0004107C">
        <w:rPr>
          <w:rStyle w:val="NormalTok"/>
          <w:sz w:val="20"/>
        </w:rPr>
        <w:t>)</w:t>
      </w:r>
      <w:r w:rsidRPr="0004107C">
        <w:rPr>
          <w:sz w:val="22"/>
        </w:rPr>
        <w:br/>
      </w:r>
      <w:r w:rsidRPr="0004107C">
        <w:rPr>
          <w:rStyle w:val="KeywordTok"/>
          <w:sz w:val="20"/>
        </w:rPr>
        <w:t>points</w:t>
      </w:r>
      <w:r w:rsidRPr="0004107C">
        <w:rPr>
          <w:rStyle w:val="NormalTok"/>
          <w:sz w:val="20"/>
        </w:rPr>
        <w:t xml:space="preserve">(records$longitude, records$latitude, </w:t>
      </w:r>
      <w:r w:rsidRPr="0004107C">
        <w:rPr>
          <w:rStyle w:val="DataTypeTok"/>
          <w:sz w:val="20"/>
        </w:rPr>
        <w:t>pch=</w:t>
      </w:r>
      <w:r w:rsidRPr="0004107C">
        <w:rPr>
          <w:rStyle w:val="DecValTok"/>
          <w:sz w:val="20"/>
        </w:rPr>
        <w:t>21</w:t>
      </w:r>
      <w:r w:rsidRPr="0004107C">
        <w:rPr>
          <w:rStyle w:val="NormalTok"/>
          <w:sz w:val="20"/>
        </w:rPr>
        <w:t xml:space="preserve">, </w:t>
      </w:r>
      <w:r w:rsidRPr="0004107C">
        <w:rPr>
          <w:rStyle w:val="DataTypeTok"/>
          <w:sz w:val="20"/>
        </w:rPr>
        <w:t>bg=</w:t>
      </w:r>
      <w:r w:rsidRPr="0004107C">
        <w:rPr>
          <w:rStyle w:val="KeywordTok"/>
          <w:sz w:val="20"/>
        </w:rPr>
        <w:t>alpha</w:t>
      </w:r>
      <w:r w:rsidRPr="0004107C">
        <w:rPr>
          <w:rStyle w:val="NormalTok"/>
          <w:sz w:val="20"/>
        </w:rPr>
        <w:t>(</w:t>
      </w:r>
      <w:r w:rsidRPr="0004107C">
        <w:rPr>
          <w:rStyle w:val="StringTok"/>
          <w:sz w:val="20"/>
        </w:rPr>
        <w:t>'mediumseagreen'</w:t>
      </w:r>
      <w:r w:rsidRPr="0004107C">
        <w:rPr>
          <w:rStyle w:val="NormalTok"/>
          <w:sz w:val="20"/>
        </w:rPr>
        <w:t xml:space="preserve">, </w:t>
      </w:r>
      <w:r w:rsidRPr="0004107C">
        <w:rPr>
          <w:rStyle w:val="FloatTok"/>
          <w:sz w:val="20"/>
        </w:rPr>
        <w:t>0.5</w:t>
      </w:r>
      <w:r w:rsidRPr="0004107C">
        <w:rPr>
          <w:rStyle w:val="NormalTok"/>
          <w:sz w:val="20"/>
        </w:rPr>
        <w:t>))</w:t>
      </w:r>
    </w:p>
    <w:p w:rsidR="001D08AD" w:rsidRPr="0004107C" w:rsidRDefault="00243D0B" w:rsidP="0004107C">
      <w:pPr>
        <w:pStyle w:val="FirstParagraph"/>
        <w:jc w:val="center"/>
        <w:rPr>
          <w:sz w:val="22"/>
        </w:rPr>
      </w:pPr>
      <w:r w:rsidRPr="0004107C">
        <w:rPr>
          <w:noProof/>
          <w:sz w:val="22"/>
        </w:rPr>
        <w:drawing>
          <wp:inline distT="0" distB="0" distL="0" distR="0" wp14:anchorId="623B080A" wp14:editId="0DB06418">
            <wp:extent cx="4622800" cy="260773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se_06_Predictors_-_Automated_vs_Thoughtful_Selection_files/figure-docx/unnamed-chunk-9-1.png"/>
                    <pic:cNvPicPr>
                      <a:picLocks noChangeAspect="1" noChangeArrowheads="1"/>
                    </pic:cNvPicPr>
                  </pic:nvPicPr>
                  <pic:blipFill rotWithShape="1">
                    <a:blip r:embed="rId9"/>
                    <a:srcRect t="6868" b="22619"/>
                    <a:stretch/>
                  </pic:blipFill>
                  <pic:spPr bwMode="auto">
                    <a:xfrm>
                      <a:off x="0" y="0"/>
                      <a:ext cx="4620126" cy="2606225"/>
                    </a:xfrm>
                    <a:prstGeom prst="rect">
                      <a:avLst/>
                    </a:prstGeom>
                    <a:noFill/>
                    <a:ln>
                      <a:noFill/>
                    </a:ln>
                    <a:extLst>
                      <a:ext uri="{53640926-AAD7-44D8-BBD7-CCE9431645EC}">
                        <a14:shadowObscured xmlns:a14="http://schemas.microsoft.com/office/drawing/2010/main"/>
                      </a:ext>
                    </a:extLst>
                  </pic:spPr>
                </pic:pic>
              </a:graphicData>
            </a:graphic>
          </wp:inline>
        </w:drawing>
      </w:r>
    </w:p>
    <w:p w:rsidR="001D08AD" w:rsidRPr="0004107C" w:rsidRDefault="00243D0B">
      <w:pPr>
        <w:pStyle w:val="BodyText"/>
        <w:rPr>
          <w:sz w:val="22"/>
        </w:rPr>
      </w:pPr>
      <w:r w:rsidRPr="0004107C">
        <w:rPr>
          <w:sz w:val="22"/>
        </w:rPr>
        <w:t xml:space="preserve">What do you see? </w:t>
      </w:r>
      <w:r w:rsidRPr="0004107C">
        <w:rPr>
          <w:i/>
          <w:sz w:val="22"/>
        </w:rPr>
        <w:t xml:space="preserve">Recall that </w:t>
      </w:r>
      <w:r w:rsidRPr="0004107C">
        <w:rPr>
          <w:i/>
          <w:sz w:val="22"/>
        </w:rPr>
        <w:t>the range map is probably drawn at a coarse scale and ultimately derived from specimen data itself</w:t>
      </w:r>
      <w:r w:rsidRPr="0004107C">
        <w:rPr>
          <w:sz w:val="22"/>
        </w:rPr>
        <w:t>, so using it as a visual benchmark is circular. However, it can give us a general idea of how much the model over- and underpredicts. The model mainly predic</w:t>
      </w:r>
      <w:r w:rsidRPr="0004107C">
        <w:rPr>
          <w:sz w:val="22"/>
        </w:rPr>
        <w:t>ts that areas in the US are suitable, whereas areas in Canada are not. This is probably a reflection of the lack of data from Canada. In subsequent tutorials we'll explore how to correct for this.</w:t>
      </w:r>
    </w:p>
    <w:p w:rsidR="001D08AD" w:rsidRPr="0004107C" w:rsidRDefault="00243D0B">
      <w:pPr>
        <w:pStyle w:val="BodyText"/>
        <w:rPr>
          <w:sz w:val="22"/>
        </w:rPr>
      </w:pPr>
      <w:r w:rsidRPr="0004107C">
        <w:rPr>
          <w:sz w:val="22"/>
        </w:rPr>
        <w:t>Also note that the model does predict that the Coast Mounta</w:t>
      </w:r>
      <w:r w:rsidRPr="0004107C">
        <w:rPr>
          <w:sz w:val="22"/>
        </w:rPr>
        <w:t xml:space="preserve">ins in southwestern British Columbia are suitable, even though there are no presences there and the range map suggests the species does not occur there. Depending on your goals, this may or may not be an error. If you're modeling the distribution, it's an </w:t>
      </w:r>
      <w:r w:rsidRPr="0004107C">
        <w:rPr>
          <w:sz w:val="22"/>
        </w:rPr>
        <w:t>overprediction. But if you're modeling the geographic representation of the niche, it may not be--the species could actually live there, but perhaps it doesn't due to dispersal limitations or competition, disease, or predators.</w:t>
      </w:r>
    </w:p>
    <w:p w:rsidR="001D08AD" w:rsidRPr="0004107C" w:rsidRDefault="00243D0B">
      <w:pPr>
        <w:pStyle w:val="Heading1"/>
        <w:rPr>
          <w:sz w:val="30"/>
        </w:rPr>
      </w:pPr>
      <w:bookmarkStart w:id="2" w:name="informed-variable-selection"/>
      <w:bookmarkEnd w:id="2"/>
      <w:r w:rsidRPr="0004107C">
        <w:rPr>
          <w:sz w:val="30"/>
        </w:rPr>
        <w:t>Informed variable selection</w:t>
      </w:r>
    </w:p>
    <w:p w:rsidR="001D08AD" w:rsidRPr="0004107C" w:rsidRDefault="00243D0B">
      <w:pPr>
        <w:pStyle w:val="FirstParagraph"/>
        <w:rPr>
          <w:sz w:val="22"/>
        </w:rPr>
      </w:pPr>
      <w:r w:rsidRPr="0004107C">
        <w:rPr>
          <w:sz w:val="22"/>
        </w:rPr>
        <w:t xml:space="preserve">Now let's compare our model with automatically-selected variables with one using more thoughtfully-selected variables. Consider the list of BIOCLIM variables (see Exercise 2 or search the </w:t>
      </w:r>
      <w:r w:rsidRPr="0004107C">
        <w:rPr>
          <w:sz w:val="22"/>
        </w:rPr>
        <w:lastRenderedPageBreak/>
        <w:t>Internet for "BIOCLIM" and "WORLDCLIM"--it will be the first result)</w:t>
      </w:r>
      <w:r w:rsidRPr="0004107C">
        <w:rPr>
          <w:sz w:val="22"/>
        </w:rPr>
        <w:t>. Which is these are likely to impose direct physiological or resource limits on our species?</w:t>
      </w:r>
    </w:p>
    <w:p w:rsidR="001D08AD" w:rsidRPr="0004107C" w:rsidRDefault="00243D0B">
      <w:pPr>
        <w:pStyle w:val="BodyText"/>
        <w:rPr>
          <w:sz w:val="22"/>
        </w:rPr>
      </w:pPr>
      <w:r w:rsidRPr="0004107C">
        <w:rPr>
          <w:sz w:val="22"/>
        </w:rPr>
        <w:t>We will conduct this process by choosing a set of "candidate" predictors which we then cull based on correlations between them. Alternatively, we could condense o</w:t>
      </w:r>
      <w:r w:rsidRPr="0004107C">
        <w:rPr>
          <w:sz w:val="22"/>
        </w:rPr>
        <w:t>ur candidates into a set of principal component axes and use the first several axes as predictors. The advantage of the latter approach is that it ensures predictors are uncorrelated. The disadvantage is that predictors are more difficult to interpret. We'</w:t>
      </w:r>
      <w:r w:rsidRPr="0004107C">
        <w:rPr>
          <w:sz w:val="22"/>
        </w:rPr>
        <w:t>ll stick with using the predictors as-is.</w:t>
      </w:r>
    </w:p>
    <w:p w:rsidR="001D08AD" w:rsidRPr="0004107C" w:rsidRDefault="00243D0B">
      <w:pPr>
        <w:pStyle w:val="BodyText"/>
        <w:rPr>
          <w:sz w:val="22"/>
        </w:rPr>
      </w:pPr>
      <w:r w:rsidRPr="0004107C">
        <w:rPr>
          <w:sz w:val="22"/>
        </w:rPr>
        <w:t xml:space="preserve">We'll choose candidate predictors on the basis of some very general biology for each species. We'll </w:t>
      </w:r>
      <w:r w:rsidRPr="0004107C">
        <w:rPr>
          <w:i/>
          <w:sz w:val="22"/>
        </w:rPr>
        <w:t>not</w:t>
      </w:r>
      <w:r w:rsidRPr="0004107C">
        <w:rPr>
          <w:sz w:val="22"/>
        </w:rPr>
        <w:t xml:space="preserve"> use mean annual temperature (WC01) and mean annual precipitation (WC12). Although these variables are easy to </w:t>
      </w:r>
      <w:r w:rsidRPr="0004107C">
        <w:rPr>
          <w:sz w:val="22"/>
        </w:rPr>
        <w:t>comprehend, they probably have little direct bearing on species' biology since they reflect central tendency. To locations could have the same mean annual temperature, for example, but one could be very steady and anther very variable in its temperature pr</w:t>
      </w:r>
      <w:r w:rsidRPr="0004107C">
        <w:rPr>
          <w:sz w:val="22"/>
        </w:rPr>
        <w:t>ofile.</w:t>
      </w:r>
    </w:p>
    <w:p w:rsidR="001D08AD" w:rsidRPr="0004107C" w:rsidRDefault="00243D0B">
      <w:pPr>
        <w:pStyle w:val="BodyText"/>
        <w:rPr>
          <w:sz w:val="22"/>
        </w:rPr>
      </w:pPr>
      <w:r w:rsidRPr="0004107C">
        <w:rPr>
          <w:sz w:val="22"/>
        </w:rPr>
        <w:t>The Columbian Ground Squirrel is a superb hibernator--in fact, it can spend the majority of the year in hibernation, emerging ravenously hungry. Hence, it's probably buffered from short-term climatic variability. However, the plants on which it depe</w:t>
      </w:r>
      <w:r w:rsidRPr="0004107C">
        <w:rPr>
          <w:sz w:val="22"/>
        </w:rPr>
        <w:t>nds must be able to grow enough to supply the squirrel with energy. So on this very general basis, let's choose candidate predictors that reflect seasonal (versus monthly) values of temperature and precipitation. We'll also choose variables that reflect an</w:t>
      </w:r>
      <w:r w:rsidRPr="0004107C">
        <w:rPr>
          <w:sz w:val="22"/>
        </w:rPr>
        <w:t>nual variabiliy in temperature or precipitation since these likely reflect the difficulty of the squirrels and plants on which they depend to adapt.</w:t>
      </w:r>
    </w:p>
    <w:p w:rsidR="001D08AD" w:rsidRPr="0004107C" w:rsidRDefault="00243D0B">
      <w:pPr>
        <w:pStyle w:val="SourceCode"/>
        <w:rPr>
          <w:sz w:val="22"/>
        </w:rPr>
      </w:pPr>
      <w:r w:rsidRPr="0004107C">
        <w:rPr>
          <w:rStyle w:val="NormalTok"/>
          <w:sz w:val="20"/>
        </w:rPr>
        <w:t>candidates &lt;-</w:t>
      </w:r>
      <w:r w:rsidRPr="0004107C">
        <w:rPr>
          <w:rStyle w:val="StringTok"/>
          <w:sz w:val="20"/>
        </w:rPr>
        <w:t xml:space="preserve"> </w:t>
      </w:r>
      <w:r w:rsidRPr="0004107C">
        <w:rPr>
          <w:rStyle w:val="KeywordTok"/>
          <w:sz w:val="20"/>
        </w:rPr>
        <w:t>c</w:t>
      </w:r>
      <w:r w:rsidRPr="0004107C">
        <w:rPr>
          <w:rStyle w:val="NormalTok"/>
          <w:sz w:val="20"/>
        </w:rPr>
        <w:t>(</w:t>
      </w:r>
      <w:r w:rsidRPr="0004107C">
        <w:rPr>
          <w:rStyle w:val="StringTok"/>
          <w:sz w:val="20"/>
        </w:rPr>
        <w:t>'WC02'</w:t>
      </w:r>
      <w:r w:rsidRPr="0004107C">
        <w:rPr>
          <w:rStyle w:val="NormalTok"/>
          <w:sz w:val="20"/>
        </w:rPr>
        <w:t xml:space="preserve">, </w:t>
      </w:r>
      <w:r w:rsidRPr="0004107C">
        <w:rPr>
          <w:rStyle w:val="StringTok"/>
          <w:sz w:val="20"/>
        </w:rPr>
        <w:t>'WC03'</w:t>
      </w:r>
      <w:r w:rsidRPr="0004107C">
        <w:rPr>
          <w:rStyle w:val="NormalTok"/>
          <w:sz w:val="20"/>
        </w:rPr>
        <w:t xml:space="preserve">, </w:t>
      </w:r>
      <w:r w:rsidRPr="0004107C">
        <w:rPr>
          <w:rStyle w:val="StringTok"/>
          <w:sz w:val="20"/>
        </w:rPr>
        <w:t>'WC04'</w:t>
      </w:r>
      <w:r w:rsidRPr="0004107C">
        <w:rPr>
          <w:rStyle w:val="NormalTok"/>
          <w:sz w:val="20"/>
        </w:rPr>
        <w:t xml:space="preserve">, </w:t>
      </w:r>
      <w:r w:rsidRPr="0004107C">
        <w:rPr>
          <w:rStyle w:val="StringTok"/>
          <w:sz w:val="20"/>
        </w:rPr>
        <w:t>'WC08'</w:t>
      </w:r>
      <w:r w:rsidRPr="0004107C">
        <w:rPr>
          <w:rStyle w:val="NormalTok"/>
          <w:sz w:val="20"/>
        </w:rPr>
        <w:t xml:space="preserve">, </w:t>
      </w:r>
      <w:r w:rsidRPr="0004107C">
        <w:rPr>
          <w:rStyle w:val="StringTok"/>
          <w:sz w:val="20"/>
        </w:rPr>
        <w:t>'WC09'</w:t>
      </w:r>
      <w:r w:rsidRPr="0004107C">
        <w:rPr>
          <w:rStyle w:val="NormalTok"/>
          <w:sz w:val="20"/>
        </w:rPr>
        <w:t xml:space="preserve">, </w:t>
      </w:r>
      <w:r w:rsidRPr="0004107C">
        <w:rPr>
          <w:rStyle w:val="StringTok"/>
          <w:sz w:val="20"/>
        </w:rPr>
        <w:t>'WC10'</w:t>
      </w:r>
      <w:r w:rsidRPr="0004107C">
        <w:rPr>
          <w:rStyle w:val="NormalTok"/>
          <w:sz w:val="20"/>
        </w:rPr>
        <w:t xml:space="preserve">, </w:t>
      </w:r>
      <w:r w:rsidRPr="0004107C">
        <w:rPr>
          <w:rStyle w:val="StringTok"/>
          <w:sz w:val="20"/>
        </w:rPr>
        <w:t>'WC11'</w:t>
      </w:r>
      <w:r w:rsidRPr="0004107C">
        <w:rPr>
          <w:rStyle w:val="NormalTok"/>
          <w:sz w:val="20"/>
        </w:rPr>
        <w:t xml:space="preserve">, </w:t>
      </w:r>
      <w:r w:rsidRPr="0004107C">
        <w:rPr>
          <w:rStyle w:val="StringTok"/>
          <w:sz w:val="20"/>
        </w:rPr>
        <w:t>'WC15'</w:t>
      </w:r>
      <w:r w:rsidRPr="0004107C">
        <w:rPr>
          <w:rStyle w:val="NormalTok"/>
          <w:sz w:val="20"/>
        </w:rPr>
        <w:t xml:space="preserve">, </w:t>
      </w:r>
      <w:r w:rsidRPr="0004107C">
        <w:rPr>
          <w:rStyle w:val="StringTok"/>
          <w:sz w:val="20"/>
        </w:rPr>
        <w:t>'WC16'</w:t>
      </w:r>
      <w:r w:rsidRPr="0004107C">
        <w:rPr>
          <w:rStyle w:val="NormalTok"/>
          <w:sz w:val="20"/>
        </w:rPr>
        <w:t xml:space="preserve">, </w:t>
      </w:r>
      <w:r w:rsidRPr="0004107C">
        <w:rPr>
          <w:rStyle w:val="StringTok"/>
          <w:sz w:val="20"/>
        </w:rPr>
        <w:t>'WC17'</w:t>
      </w:r>
      <w:r w:rsidRPr="0004107C">
        <w:rPr>
          <w:rStyle w:val="NormalTok"/>
          <w:sz w:val="20"/>
        </w:rPr>
        <w:t xml:space="preserve">, </w:t>
      </w:r>
      <w:r w:rsidRPr="0004107C">
        <w:rPr>
          <w:rStyle w:val="StringTok"/>
          <w:sz w:val="20"/>
        </w:rPr>
        <w:t>'WC18'</w:t>
      </w:r>
      <w:r w:rsidRPr="0004107C">
        <w:rPr>
          <w:rStyle w:val="NormalTok"/>
          <w:sz w:val="20"/>
        </w:rPr>
        <w:t xml:space="preserve">, </w:t>
      </w:r>
      <w:r w:rsidRPr="0004107C">
        <w:rPr>
          <w:rStyle w:val="StringTok"/>
          <w:sz w:val="20"/>
        </w:rPr>
        <w:t>'</w:t>
      </w:r>
      <w:r w:rsidRPr="0004107C">
        <w:rPr>
          <w:rStyle w:val="StringTok"/>
          <w:sz w:val="20"/>
        </w:rPr>
        <w:t>WC19'</w:t>
      </w:r>
      <w:r w:rsidRPr="0004107C">
        <w:rPr>
          <w:rStyle w:val="NormalTok"/>
          <w:sz w:val="20"/>
        </w:rPr>
        <w:t>)</w:t>
      </w:r>
    </w:p>
    <w:p w:rsidR="001D08AD" w:rsidRPr="0004107C" w:rsidRDefault="00243D0B">
      <w:pPr>
        <w:pStyle w:val="Heading2"/>
        <w:rPr>
          <w:sz w:val="30"/>
        </w:rPr>
      </w:pPr>
      <w:bookmarkStart w:id="3" w:name="correlations-between-variables"/>
      <w:bookmarkEnd w:id="3"/>
      <w:r w:rsidRPr="0004107C">
        <w:rPr>
          <w:sz w:val="30"/>
        </w:rPr>
        <w:t>Correlations between variables</w:t>
      </w:r>
    </w:p>
    <w:p w:rsidR="001D08AD" w:rsidRPr="0004107C" w:rsidRDefault="00243D0B">
      <w:pPr>
        <w:pStyle w:val="FirstParagraph"/>
        <w:rPr>
          <w:sz w:val="22"/>
        </w:rPr>
      </w:pPr>
      <w:r w:rsidRPr="0004107C">
        <w:rPr>
          <w:sz w:val="22"/>
        </w:rPr>
        <w:t>Now, let's examine correlations between the variables. Our goal is to choose among highly-correlated variables so that in the end none have string relationships. Here, "strong" is often taken to mean a correlation coef</w:t>
      </w:r>
      <w:r w:rsidRPr="0004107C">
        <w:rPr>
          <w:sz w:val="22"/>
        </w:rPr>
        <w:t>ficient with an absolute value &gt;~0.7 or so. Let's examine the correlations between variables.</w:t>
      </w:r>
    </w:p>
    <w:p w:rsidR="001D08AD" w:rsidRPr="0004107C" w:rsidRDefault="00243D0B">
      <w:pPr>
        <w:pStyle w:val="SourceCode"/>
        <w:rPr>
          <w:sz w:val="22"/>
        </w:rPr>
      </w:pPr>
      <w:r w:rsidRPr="0004107C">
        <w:rPr>
          <w:rStyle w:val="KeywordTok"/>
          <w:sz w:val="20"/>
        </w:rPr>
        <w:t>pairs</w:t>
      </w:r>
      <w:r w:rsidRPr="0004107C">
        <w:rPr>
          <w:rStyle w:val="NormalTok"/>
          <w:sz w:val="20"/>
        </w:rPr>
        <w:t xml:space="preserve">(records[ , candidates], </w:t>
      </w:r>
      <w:r w:rsidRPr="0004107C">
        <w:rPr>
          <w:rStyle w:val="DataTypeTok"/>
          <w:sz w:val="20"/>
        </w:rPr>
        <w:t>col=</w:t>
      </w:r>
      <w:r w:rsidRPr="0004107C">
        <w:rPr>
          <w:rStyle w:val="KeywordTok"/>
          <w:sz w:val="20"/>
        </w:rPr>
        <w:t>alpha</w:t>
      </w:r>
      <w:r w:rsidRPr="0004107C">
        <w:rPr>
          <w:rStyle w:val="NormalTok"/>
          <w:sz w:val="20"/>
        </w:rPr>
        <w:t>(</w:t>
      </w:r>
      <w:r w:rsidRPr="0004107C">
        <w:rPr>
          <w:rStyle w:val="StringTok"/>
          <w:sz w:val="20"/>
        </w:rPr>
        <w:t>'blue'</w:t>
      </w:r>
      <w:r w:rsidRPr="0004107C">
        <w:rPr>
          <w:rStyle w:val="NormalTok"/>
          <w:sz w:val="20"/>
        </w:rPr>
        <w:t xml:space="preserve">, </w:t>
      </w:r>
      <w:r w:rsidRPr="0004107C">
        <w:rPr>
          <w:rStyle w:val="FloatTok"/>
          <w:sz w:val="20"/>
        </w:rPr>
        <w:t>0.5</w:t>
      </w:r>
      <w:r w:rsidRPr="0004107C">
        <w:rPr>
          <w:rStyle w:val="NormalTok"/>
          <w:sz w:val="20"/>
        </w:rPr>
        <w:t xml:space="preserve">), </w:t>
      </w:r>
      <w:r w:rsidRPr="0004107C">
        <w:rPr>
          <w:rStyle w:val="DataTypeTok"/>
          <w:sz w:val="20"/>
        </w:rPr>
        <w:t>pch=</w:t>
      </w:r>
      <w:r w:rsidRPr="0004107C">
        <w:rPr>
          <w:rStyle w:val="DecValTok"/>
          <w:sz w:val="20"/>
        </w:rPr>
        <w:t>16</w:t>
      </w:r>
      <w:r w:rsidRPr="0004107C">
        <w:rPr>
          <w:rStyle w:val="NormalTok"/>
          <w:sz w:val="20"/>
        </w:rPr>
        <w:t>)</w:t>
      </w:r>
    </w:p>
    <w:p w:rsidR="001D08AD" w:rsidRPr="0004107C" w:rsidRDefault="00243D0B" w:rsidP="0004107C">
      <w:pPr>
        <w:pStyle w:val="FirstParagraph"/>
        <w:jc w:val="center"/>
        <w:rPr>
          <w:sz w:val="22"/>
        </w:rPr>
      </w:pPr>
      <w:r w:rsidRPr="0004107C">
        <w:rPr>
          <w:noProof/>
          <w:sz w:val="22"/>
        </w:rPr>
        <w:drawing>
          <wp:inline distT="0" distB="0" distL="0" distR="0" wp14:anchorId="2A205BFD" wp14:editId="3675D213">
            <wp:extent cx="3553061" cy="2362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ercise_06_Predictors_-_Automated_vs_Thoughtful_Selection_files/figure-docx/unnamed-chunk-11-1.png"/>
                    <pic:cNvPicPr>
                      <a:picLocks noChangeAspect="1" noChangeArrowheads="1"/>
                    </pic:cNvPicPr>
                  </pic:nvPicPr>
                  <pic:blipFill rotWithShape="1">
                    <a:blip r:embed="rId10"/>
                    <a:srcRect t="8242" b="8654"/>
                    <a:stretch/>
                  </pic:blipFill>
                  <pic:spPr bwMode="auto">
                    <a:xfrm>
                      <a:off x="0" y="0"/>
                      <a:ext cx="3551006" cy="2360834"/>
                    </a:xfrm>
                    <a:prstGeom prst="rect">
                      <a:avLst/>
                    </a:prstGeom>
                    <a:noFill/>
                    <a:ln>
                      <a:noFill/>
                    </a:ln>
                    <a:extLst>
                      <a:ext uri="{53640926-AAD7-44D8-BBD7-CCE9431645EC}">
                        <a14:shadowObscured xmlns:a14="http://schemas.microsoft.com/office/drawing/2010/main"/>
                      </a:ext>
                    </a:extLst>
                  </pic:spPr>
                </pic:pic>
              </a:graphicData>
            </a:graphic>
          </wp:inline>
        </w:drawing>
      </w:r>
    </w:p>
    <w:p w:rsidR="001D08AD" w:rsidRPr="0004107C" w:rsidRDefault="00243D0B">
      <w:pPr>
        <w:pStyle w:val="BodyText"/>
        <w:rPr>
          <w:sz w:val="22"/>
        </w:rPr>
      </w:pPr>
      <w:r w:rsidRPr="0004107C">
        <w:rPr>
          <w:sz w:val="22"/>
        </w:rPr>
        <w:t>Some variables are highly correlated! Let's look at this in tabular form. We'll use the Spearman r</w:t>
      </w:r>
      <w:r w:rsidRPr="0004107C">
        <w:rPr>
          <w:sz w:val="22"/>
        </w:rPr>
        <w:t>ank correlation because the distribution of variables is often very non-normal.</w:t>
      </w:r>
    </w:p>
    <w:p w:rsidR="001D08AD" w:rsidRPr="0004107C" w:rsidRDefault="00243D0B">
      <w:pPr>
        <w:pStyle w:val="SourceCode"/>
        <w:rPr>
          <w:sz w:val="22"/>
        </w:rPr>
      </w:pPr>
      <w:r w:rsidRPr="0004107C">
        <w:rPr>
          <w:rStyle w:val="NormalTok"/>
          <w:sz w:val="20"/>
        </w:rPr>
        <w:lastRenderedPageBreak/>
        <w:t>correl &lt;-</w:t>
      </w:r>
      <w:r w:rsidRPr="0004107C">
        <w:rPr>
          <w:rStyle w:val="StringTok"/>
          <w:sz w:val="20"/>
        </w:rPr>
        <w:t xml:space="preserve"> </w:t>
      </w:r>
      <w:r w:rsidRPr="0004107C">
        <w:rPr>
          <w:rStyle w:val="KeywordTok"/>
          <w:sz w:val="20"/>
        </w:rPr>
        <w:t>cor</w:t>
      </w:r>
      <w:r w:rsidRPr="0004107C">
        <w:rPr>
          <w:rStyle w:val="NormalTok"/>
          <w:sz w:val="20"/>
        </w:rPr>
        <w:t xml:space="preserve">(records[ , candidates], </w:t>
      </w:r>
      <w:r w:rsidRPr="0004107C">
        <w:rPr>
          <w:rStyle w:val="DataTypeTok"/>
          <w:sz w:val="20"/>
        </w:rPr>
        <w:t>method=</w:t>
      </w:r>
      <w:r w:rsidRPr="0004107C">
        <w:rPr>
          <w:rStyle w:val="StringTok"/>
          <w:sz w:val="20"/>
        </w:rPr>
        <w:t>'spearman'</w:t>
      </w:r>
      <w:r w:rsidRPr="0004107C">
        <w:rPr>
          <w:rStyle w:val="NormalTok"/>
          <w:sz w:val="20"/>
        </w:rPr>
        <w:t>)</w:t>
      </w:r>
      <w:r w:rsidRPr="0004107C">
        <w:rPr>
          <w:sz w:val="22"/>
        </w:rPr>
        <w:br/>
      </w:r>
      <w:r w:rsidRPr="0004107C">
        <w:rPr>
          <w:rStyle w:val="KeywordTok"/>
          <w:sz w:val="20"/>
        </w:rPr>
        <w:t>print</w:t>
      </w:r>
      <w:r w:rsidRPr="0004107C">
        <w:rPr>
          <w:rStyle w:val="NormalTok"/>
          <w:sz w:val="20"/>
        </w:rPr>
        <w:t xml:space="preserve">(correl, </w:t>
      </w:r>
      <w:r w:rsidRPr="0004107C">
        <w:rPr>
          <w:rStyle w:val="DataTypeTok"/>
          <w:sz w:val="20"/>
        </w:rPr>
        <w:t>digits=</w:t>
      </w:r>
      <w:r w:rsidRPr="0004107C">
        <w:rPr>
          <w:rStyle w:val="DecValTok"/>
          <w:sz w:val="20"/>
        </w:rPr>
        <w:t>2</w:t>
      </w:r>
      <w:r w:rsidRPr="0004107C">
        <w:rPr>
          <w:rStyle w:val="NormalTok"/>
          <w:sz w:val="20"/>
        </w:rPr>
        <w:t>)</w:t>
      </w:r>
    </w:p>
    <w:p w:rsidR="001D08AD" w:rsidRPr="0004107C" w:rsidRDefault="00243D0B">
      <w:pPr>
        <w:pStyle w:val="SourceCode"/>
        <w:rPr>
          <w:sz w:val="22"/>
        </w:rPr>
      </w:pPr>
      <w:r w:rsidRPr="0004107C">
        <w:rPr>
          <w:rStyle w:val="VerbatimChar"/>
          <w:sz w:val="20"/>
        </w:rPr>
        <w:t>##        WC02  WC03   WC04  WC08  WC09   WC10   WC11   WC15   WC16  WC17</w:t>
      </w:r>
      <w:r w:rsidRPr="0004107C">
        <w:rPr>
          <w:sz w:val="22"/>
        </w:rPr>
        <w:br/>
      </w:r>
      <w:r w:rsidRPr="0004107C">
        <w:rPr>
          <w:rStyle w:val="VerbatimChar"/>
          <w:sz w:val="20"/>
        </w:rPr>
        <w:t xml:space="preserve">## WC02  1.000  0.75 </w:t>
      </w:r>
      <w:r w:rsidRPr="0004107C">
        <w:rPr>
          <w:rStyle w:val="VerbatimChar"/>
          <w:sz w:val="20"/>
        </w:rPr>
        <w:t xml:space="preserve"> 0.635  0.57  0.26  0.604  0.315 -0.038 -0.820 -0.77</w:t>
      </w:r>
      <w:r w:rsidRPr="0004107C">
        <w:rPr>
          <w:sz w:val="22"/>
        </w:rPr>
        <w:br/>
      </w:r>
      <w:r w:rsidRPr="0004107C">
        <w:rPr>
          <w:rStyle w:val="VerbatimChar"/>
          <w:sz w:val="20"/>
        </w:rPr>
        <w:t>## WC03  0.747  1.00  0.120  0.23  0.31  0.379  0.364  0.130 -0.537 -0.65</w:t>
      </w:r>
      <w:r w:rsidRPr="0004107C">
        <w:rPr>
          <w:sz w:val="22"/>
        </w:rPr>
        <w:br/>
      </w:r>
      <w:r w:rsidRPr="0004107C">
        <w:rPr>
          <w:rStyle w:val="VerbatimChar"/>
          <w:sz w:val="20"/>
        </w:rPr>
        <w:t>## WC04  0.635  0.12  1.000  0.68 -0.11  0.365 -0.055 -0.202 -0.743 -0.53</w:t>
      </w:r>
      <w:r w:rsidRPr="0004107C">
        <w:rPr>
          <w:sz w:val="22"/>
        </w:rPr>
        <w:br/>
      </w:r>
      <w:r w:rsidRPr="0004107C">
        <w:rPr>
          <w:rStyle w:val="VerbatimChar"/>
          <w:sz w:val="20"/>
        </w:rPr>
        <w:t>## WC08  0.568  0.23  0.682  1.00 -0.31  0.138 -0.175 -</w:t>
      </w:r>
      <w:r w:rsidRPr="0004107C">
        <w:rPr>
          <w:rStyle w:val="VerbatimChar"/>
          <w:sz w:val="20"/>
        </w:rPr>
        <w:t>0.138 -0.462 -0.35</w:t>
      </w:r>
      <w:r w:rsidRPr="0004107C">
        <w:rPr>
          <w:sz w:val="22"/>
        </w:rPr>
        <w:br/>
      </w:r>
      <w:r w:rsidRPr="0004107C">
        <w:rPr>
          <w:rStyle w:val="VerbatimChar"/>
          <w:sz w:val="20"/>
        </w:rPr>
        <w:t>## WC09  0.263  0.31 -0.107 -0.31  1.00  0.841  0.957  0.221 -0.255 -0.51</w:t>
      </w:r>
      <w:r w:rsidRPr="0004107C">
        <w:rPr>
          <w:sz w:val="22"/>
        </w:rPr>
        <w:br/>
      </w:r>
      <w:r w:rsidRPr="0004107C">
        <w:rPr>
          <w:rStyle w:val="VerbatimChar"/>
          <w:sz w:val="20"/>
        </w:rPr>
        <w:t>## WC10  0.604  0.38  0.365  0.14  0.84  1.000  0.891 -0.014 -0.601 -0.70</w:t>
      </w:r>
      <w:r w:rsidRPr="0004107C">
        <w:rPr>
          <w:sz w:val="22"/>
        </w:rPr>
        <w:br/>
      </w:r>
      <w:r w:rsidRPr="0004107C">
        <w:rPr>
          <w:rStyle w:val="VerbatimChar"/>
          <w:sz w:val="20"/>
        </w:rPr>
        <w:t>## WC11  0.315  0.36 -0.055 -0.17  0.96  0.891  1.000  0.121 -0.325 -0.55</w:t>
      </w:r>
      <w:r w:rsidRPr="0004107C">
        <w:rPr>
          <w:sz w:val="22"/>
        </w:rPr>
        <w:br/>
      </w:r>
      <w:r w:rsidRPr="0004107C">
        <w:rPr>
          <w:rStyle w:val="VerbatimChar"/>
          <w:sz w:val="20"/>
        </w:rPr>
        <w:t xml:space="preserve">## WC15 -0.038 </w:t>
      </w:r>
      <w:r w:rsidRPr="0004107C">
        <w:rPr>
          <w:rStyle w:val="VerbatimChar"/>
          <w:sz w:val="20"/>
        </w:rPr>
        <w:t xml:space="preserve"> 0.13 -0.202 -0.14  0.22 -0.014  0.121  1.000  0.091 -0.27</w:t>
      </w:r>
      <w:r w:rsidRPr="0004107C">
        <w:rPr>
          <w:sz w:val="22"/>
        </w:rPr>
        <w:br/>
      </w:r>
      <w:r w:rsidRPr="0004107C">
        <w:rPr>
          <w:rStyle w:val="VerbatimChar"/>
          <w:sz w:val="20"/>
        </w:rPr>
        <w:t>## WC16 -0.820 -0.54 -0.743 -0.46 -0.25 -0.601 -0.325  0.091  1.000  0.86</w:t>
      </w:r>
      <w:r w:rsidRPr="0004107C">
        <w:rPr>
          <w:sz w:val="22"/>
        </w:rPr>
        <w:br/>
      </w:r>
      <w:r w:rsidRPr="0004107C">
        <w:rPr>
          <w:rStyle w:val="VerbatimChar"/>
          <w:sz w:val="20"/>
        </w:rPr>
        <w:t>## WC17 -0.766 -0.65 -0.531 -0.35 -0.51 -0.700 -0.552 -0.267  0.863  1.00</w:t>
      </w:r>
      <w:r w:rsidRPr="0004107C">
        <w:rPr>
          <w:sz w:val="22"/>
        </w:rPr>
        <w:br/>
      </w:r>
      <w:r w:rsidRPr="0004107C">
        <w:rPr>
          <w:rStyle w:val="VerbatimChar"/>
          <w:sz w:val="20"/>
        </w:rPr>
        <w:t>## WC18 -0.477 -0.58 -0.090  0.12 -0.84 -0.780 -0</w:t>
      </w:r>
      <w:r w:rsidRPr="0004107C">
        <w:rPr>
          <w:rStyle w:val="VerbatimChar"/>
          <w:sz w:val="20"/>
        </w:rPr>
        <w:t>.847 -0.205  0.576  0.80</w:t>
      </w:r>
      <w:r w:rsidRPr="0004107C">
        <w:rPr>
          <w:sz w:val="22"/>
        </w:rPr>
        <w:br/>
      </w:r>
      <w:r w:rsidRPr="0004107C">
        <w:rPr>
          <w:rStyle w:val="VerbatimChar"/>
          <w:sz w:val="20"/>
        </w:rPr>
        <w:t>## WC19 -0.727 -0.33 -0.864 -0.74  0.13 -0.311  0.045  0.140  0.843  0.66</w:t>
      </w:r>
      <w:r w:rsidRPr="0004107C">
        <w:rPr>
          <w:sz w:val="22"/>
        </w:rPr>
        <w:br/>
      </w:r>
      <w:r w:rsidRPr="0004107C">
        <w:rPr>
          <w:rStyle w:val="VerbatimChar"/>
          <w:sz w:val="20"/>
        </w:rPr>
        <w:t>##       WC18   WC19</w:t>
      </w:r>
      <w:r w:rsidRPr="0004107C">
        <w:rPr>
          <w:sz w:val="22"/>
        </w:rPr>
        <w:br/>
      </w:r>
      <w:r w:rsidRPr="0004107C">
        <w:rPr>
          <w:rStyle w:val="VerbatimChar"/>
          <w:sz w:val="20"/>
        </w:rPr>
        <w:t>## WC02 -0.48 -0.727</w:t>
      </w:r>
      <w:r w:rsidRPr="0004107C">
        <w:rPr>
          <w:sz w:val="22"/>
        </w:rPr>
        <w:br/>
      </w:r>
      <w:r w:rsidRPr="0004107C">
        <w:rPr>
          <w:rStyle w:val="VerbatimChar"/>
          <w:sz w:val="20"/>
        </w:rPr>
        <w:t>## WC03 -0.58 -0.326</w:t>
      </w:r>
      <w:r w:rsidRPr="0004107C">
        <w:rPr>
          <w:sz w:val="22"/>
        </w:rPr>
        <w:br/>
      </w:r>
      <w:r w:rsidRPr="0004107C">
        <w:rPr>
          <w:rStyle w:val="VerbatimChar"/>
          <w:sz w:val="20"/>
        </w:rPr>
        <w:t>## WC04 -0.09 -0.864</w:t>
      </w:r>
      <w:r w:rsidRPr="0004107C">
        <w:rPr>
          <w:sz w:val="22"/>
        </w:rPr>
        <w:br/>
      </w:r>
      <w:r w:rsidRPr="0004107C">
        <w:rPr>
          <w:rStyle w:val="VerbatimChar"/>
          <w:sz w:val="20"/>
        </w:rPr>
        <w:t>## WC08  0.12 -0.744</w:t>
      </w:r>
      <w:r w:rsidRPr="0004107C">
        <w:rPr>
          <w:sz w:val="22"/>
        </w:rPr>
        <w:br/>
      </w:r>
      <w:r w:rsidRPr="0004107C">
        <w:rPr>
          <w:rStyle w:val="VerbatimChar"/>
          <w:sz w:val="20"/>
        </w:rPr>
        <w:t>## WC09 -0.84  0.130</w:t>
      </w:r>
      <w:r w:rsidRPr="0004107C">
        <w:rPr>
          <w:sz w:val="22"/>
        </w:rPr>
        <w:br/>
      </w:r>
      <w:r w:rsidRPr="0004107C">
        <w:rPr>
          <w:rStyle w:val="VerbatimChar"/>
          <w:sz w:val="20"/>
        </w:rPr>
        <w:t>## WC10 -0.78 -0.311</w:t>
      </w:r>
      <w:r w:rsidRPr="0004107C">
        <w:rPr>
          <w:sz w:val="22"/>
        </w:rPr>
        <w:br/>
      </w:r>
      <w:r w:rsidRPr="0004107C">
        <w:rPr>
          <w:rStyle w:val="VerbatimChar"/>
          <w:sz w:val="20"/>
        </w:rPr>
        <w:t>## WC11 -0.85  0.045</w:t>
      </w:r>
      <w:r w:rsidRPr="0004107C">
        <w:rPr>
          <w:sz w:val="22"/>
        </w:rPr>
        <w:br/>
      </w:r>
      <w:r w:rsidRPr="0004107C">
        <w:rPr>
          <w:rStyle w:val="VerbatimChar"/>
          <w:sz w:val="20"/>
        </w:rPr>
        <w:t>## WC15 -0.20  0.140</w:t>
      </w:r>
      <w:r w:rsidRPr="0004107C">
        <w:rPr>
          <w:sz w:val="22"/>
        </w:rPr>
        <w:br/>
      </w:r>
      <w:r w:rsidRPr="0004107C">
        <w:rPr>
          <w:rStyle w:val="VerbatimChar"/>
          <w:sz w:val="20"/>
        </w:rPr>
        <w:t>## WC16  0.58  0.843</w:t>
      </w:r>
      <w:r w:rsidRPr="0004107C">
        <w:rPr>
          <w:sz w:val="22"/>
        </w:rPr>
        <w:br/>
      </w:r>
      <w:r w:rsidRPr="0004107C">
        <w:rPr>
          <w:rStyle w:val="VerbatimChar"/>
          <w:sz w:val="20"/>
        </w:rPr>
        <w:t>## WC17  0.80  0.659</w:t>
      </w:r>
      <w:r w:rsidRPr="0004107C">
        <w:rPr>
          <w:sz w:val="22"/>
        </w:rPr>
        <w:br/>
      </w:r>
      <w:r w:rsidRPr="0004107C">
        <w:rPr>
          <w:rStyle w:val="VerbatimChar"/>
          <w:sz w:val="20"/>
        </w:rPr>
        <w:t>## WC18  1.00  0.193</w:t>
      </w:r>
      <w:r w:rsidRPr="0004107C">
        <w:rPr>
          <w:sz w:val="22"/>
        </w:rPr>
        <w:br/>
      </w:r>
      <w:r w:rsidRPr="0004107C">
        <w:rPr>
          <w:rStyle w:val="VerbatimChar"/>
          <w:sz w:val="20"/>
        </w:rPr>
        <w:t>## WC19  0.19  1.000</w:t>
      </w:r>
    </w:p>
    <w:p w:rsidR="001D08AD" w:rsidRPr="0004107C" w:rsidRDefault="00243D0B">
      <w:pPr>
        <w:pStyle w:val="FirstParagraph"/>
        <w:rPr>
          <w:sz w:val="22"/>
        </w:rPr>
      </w:pPr>
      <w:r w:rsidRPr="0004107C">
        <w:rPr>
          <w:sz w:val="22"/>
        </w:rPr>
        <w:t>We can see that some variables have correlations &gt;0.70. With so many variables the table is difficult to interpret, so let's use a</w:t>
      </w:r>
      <w:r w:rsidRPr="0004107C">
        <w:rPr>
          <w:sz w:val="22"/>
        </w:rPr>
        <w:t>nother tool to see the same thing. Since we're only interested in correlations &gt;0.7, let's focus on those. We've written a script to create a "spoke plot" that draws lines between variable names if they are correlated more than a given amount.</w:t>
      </w:r>
    </w:p>
    <w:p w:rsidR="001D08AD" w:rsidRPr="0004107C" w:rsidRDefault="00243D0B">
      <w:pPr>
        <w:pStyle w:val="SourceCode"/>
        <w:rPr>
          <w:sz w:val="22"/>
        </w:rPr>
      </w:pPr>
      <w:r w:rsidRPr="0004107C">
        <w:rPr>
          <w:rStyle w:val="NormalTok"/>
          <w:sz w:val="20"/>
        </w:rPr>
        <w:t>pos &lt;-</w:t>
      </w:r>
      <w:r w:rsidRPr="0004107C">
        <w:rPr>
          <w:rStyle w:val="StringTok"/>
          <w:sz w:val="20"/>
        </w:rPr>
        <w:t xml:space="preserve"> </w:t>
      </w:r>
      <w:r w:rsidRPr="0004107C">
        <w:rPr>
          <w:rStyle w:val="NormalTok"/>
          <w:sz w:val="20"/>
        </w:rPr>
        <w:t>corre</w:t>
      </w:r>
      <w:r w:rsidRPr="0004107C">
        <w:rPr>
          <w:rStyle w:val="NormalTok"/>
          <w:sz w:val="20"/>
        </w:rPr>
        <w:t>l &gt;</w:t>
      </w:r>
      <w:r w:rsidRPr="0004107C">
        <w:rPr>
          <w:rStyle w:val="StringTok"/>
          <w:sz w:val="20"/>
        </w:rPr>
        <w:t xml:space="preserve"> </w:t>
      </w:r>
      <w:r w:rsidRPr="0004107C">
        <w:rPr>
          <w:rStyle w:val="FloatTok"/>
          <w:sz w:val="20"/>
        </w:rPr>
        <w:t>0.7</w:t>
      </w:r>
      <w:r w:rsidRPr="0004107C">
        <w:rPr>
          <w:sz w:val="22"/>
        </w:rPr>
        <w:br/>
      </w:r>
      <w:r w:rsidRPr="0004107C">
        <w:rPr>
          <w:rStyle w:val="NormalTok"/>
          <w:sz w:val="20"/>
        </w:rPr>
        <w:t>neg &lt;-</w:t>
      </w:r>
      <w:r w:rsidRPr="0004107C">
        <w:rPr>
          <w:rStyle w:val="StringTok"/>
          <w:sz w:val="20"/>
        </w:rPr>
        <w:t xml:space="preserve"> </w:t>
      </w:r>
      <w:r w:rsidRPr="0004107C">
        <w:rPr>
          <w:rStyle w:val="NormalTok"/>
          <w:sz w:val="20"/>
        </w:rPr>
        <w:t>correl &lt;</w:t>
      </w:r>
      <w:r w:rsidRPr="0004107C">
        <w:rPr>
          <w:rStyle w:val="StringTok"/>
          <w:sz w:val="20"/>
        </w:rPr>
        <w:t xml:space="preserve"> </w:t>
      </w:r>
      <w:r w:rsidRPr="0004107C">
        <w:rPr>
          <w:rStyle w:val="NormalTok"/>
          <w:sz w:val="20"/>
        </w:rPr>
        <w:t>-</w:t>
      </w:r>
      <w:r w:rsidRPr="0004107C">
        <w:rPr>
          <w:rStyle w:val="FloatTok"/>
          <w:sz w:val="20"/>
        </w:rPr>
        <w:t>0.7</w:t>
      </w:r>
      <w:r w:rsidRPr="0004107C">
        <w:rPr>
          <w:sz w:val="22"/>
        </w:rPr>
        <w:br/>
      </w:r>
      <w:r w:rsidRPr="0004107C">
        <w:rPr>
          <w:sz w:val="22"/>
        </w:rPr>
        <w:br/>
      </w:r>
      <w:r w:rsidRPr="0004107C">
        <w:rPr>
          <w:rStyle w:val="KeywordTok"/>
          <w:sz w:val="20"/>
        </w:rPr>
        <w:t>spoke</w:t>
      </w:r>
      <w:r w:rsidRPr="0004107C">
        <w:rPr>
          <w:rStyle w:val="NormalTok"/>
          <w:sz w:val="20"/>
        </w:rPr>
        <w:t>(</w:t>
      </w:r>
      <w:r w:rsidRPr="0004107C">
        <w:rPr>
          <w:sz w:val="22"/>
        </w:rPr>
        <w:br/>
      </w:r>
      <w:r w:rsidRPr="0004107C">
        <w:rPr>
          <w:rStyle w:val="NormalTok"/>
          <w:sz w:val="20"/>
        </w:rPr>
        <w:t xml:space="preserve">    </w:t>
      </w:r>
      <w:r w:rsidRPr="0004107C">
        <w:rPr>
          <w:rStyle w:val="DataTypeTok"/>
          <w:sz w:val="20"/>
        </w:rPr>
        <w:t>pos=</w:t>
      </w:r>
      <w:r w:rsidRPr="0004107C">
        <w:rPr>
          <w:rStyle w:val="NormalTok"/>
          <w:sz w:val="20"/>
        </w:rPr>
        <w:t>pos,</w:t>
      </w:r>
      <w:r w:rsidRPr="0004107C">
        <w:rPr>
          <w:sz w:val="22"/>
        </w:rPr>
        <w:br/>
      </w:r>
      <w:r w:rsidRPr="0004107C">
        <w:rPr>
          <w:rStyle w:val="NormalTok"/>
          <w:sz w:val="20"/>
        </w:rPr>
        <w:t xml:space="preserve">    </w:t>
      </w:r>
      <w:r w:rsidRPr="0004107C">
        <w:rPr>
          <w:rStyle w:val="DataTypeTok"/>
          <w:sz w:val="20"/>
        </w:rPr>
        <w:t>neg=</w:t>
      </w:r>
      <w:r w:rsidRPr="0004107C">
        <w:rPr>
          <w:rStyle w:val="NormalTok"/>
          <w:sz w:val="20"/>
        </w:rPr>
        <w:t>neg,</w:t>
      </w:r>
      <w:r w:rsidRPr="0004107C">
        <w:rPr>
          <w:sz w:val="22"/>
        </w:rPr>
        <w:br/>
      </w:r>
      <w:r w:rsidRPr="0004107C">
        <w:rPr>
          <w:rStyle w:val="NormalTok"/>
          <w:sz w:val="20"/>
        </w:rPr>
        <w:t xml:space="preserve">    </w:t>
      </w:r>
      <w:r w:rsidRPr="0004107C">
        <w:rPr>
          <w:rStyle w:val="DataTypeTok"/>
          <w:sz w:val="20"/>
        </w:rPr>
        <w:t>lwdPos=</w:t>
      </w:r>
      <w:r w:rsidRPr="0004107C">
        <w:rPr>
          <w:rStyle w:val="DecValTok"/>
          <w:sz w:val="20"/>
        </w:rPr>
        <w:t>2</w:t>
      </w:r>
      <w:r w:rsidRPr="0004107C">
        <w:rPr>
          <w:rStyle w:val="NormalTok"/>
          <w:sz w:val="20"/>
        </w:rPr>
        <w:t>,</w:t>
      </w:r>
      <w:r w:rsidRPr="0004107C">
        <w:rPr>
          <w:sz w:val="22"/>
        </w:rPr>
        <w:br/>
      </w:r>
      <w:r w:rsidRPr="0004107C">
        <w:rPr>
          <w:rStyle w:val="NormalTok"/>
          <w:sz w:val="20"/>
        </w:rPr>
        <w:t xml:space="preserve">    </w:t>
      </w:r>
      <w:r w:rsidRPr="0004107C">
        <w:rPr>
          <w:rStyle w:val="DataTypeTok"/>
          <w:sz w:val="20"/>
        </w:rPr>
        <w:t>lwdNeg=</w:t>
      </w:r>
      <w:r w:rsidRPr="0004107C">
        <w:rPr>
          <w:rStyle w:val="DecValTok"/>
          <w:sz w:val="20"/>
        </w:rPr>
        <w:t>2</w:t>
      </w:r>
      <w:r w:rsidRPr="0004107C">
        <w:rPr>
          <w:rStyle w:val="NormalTok"/>
          <w:sz w:val="20"/>
        </w:rPr>
        <w:t>,</w:t>
      </w:r>
      <w:r w:rsidRPr="0004107C">
        <w:rPr>
          <w:sz w:val="22"/>
        </w:rPr>
        <w:br/>
      </w:r>
      <w:r w:rsidRPr="0004107C">
        <w:rPr>
          <w:rStyle w:val="NormalTok"/>
          <w:sz w:val="20"/>
        </w:rPr>
        <w:t xml:space="preserve">    </w:t>
      </w:r>
      <w:r w:rsidRPr="0004107C">
        <w:rPr>
          <w:rStyle w:val="DataTypeTok"/>
          <w:sz w:val="20"/>
        </w:rPr>
        <w:t>colPos=</w:t>
      </w:r>
      <w:r w:rsidRPr="0004107C">
        <w:rPr>
          <w:rStyle w:val="StringTok"/>
          <w:sz w:val="20"/>
        </w:rPr>
        <w:t>'black'</w:t>
      </w:r>
      <w:r w:rsidRPr="0004107C">
        <w:rPr>
          <w:rStyle w:val="NormalTok"/>
          <w:sz w:val="20"/>
        </w:rPr>
        <w:t>,</w:t>
      </w:r>
      <w:r w:rsidRPr="0004107C">
        <w:rPr>
          <w:sz w:val="22"/>
        </w:rPr>
        <w:br/>
      </w:r>
      <w:r w:rsidRPr="0004107C">
        <w:rPr>
          <w:rStyle w:val="NormalTok"/>
          <w:sz w:val="20"/>
        </w:rPr>
        <w:t xml:space="preserve">    </w:t>
      </w:r>
      <w:r w:rsidRPr="0004107C">
        <w:rPr>
          <w:rStyle w:val="DataTypeTok"/>
          <w:sz w:val="20"/>
        </w:rPr>
        <w:t>colNeg=</w:t>
      </w:r>
      <w:r w:rsidRPr="0004107C">
        <w:rPr>
          <w:rStyle w:val="StringTok"/>
          <w:sz w:val="20"/>
        </w:rPr>
        <w:t>'red'</w:t>
      </w:r>
      <w:r w:rsidRPr="0004107C">
        <w:rPr>
          <w:rStyle w:val="NormalTok"/>
          <w:sz w:val="20"/>
        </w:rPr>
        <w:t>,</w:t>
      </w:r>
      <w:r w:rsidRPr="0004107C">
        <w:rPr>
          <w:sz w:val="22"/>
        </w:rPr>
        <w:br/>
      </w:r>
      <w:r w:rsidRPr="0004107C">
        <w:rPr>
          <w:rStyle w:val="NormalTok"/>
          <w:sz w:val="20"/>
        </w:rPr>
        <w:t xml:space="preserve">    </w:t>
      </w:r>
      <w:r w:rsidRPr="0004107C">
        <w:rPr>
          <w:rStyle w:val="DataTypeTok"/>
          <w:sz w:val="20"/>
        </w:rPr>
        <w:t>pty=</w:t>
      </w:r>
      <w:r w:rsidRPr="0004107C">
        <w:rPr>
          <w:rStyle w:val="StringTok"/>
          <w:sz w:val="20"/>
        </w:rPr>
        <w:t>'s'</w:t>
      </w:r>
      <w:r w:rsidRPr="0004107C">
        <w:rPr>
          <w:sz w:val="22"/>
        </w:rPr>
        <w:br/>
      </w:r>
      <w:r w:rsidRPr="0004107C">
        <w:rPr>
          <w:rStyle w:val="NormalTok"/>
          <w:sz w:val="20"/>
        </w:rPr>
        <w:t>)</w:t>
      </w:r>
    </w:p>
    <w:p w:rsidR="001D08AD" w:rsidRPr="0004107C" w:rsidRDefault="00243D0B" w:rsidP="0004107C">
      <w:pPr>
        <w:pStyle w:val="FirstParagraph"/>
        <w:jc w:val="center"/>
        <w:rPr>
          <w:sz w:val="22"/>
        </w:rPr>
      </w:pPr>
      <w:r w:rsidRPr="0004107C">
        <w:rPr>
          <w:noProof/>
          <w:sz w:val="22"/>
        </w:rPr>
        <w:lastRenderedPageBreak/>
        <w:drawing>
          <wp:inline distT="0" distB="0" distL="0" distR="0" wp14:anchorId="531C7174" wp14:editId="05395BB7">
            <wp:extent cx="2667000" cy="2413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se_06_Predictors_-_Automated_vs_Thoughtful_Selection_files/figure-docx/unnamed-chunk-13-1.png"/>
                    <pic:cNvPicPr>
                      <a:picLocks noChangeAspect="1" noChangeArrowheads="1"/>
                    </pic:cNvPicPr>
                  </pic:nvPicPr>
                  <pic:blipFill rotWithShape="1">
                    <a:blip r:embed="rId11"/>
                    <a:srcRect b="19400"/>
                    <a:stretch/>
                  </pic:blipFill>
                  <pic:spPr bwMode="auto">
                    <a:xfrm>
                      <a:off x="0" y="0"/>
                      <a:ext cx="2667000" cy="2413000"/>
                    </a:xfrm>
                    <a:prstGeom prst="rect">
                      <a:avLst/>
                    </a:prstGeom>
                    <a:noFill/>
                    <a:ln>
                      <a:noFill/>
                    </a:ln>
                    <a:extLst>
                      <a:ext uri="{53640926-AAD7-44D8-BBD7-CCE9431645EC}">
                        <a14:shadowObscured xmlns:a14="http://schemas.microsoft.com/office/drawing/2010/main"/>
                      </a:ext>
                    </a:extLst>
                  </pic:spPr>
                </pic:pic>
              </a:graphicData>
            </a:graphic>
          </wp:inline>
        </w:drawing>
      </w:r>
    </w:p>
    <w:p w:rsidR="001D08AD" w:rsidRPr="0004107C" w:rsidRDefault="00243D0B">
      <w:pPr>
        <w:pStyle w:val="BodyText"/>
        <w:rPr>
          <w:sz w:val="22"/>
        </w:rPr>
      </w:pPr>
      <w:r w:rsidRPr="0004107C">
        <w:rPr>
          <w:sz w:val="22"/>
        </w:rPr>
        <w:t>Here black lines join variables that are highly positively correlated (&gt;0.7) and red lines variables that are h</w:t>
      </w:r>
      <w:r w:rsidRPr="0004107C">
        <w:rPr>
          <w:sz w:val="22"/>
        </w:rPr>
        <w:t>ighly negatively correlated (&lt;-0.7). It doesn't matter if variables are highly negatively or positively correlated--having information on one variable gives you information about the other, so we need to eliminate statistically redundant variables.</w:t>
      </w:r>
    </w:p>
    <w:p w:rsidR="001D08AD" w:rsidRPr="0004107C" w:rsidRDefault="00243D0B">
      <w:pPr>
        <w:pStyle w:val="BodyText"/>
        <w:rPr>
          <w:sz w:val="22"/>
        </w:rPr>
      </w:pPr>
      <w:r w:rsidRPr="0004107C">
        <w:rPr>
          <w:i/>
          <w:sz w:val="22"/>
        </w:rPr>
        <w:t>How man</w:t>
      </w:r>
      <w:r w:rsidRPr="0004107C">
        <w:rPr>
          <w:i/>
          <w:sz w:val="22"/>
        </w:rPr>
        <w:t>y</w:t>
      </w:r>
      <w:r w:rsidRPr="0004107C">
        <w:rPr>
          <w:sz w:val="22"/>
        </w:rPr>
        <w:t xml:space="preserve"> should we choose? There's no set rule, but simple ecological models suggest that at most a species' range could be limited by a handful (roughly to 5-7) orthogonal variables before there would simply be no place to live (</w:t>
      </w:r>
      <w:hyperlink r:id="rId12">
        <w:r w:rsidRPr="0004107C">
          <w:rPr>
            <w:rStyle w:val="Hyperlink"/>
            <w:sz w:val="22"/>
          </w:rPr>
          <w:t>Jim Brown. 1995. Macroecology. U Chicago Press</w:t>
        </w:r>
      </w:hyperlink>
      <w:r w:rsidRPr="0004107C">
        <w:rPr>
          <w:sz w:val="22"/>
        </w:rPr>
        <w:t>).</w:t>
      </w:r>
    </w:p>
    <w:p w:rsidR="001D08AD" w:rsidRPr="0004107C" w:rsidRDefault="00243D0B">
      <w:pPr>
        <w:pStyle w:val="BodyText"/>
        <w:rPr>
          <w:sz w:val="22"/>
        </w:rPr>
      </w:pPr>
      <w:r w:rsidRPr="0004107C">
        <w:rPr>
          <w:sz w:val="22"/>
        </w:rPr>
        <w:t xml:space="preserve">So </w:t>
      </w:r>
      <w:r w:rsidRPr="0004107C">
        <w:rPr>
          <w:i/>
          <w:sz w:val="22"/>
        </w:rPr>
        <w:t>how</w:t>
      </w:r>
      <w:r w:rsidRPr="0004107C">
        <w:rPr>
          <w:sz w:val="22"/>
        </w:rPr>
        <w:t xml:space="preserve"> should we choose? The candidate variables that are not strongly correlated with anything else should be retained. Regarding correlated variables, ke</w:t>
      </w:r>
      <w:r w:rsidRPr="0004107C">
        <w:rPr>
          <w:sz w:val="22"/>
        </w:rPr>
        <w:t>ep in mind that if you have to choose between them when both seem reasonable choosing one still represents the information content of the other to a degree. Personally, when choosing among variables we try to keep the ones that are easier to explain (e.g.,</w:t>
      </w:r>
      <w:r w:rsidRPr="0004107C">
        <w:rPr>
          <w:sz w:val="22"/>
        </w:rPr>
        <w:t xml:space="preserve"> minimum temperature versus variability in temperature). Given these general how-to statements, let's choose based on species-specific reasoning.</w:t>
      </w:r>
    </w:p>
    <w:p w:rsidR="001D08AD" w:rsidRPr="0004107C" w:rsidRDefault="00243D0B">
      <w:pPr>
        <w:pStyle w:val="BodyText"/>
        <w:rPr>
          <w:sz w:val="22"/>
        </w:rPr>
      </w:pPr>
      <w:r w:rsidRPr="0004107C">
        <w:rPr>
          <w:sz w:val="22"/>
        </w:rPr>
        <w:t>Please look at the spoke plot we created above and keep it in mind as we think through variable selection. First, note that WC15 (precipitation variability) is uncorrelated with anything else, so let's retain it.</w:t>
      </w:r>
    </w:p>
    <w:p w:rsidR="001D08AD" w:rsidRPr="0004107C" w:rsidRDefault="00243D0B">
      <w:pPr>
        <w:pStyle w:val="BodyText"/>
        <w:rPr>
          <w:sz w:val="22"/>
        </w:rPr>
      </w:pPr>
      <w:r w:rsidRPr="0004107C">
        <w:rPr>
          <w:sz w:val="22"/>
        </w:rPr>
        <w:t>Now, note that WC02, WC03, and WC04 each re</w:t>
      </w:r>
      <w:r w:rsidRPr="0004107C">
        <w:rPr>
          <w:sz w:val="22"/>
        </w:rPr>
        <w:t>flect some aspect of annual temperature variation. These variables are often important in modeling exercises, but it's also more difficult to posit direction relationships between them and the persistence of species than more "direct" variables like winter</w:t>
      </w:r>
      <w:r w:rsidRPr="0004107C">
        <w:rPr>
          <w:sz w:val="22"/>
        </w:rPr>
        <w:t xml:space="preserve"> or summer temperature. So let's mentally put WC02 through WC04 aside for now and select some representatives of both temperature-related variables (WC01 through WC11) and precipitation-related variables (WC12 through WC19).</w:t>
      </w:r>
    </w:p>
    <w:p w:rsidR="001D08AD" w:rsidRPr="0004107C" w:rsidRDefault="00243D0B">
      <w:pPr>
        <w:pStyle w:val="BodyText"/>
        <w:rPr>
          <w:sz w:val="22"/>
        </w:rPr>
      </w:pPr>
      <w:r w:rsidRPr="0004107C">
        <w:rPr>
          <w:sz w:val="22"/>
        </w:rPr>
        <w:t>First, note that some of the va</w:t>
      </w:r>
      <w:r w:rsidRPr="0004107C">
        <w:rPr>
          <w:sz w:val="22"/>
        </w:rPr>
        <w:t xml:space="preserve">riables in this list are "crossed" variables, meaning they reflect </w:t>
      </w:r>
      <w:r w:rsidRPr="0004107C">
        <w:rPr>
          <w:i/>
          <w:sz w:val="22"/>
        </w:rPr>
        <w:t>x</w:t>
      </w:r>
      <w:r w:rsidRPr="0004107C">
        <w:rPr>
          <w:sz w:val="22"/>
        </w:rPr>
        <w:t xml:space="preserve"> relative to a period defined by </w:t>
      </w:r>
      <w:r w:rsidRPr="0004107C">
        <w:rPr>
          <w:i/>
          <w:sz w:val="22"/>
        </w:rPr>
        <w:t>y</w:t>
      </w:r>
      <w:r w:rsidRPr="0004107C">
        <w:rPr>
          <w:sz w:val="22"/>
        </w:rPr>
        <w:t>. For example, WC08 is mean temperature of the wettest quarter. (A quarter can be any consecutive 3 months--June, July, August, or December, January, Febr</w:t>
      </w:r>
      <w:r w:rsidRPr="0004107C">
        <w:rPr>
          <w:sz w:val="22"/>
        </w:rPr>
        <w:t>uary). WC08 sounds like an interesting variable since it reflects how much heat energy is available during the wettest period. However, the wettest quarter can change a lot across some landscapes, meaning this particular temperature variable can reflect ve</w:t>
      </w:r>
      <w:r w:rsidRPr="0004107C">
        <w:rPr>
          <w:sz w:val="22"/>
        </w:rPr>
        <w:t>ry different times of the year. To see this, let's plot it:</w:t>
      </w:r>
    </w:p>
    <w:p w:rsidR="001D08AD" w:rsidRPr="0004107C" w:rsidRDefault="00243D0B">
      <w:pPr>
        <w:pStyle w:val="SourceCode"/>
        <w:rPr>
          <w:sz w:val="22"/>
        </w:rPr>
      </w:pPr>
      <w:r w:rsidRPr="0004107C">
        <w:rPr>
          <w:rStyle w:val="KeywordTok"/>
          <w:sz w:val="20"/>
        </w:rPr>
        <w:t>plot</w:t>
      </w:r>
      <w:r w:rsidRPr="0004107C">
        <w:rPr>
          <w:rStyle w:val="NormalTok"/>
          <w:sz w:val="20"/>
        </w:rPr>
        <w:t>(climate[[</w:t>
      </w:r>
      <w:r w:rsidRPr="0004107C">
        <w:rPr>
          <w:rStyle w:val="StringTok"/>
          <w:sz w:val="20"/>
        </w:rPr>
        <w:t>'WC08'</w:t>
      </w:r>
      <w:r w:rsidRPr="0004107C">
        <w:rPr>
          <w:rStyle w:val="NormalTok"/>
          <w:sz w:val="20"/>
        </w:rPr>
        <w:t>]])</w:t>
      </w:r>
    </w:p>
    <w:p w:rsidR="001D08AD" w:rsidRPr="0004107C" w:rsidRDefault="00243D0B" w:rsidP="0004107C">
      <w:pPr>
        <w:pStyle w:val="FirstParagraph"/>
        <w:jc w:val="center"/>
        <w:rPr>
          <w:sz w:val="22"/>
        </w:rPr>
      </w:pPr>
      <w:bookmarkStart w:id="4" w:name="_GoBack"/>
      <w:r w:rsidRPr="0004107C">
        <w:rPr>
          <w:noProof/>
          <w:sz w:val="22"/>
        </w:rPr>
        <w:lastRenderedPageBreak/>
        <w:drawing>
          <wp:inline distT="0" distB="0" distL="0" distR="0" wp14:anchorId="461A284F" wp14:editId="74893EFB">
            <wp:extent cx="4622800" cy="252306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ercise_06_Predictors_-_Automated_vs_Thoughtful_Selection_files/figure-docx/unnamed-chunk-14-1.png"/>
                    <pic:cNvPicPr>
                      <a:picLocks noChangeAspect="1" noChangeArrowheads="1"/>
                    </pic:cNvPicPr>
                  </pic:nvPicPr>
                  <pic:blipFill rotWithShape="1">
                    <a:blip r:embed="rId13"/>
                    <a:srcRect t="19002" b="12775"/>
                    <a:stretch/>
                  </pic:blipFill>
                  <pic:spPr bwMode="auto">
                    <a:xfrm>
                      <a:off x="0" y="0"/>
                      <a:ext cx="4620126" cy="2521608"/>
                    </a:xfrm>
                    <a:prstGeom prst="rect">
                      <a:avLst/>
                    </a:prstGeom>
                    <a:noFill/>
                    <a:ln>
                      <a:noFill/>
                    </a:ln>
                    <a:extLst>
                      <a:ext uri="{53640926-AAD7-44D8-BBD7-CCE9431645EC}">
                        <a14:shadowObscured xmlns:a14="http://schemas.microsoft.com/office/drawing/2010/main"/>
                      </a:ext>
                    </a:extLst>
                  </pic:spPr>
                </pic:pic>
              </a:graphicData>
            </a:graphic>
          </wp:inline>
        </w:drawing>
      </w:r>
      <w:bookmarkEnd w:id="4"/>
    </w:p>
    <w:p w:rsidR="001D08AD" w:rsidRPr="0004107C" w:rsidRDefault="00243D0B">
      <w:pPr>
        <w:pStyle w:val="BodyText"/>
        <w:rPr>
          <w:sz w:val="22"/>
        </w:rPr>
      </w:pPr>
      <w:r w:rsidRPr="0004107C">
        <w:rPr>
          <w:sz w:val="22"/>
        </w:rPr>
        <w:t>It seems this variable reflects winter temperature along the coast and summer temperature further inland. WC09, mean temperature of the driest quarter, is similar. So let</w:t>
      </w:r>
      <w:r w:rsidRPr="0004107C">
        <w:rPr>
          <w:sz w:val="22"/>
        </w:rPr>
        <w:t>'s not use WC08 or WC09. The same reasoning applies to WC16 and 17, precipitation of the wettest and driest quarters. (Note that we could have simply not chosen them as candidates in the first place... but sometimes it's informative to see something done b</w:t>
      </w:r>
      <w:r w:rsidRPr="0004107C">
        <w:rPr>
          <w:sz w:val="22"/>
        </w:rPr>
        <w:t>adly.)</w:t>
      </w:r>
    </w:p>
    <w:p w:rsidR="001D08AD" w:rsidRPr="0004107C" w:rsidRDefault="00243D0B">
      <w:pPr>
        <w:pStyle w:val="BodyText"/>
        <w:rPr>
          <w:sz w:val="22"/>
        </w:rPr>
      </w:pPr>
      <w:r w:rsidRPr="0004107C">
        <w:rPr>
          <w:sz w:val="22"/>
        </w:rPr>
        <w:t>So this leaves WC10, WC11, WC18 and WC19. WC10 and 11, summer and winter temperature, are correlated with one another, so in theory we could arbitrarily choose one. But recall that the Columbian ground squirrel hibernates, so it's probably not exper</w:t>
      </w:r>
      <w:r w:rsidRPr="0004107C">
        <w:rPr>
          <w:sz w:val="22"/>
        </w:rPr>
        <w:t>iencing much of WC11. Let's stick with WC10.</w:t>
      </w:r>
    </w:p>
    <w:p w:rsidR="001D08AD" w:rsidRPr="0004107C" w:rsidRDefault="00243D0B">
      <w:pPr>
        <w:pStyle w:val="BodyText"/>
        <w:rPr>
          <w:sz w:val="22"/>
        </w:rPr>
      </w:pPr>
      <w:r w:rsidRPr="0004107C">
        <w:rPr>
          <w:sz w:val="22"/>
        </w:rPr>
        <w:t xml:space="preserve">WC10 is correlated with WC18. So we could choose WC18 instead and drop WC10, but it seems unlikely that the species responds to </w:t>
      </w:r>
      <w:r w:rsidRPr="0004107C">
        <w:rPr>
          <w:i/>
          <w:sz w:val="22"/>
        </w:rPr>
        <w:t>just</w:t>
      </w:r>
      <w:r w:rsidRPr="0004107C">
        <w:rPr>
          <w:sz w:val="22"/>
        </w:rPr>
        <w:t xml:space="preserve"> precipitation, so let's keep WC10 and drop WC18. That leaves WC19 (winter prec</w:t>
      </w:r>
      <w:r w:rsidRPr="0004107C">
        <w:rPr>
          <w:sz w:val="22"/>
        </w:rPr>
        <w:t>ipitation).</w:t>
      </w:r>
    </w:p>
    <w:p w:rsidR="001D08AD" w:rsidRPr="0004107C" w:rsidRDefault="00243D0B">
      <w:pPr>
        <w:pStyle w:val="BodyText"/>
        <w:rPr>
          <w:sz w:val="22"/>
        </w:rPr>
      </w:pPr>
      <w:r w:rsidRPr="0004107C">
        <w:rPr>
          <w:sz w:val="22"/>
        </w:rPr>
        <w:t>Now, let's go back to the "temperature variation" variables, WC02, WC03, and WC04. Note that we chose WC19, which is highly correlated with WC02, so let's not use WC02. WC19 is also correlated with WC04, so let's also discard WC04. WC03 is only</w:t>
      </w:r>
      <w:r w:rsidRPr="0004107C">
        <w:rPr>
          <w:sz w:val="22"/>
        </w:rPr>
        <w:t xml:space="preserve"> highly correlated with WC02 (which we're not using), so let's keep WC03.</w:t>
      </w:r>
    </w:p>
    <w:p w:rsidR="001D08AD" w:rsidRPr="0004107C" w:rsidRDefault="00243D0B">
      <w:pPr>
        <w:pStyle w:val="BodyText"/>
        <w:rPr>
          <w:sz w:val="22"/>
        </w:rPr>
      </w:pPr>
      <w:r w:rsidRPr="0004107C">
        <w:rPr>
          <w:sz w:val="22"/>
        </w:rPr>
        <w:t>This process left us with just four variables: WC03 (isothermality--the range of annual temperature divided by the mean range of monthly temperature, WC10 (summer temperature), WC15,</w:t>
      </w:r>
      <w:r w:rsidRPr="0004107C">
        <w:rPr>
          <w:sz w:val="22"/>
        </w:rPr>
        <w:t xml:space="preserve"> (annual variation in precipitation), and WC19 (winter precipitation). Is this enough? We'll see... machine-automated selection is looking a little easier...</w:t>
      </w:r>
    </w:p>
    <w:p w:rsidR="001D08AD" w:rsidRPr="0004107C" w:rsidRDefault="00243D0B">
      <w:pPr>
        <w:pStyle w:val="SourceCode"/>
        <w:rPr>
          <w:sz w:val="22"/>
        </w:rPr>
      </w:pPr>
      <w:r w:rsidRPr="0004107C">
        <w:rPr>
          <w:rStyle w:val="NormalTok"/>
          <w:sz w:val="20"/>
        </w:rPr>
        <w:t>predictors &lt;-</w:t>
      </w:r>
      <w:r w:rsidRPr="0004107C">
        <w:rPr>
          <w:rStyle w:val="StringTok"/>
          <w:sz w:val="20"/>
        </w:rPr>
        <w:t xml:space="preserve"> </w:t>
      </w:r>
      <w:r w:rsidRPr="0004107C">
        <w:rPr>
          <w:rStyle w:val="KeywordTok"/>
          <w:sz w:val="20"/>
        </w:rPr>
        <w:t>c</w:t>
      </w:r>
      <w:r w:rsidRPr="0004107C">
        <w:rPr>
          <w:rStyle w:val="NormalTok"/>
          <w:sz w:val="20"/>
        </w:rPr>
        <w:t>(</w:t>
      </w:r>
      <w:r w:rsidRPr="0004107C">
        <w:rPr>
          <w:rStyle w:val="StringTok"/>
          <w:sz w:val="20"/>
        </w:rPr>
        <w:t>'WC03'</w:t>
      </w:r>
      <w:r w:rsidRPr="0004107C">
        <w:rPr>
          <w:rStyle w:val="NormalTok"/>
          <w:sz w:val="20"/>
        </w:rPr>
        <w:t xml:space="preserve">, </w:t>
      </w:r>
      <w:r w:rsidRPr="0004107C">
        <w:rPr>
          <w:rStyle w:val="StringTok"/>
          <w:sz w:val="20"/>
        </w:rPr>
        <w:t>'WC10'</w:t>
      </w:r>
      <w:r w:rsidRPr="0004107C">
        <w:rPr>
          <w:rStyle w:val="NormalTok"/>
          <w:sz w:val="20"/>
        </w:rPr>
        <w:t xml:space="preserve">, </w:t>
      </w:r>
      <w:r w:rsidRPr="0004107C">
        <w:rPr>
          <w:rStyle w:val="StringTok"/>
          <w:sz w:val="20"/>
        </w:rPr>
        <w:t>'WC15'</w:t>
      </w:r>
      <w:r w:rsidRPr="0004107C">
        <w:rPr>
          <w:rStyle w:val="NormalTok"/>
          <w:sz w:val="20"/>
        </w:rPr>
        <w:t xml:space="preserve">, </w:t>
      </w:r>
      <w:r w:rsidRPr="0004107C">
        <w:rPr>
          <w:rStyle w:val="StringTok"/>
          <w:sz w:val="20"/>
        </w:rPr>
        <w:t>'WC19'</w:t>
      </w:r>
      <w:r w:rsidRPr="0004107C">
        <w:rPr>
          <w:rStyle w:val="NormalTok"/>
          <w:sz w:val="20"/>
        </w:rPr>
        <w:t>)</w:t>
      </w:r>
    </w:p>
    <w:p w:rsidR="001D08AD" w:rsidRPr="0004107C" w:rsidRDefault="00243D0B">
      <w:pPr>
        <w:pStyle w:val="Heading2"/>
        <w:rPr>
          <w:sz w:val="30"/>
        </w:rPr>
      </w:pPr>
      <w:bookmarkStart w:id="5" w:name="modeling-with-thoughtfully-selected-vari"/>
      <w:bookmarkEnd w:id="5"/>
      <w:r w:rsidRPr="0004107C">
        <w:rPr>
          <w:sz w:val="30"/>
        </w:rPr>
        <w:t>Modeling with thoughtfully-selected variables</w:t>
      </w:r>
    </w:p>
    <w:p w:rsidR="001D08AD" w:rsidRPr="0004107C" w:rsidRDefault="00243D0B">
      <w:pPr>
        <w:pStyle w:val="FirstParagraph"/>
        <w:rPr>
          <w:sz w:val="22"/>
        </w:rPr>
      </w:pPr>
      <w:r w:rsidRPr="0004107C">
        <w:rPr>
          <w:sz w:val="22"/>
        </w:rPr>
        <w:t>We'l</w:t>
      </w:r>
      <w:r w:rsidRPr="0004107C">
        <w:rPr>
          <w:sz w:val="22"/>
        </w:rPr>
        <w:t>l use the same set of random background sites used in the previous model. We'll also use the same presences, of course!</w:t>
      </w:r>
    </w:p>
    <w:p w:rsidR="001D08AD" w:rsidRPr="0004107C" w:rsidRDefault="00243D0B">
      <w:pPr>
        <w:pStyle w:val="SourceCode"/>
        <w:rPr>
          <w:sz w:val="22"/>
        </w:rPr>
      </w:pPr>
      <w:r w:rsidRPr="0004107C">
        <w:rPr>
          <w:rStyle w:val="CommentTok"/>
          <w:sz w:val="20"/>
        </w:rPr>
        <w:t># select chosen predictor variables</w:t>
      </w:r>
      <w:r w:rsidRPr="0004107C">
        <w:rPr>
          <w:sz w:val="22"/>
        </w:rPr>
        <w:br/>
      </w:r>
      <w:r w:rsidRPr="0004107C">
        <w:rPr>
          <w:rStyle w:val="NormalTok"/>
          <w:sz w:val="20"/>
        </w:rPr>
        <w:t>trainDataManual &lt;-</w:t>
      </w:r>
      <w:r w:rsidRPr="0004107C">
        <w:rPr>
          <w:rStyle w:val="StringTok"/>
          <w:sz w:val="20"/>
        </w:rPr>
        <w:t xml:space="preserve"> </w:t>
      </w:r>
      <w:r w:rsidRPr="0004107C">
        <w:rPr>
          <w:rStyle w:val="KeywordTok"/>
          <w:sz w:val="20"/>
        </w:rPr>
        <w:t>rbind</w:t>
      </w:r>
      <w:r w:rsidRPr="0004107C">
        <w:rPr>
          <w:rStyle w:val="NormalTok"/>
          <w:sz w:val="20"/>
        </w:rPr>
        <w:t>(records[ , predictors], randomBg[ , predictors])</w:t>
      </w:r>
      <w:r w:rsidRPr="0004107C">
        <w:rPr>
          <w:sz w:val="22"/>
        </w:rPr>
        <w:br/>
      </w:r>
      <w:r w:rsidRPr="0004107C">
        <w:rPr>
          <w:sz w:val="22"/>
        </w:rPr>
        <w:br/>
      </w:r>
      <w:r w:rsidRPr="0004107C">
        <w:rPr>
          <w:rStyle w:val="CommentTok"/>
          <w:sz w:val="20"/>
        </w:rPr>
        <w:t># vector of 1/0 to indica</w:t>
      </w:r>
      <w:r w:rsidRPr="0004107C">
        <w:rPr>
          <w:rStyle w:val="CommentTok"/>
          <w:sz w:val="20"/>
        </w:rPr>
        <w:t>te presence/background</w:t>
      </w:r>
      <w:r w:rsidRPr="0004107C">
        <w:rPr>
          <w:sz w:val="22"/>
        </w:rPr>
        <w:br/>
      </w:r>
      <w:r w:rsidRPr="0004107C">
        <w:rPr>
          <w:rStyle w:val="NormalTok"/>
          <w:sz w:val="20"/>
        </w:rPr>
        <w:lastRenderedPageBreak/>
        <w:t>presBg &lt;-</w:t>
      </w:r>
      <w:r w:rsidRPr="0004107C">
        <w:rPr>
          <w:rStyle w:val="StringTok"/>
          <w:sz w:val="20"/>
        </w:rPr>
        <w:t xml:space="preserve"> </w:t>
      </w:r>
      <w:r w:rsidRPr="0004107C">
        <w:rPr>
          <w:rStyle w:val="KeywordTok"/>
          <w:sz w:val="20"/>
        </w:rPr>
        <w:t>c</w:t>
      </w:r>
      <w:r w:rsidRPr="0004107C">
        <w:rPr>
          <w:rStyle w:val="NormalTok"/>
          <w:sz w:val="20"/>
        </w:rPr>
        <w:t>(</w:t>
      </w:r>
      <w:r w:rsidRPr="0004107C">
        <w:rPr>
          <w:rStyle w:val="KeywordTok"/>
          <w:sz w:val="20"/>
        </w:rPr>
        <w:t>rep</w:t>
      </w:r>
      <w:r w:rsidRPr="0004107C">
        <w:rPr>
          <w:rStyle w:val="NormalTok"/>
          <w:sz w:val="20"/>
        </w:rPr>
        <w:t>(</w:t>
      </w:r>
      <w:r w:rsidRPr="0004107C">
        <w:rPr>
          <w:rStyle w:val="DecValTok"/>
          <w:sz w:val="20"/>
        </w:rPr>
        <w:t>1</w:t>
      </w:r>
      <w:r w:rsidRPr="0004107C">
        <w:rPr>
          <w:rStyle w:val="NormalTok"/>
          <w:sz w:val="20"/>
        </w:rPr>
        <w:t xml:space="preserve">, </w:t>
      </w:r>
      <w:r w:rsidRPr="0004107C">
        <w:rPr>
          <w:rStyle w:val="KeywordTok"/>
          <w:sz w:val="20"/>
        </w:rPr>
        <w:t>nrow</w:t>
      </w:r>
      <w:r w:rsidRPr="0004107C">
        <w:rPr>
          <w:rStyle w:val="NormalTok"/>
          <w:sz w:val="20"/>
        </w:rPr>
        <w:t xml:space="preserve">(records)), </w:t>
      </w:r>
      <w:r w:rsidRPr="0004107C">
        <w:rPr>
          <w:rStyle w:val="KeywordTok"/>
          <w:sz w:val="20"/>
        </w:rPr>
        <w:t>rep</w:t>
      </w:r>
      <w:r w:rsidRPr="0004107C">
        <w:rPr>
          <w:rStyle w:val="NormalTok"/>
          <w:sz w:val="20"/>
        </w:rPr>
        <w:t>(</w:t>
      </w:r>
      <w:r w:rsidRPr="0004107C">
        <w:rPr>
          <w:rStyle w:val="DecValTok"/>
          <w:sz w:val="20"/>
        </w:rPr>
        <w:t>0</w:t>
      </w:r>
      <w:r w:rsidRPr="0004107C">
        <w:rPr>
          <w:rStyle w:val="NormalTok"/>
          <w:sz w:val="20"/>
        </w:rPr>
        <w:t xml:space="preserve">, </w:t>
      </w:r>
      <w:r w:rsidRPr="0004107C">
        <w:rPr>
          <w:rStyle w:val="KeywordTok"/>
          <w:sz w:val="20"/>
        </w:rPr>
        <w:t>nrow</w:t>
      </w:r>
      <w:r w:rsidRPr="0004107C">
        <w:rPr>
          <w:rStyle w:val="NormalTok"/>
          <w:sz w:val="20"/>
        </w:rPr>
        <w:t>(randomBg)))</w:t>
      </w:r>
      <w:r w:rsidRPr="0004107C">
        <w:rPr>
          <w:sz w:val="22"/>
        </w:rPr>
        <w:br/>
      </w:r>
      <w:r w:rsidRPr="0004107C">
        <w:rPr>
          <w:sz w:val="22"/>
        </w:rPr>
        <w:br/>
      </w:r>
      <w:r w:rsidRPr="0004107C">
        <w:rPr>
          <w:rStyle w:val="CommentTok"/>
          <w:sz w:val="20"/>
        </w:rPr>
        <w:t># output directory</w:t>
      </w:r>
      <w:r w:rsidRPr="0004107C">
        <w:rPr>
          <w:sz w:val="22"/>
        </w:rPr>
        <w:br/>
      </w:r>
      <w:r w:rsidRPr="0004107C">
        <w:rPr>
          <w:rStyle w:val="KeywordTok"/>
          <w:sz w:val="20"/>
        </w:rPr>
        <w:t>dir.create</w:t>
      </w:r>
      <w:r w:rsidRPr="0004107C">
        <w:rPr>
          <w:rStyle w:val="NormalTok"/>
          <w:sz w:val="20"/>
        </w:rPr>
        <w:t>(</w:t>
      </w:r>
      <w:r w:rsidRPr="0004107C">
        <w:rPr>
          <w:rStyle w:val="StringTok"/>
          <w:sz w:val="20"/>
        </w:rPr>
        <w:t>'./Models/Model 02 Predictors - Manual Selection'</w:t>
      </w:r>
      <w:r w:rsidRPr="0004107C">
        <w:rPr>
          <w:rStyle w:val="NormalTok"/>
          <w:sz w:val="20"/>
        </w:rPr>
        <w:t>,</w:t>
      </w:r>
      <w:r w:rsidRPr="0004107C">
        <w:rPr>
          <w:sz w:val="22"/>
        </w:rPr>
        <w:br/>
      </w:r>
      <w:r w:rsidRPr="0004107C">
        <w:rPr>
          <w:rStyle w:val="NormalTok"/>
          <w:sz w:val="20"/>
        </w:rPr>
        <w:t xml:space="preserve">           </w:t>
      </w:r>
      <w:r w:rsidRPr="0004107C">
        <w:rPr>
          <w:rStyle w:val="DataTypeTok"/>
          <w:sz w:val="20"/>
        </w:rPr>
        <w:t>recursive=</w:t>
      </w:r>
      <w:r w:rsidRPr="0004107C">
        <w:rPr>
          <w:rStyle w:val="OtherTok"/>
          <w:sz w:val="20"/>
        </w:rPr>
        <w:t>TRUE</w:t>
      </w:r>
      <w:r w:rsidRPr="0004107C">
        <w:rPr>
          <w:rStyle w:val="NormalTok"/>
          <w:sz w:val="20"/>
        </w:rPr>
        <w:t xml:space="preserve">, </w:t>
      </w:r>
      <w:r w:rsidRPr="0004107C">
        <w:rPr>
          <w:rStyle w:val="DataTypeTok"/>
          <w:sz w:val="20"/>
        </w:rPr>
        <w:t>showWarnings=</w:t>
      </w:r>
      <w:r w:rsidRPr="0004107C">
        <w:rPr>
          <w:rStyle w:val="OtherTok"/>
          <w:sz w:val="20"/>
        </w:rPr>
        <w:t>FALSE</w:t>
      </w:r>
      <w:r w:rsidRPr="0004107C">
        <w:rPr>
          <w:rStyle w:val="NormalTok"/>
          <w:sz w:val="20"/>
        </w:rPr>
        <w:t>)</w:t>
      </w:r>
      <w:r w:rsidRPr="0004107C">
        <w:rPr>
          <w:sz w:val="22"/>
        </w:rPr>
        <w:br/>
      </w:r>
      <w:r w:rsidRPr="0004107C">
        <w:rPr>
          <w:sz w:val="22"/>
        </w:rPr>
        <w:br/>
      </w:r>
      <w:r w:rsidRPr="0004107C">
        <w:rPr>
          <w:rStyle w:val="CommentTok"/>
          <w:sz w:val="20"/>
        </w:rPr>
        <w:t># model</w:t>
      </w:r>
      <w:r w:rsidRPr="0004107C">
        <w:rPr>
          <w:sz w:val="22"/>
        </w:rPr>
        <w:br/>
      </w:r>
      <w:r w:rsidRPr="0004107C">
        <w:rPr>
          <w:rStyle w:val="NormalTok"/>
          <w:sz w:val="20"/>
        </w:rPr>
        <w:t>manualSelectModel &lt;-</w:t>
      </w:r>
      <w:r w:rsidRPr="0004107C">
        <w:rPr>
          <w:rStyle w:val="StringTok"/>
          <w:sz w:val="20"/>
        </w:rPr>
        <w:t xml:space="preserve"> </w:t>
      </w:r>
      <w:r w:rsidRPr="0004107C">
        <w:rPr>
          <w:rStyle w:val="KeywordTok"/>
          <w:sz w:val="20"/>
        </w:rPr>
        <w:t>maxnet</w:t>
      </w:r>
      <w:r w:rsidRPr="0004107C">
        <w:rPr>
          <w:rStyle w:val="NormalTok"/>
          <w:sz w:val="20"/>
        </w:rPr>
        <w:t>(</w:t>
      </w:r>
      <w:r w:rsidRPr="0004107C">
        <w:rPr>
          <w:rStyle w:val="DataTypeTok"/>
          <w:sz w:val="20"/>
        </w:rPr>
        <w:t>p=</w:t>
      </w:r>
      <w:r w:rsidRPr="0004107C">
        <w:rPr>
          <w:rStyle w:val="NormalTok"/>
          <w:sz w:val="20"/>
        </w:rPr>
        <w:t xml:space="preserve">presBg, </w:t>
      </w:r>
      <w:r w:rsidRPr="0004107C">
        <w:rPr>
          <w:rStyle w:val="DataTypeTok"/>
          <w:sz w:val="20"/>
        </w:rPr>
        <w:t>data=</w:t>
      </w:r>
      <w:r w:rsidRPr="0004107C">
        <w:rPr>
          <w:rStyle w:val="NormalTok"/>
          <w:sz w:val="20"/>
        </w:rPr>
        <w:t>trainDataManual)</w:t>
      </w:r>
      <w:r w:rsidRPr="0004107C">
        <w:rPr>
          <w:sz w:val="22"/>
        </w:rPr>
        <w:br/>
      </w:r>
      <w:r w:rsidRPr="0004107C">
        <w:rPr>
          <w:sz w:val="22"/>
        </w:rPr>
        <w:br/>
      </w:r>
      <w:r w:rsidRPr="0004107C">
        <w:rPr>
          <w:rStyle w:val="CommentTok"/>
          <w:sz w:val="20"/>
        </w:rPr>
        <w:t># save model</w:t>
      </w:r>
      <w:r w:rsidRPr="0004107C">
        <w:rPr>
          <w:sz w:val="22"/>
        </w:rPr>
        <w:br/>
      </w:r>
      <w:r w:rsidRPr="0004107C">
        <w:rPr>
          <w:rStyle w:val="KeywordTok"/>
          <w:sz w:val="20"/>
        </w:rPr>
        <w:t>save</w:t>
      </w:r>
      <w:r w:rsidRPr="0004107C">
        <w:rPr>
          <w:rStyle w:val="NormalTok"/>
          <w:sz w:val="20"/>
        </w:rPr>
        <w:t>(manualSelectModel,</w:t>
      </w:r>
      <w:r w:rsidRPr="0004107C">
        <w:rPr>
          <w:sz w:val="22"/>
        </w:rPr>
        <w:br/>
      </w:r>
      <w:r w:rsidRPr="0004107C">
        <w:rPr>
          <w:rStyle w:val="NormalTok"/>
          <w:sz w:val="20"/>
        </w:rPr>
        <w:t xml:space="preserve">     </w:t>
      </w:r>
      <w:r w:rsidRPr="0004107C">
        <w:rPr>
          <w:rStyle w:val="DataTypeTok"/>
          <w:sz w:val="20"/>
        </w:rPr>
        <w:t>file=</w:t>
      </w:r>
      <w:r w:rsidRPr="0004107C">
        <w:rPr>
          <w:rStyle w:val="StringTok"/>
          <w:sz w:val="20"/>
        </w:rPr>
        <w:t>'./Models/Model 02 Predictors - Manual Selection/Model.Rdata'</w:t>
      </w:r>
      <w:r w:rsidRPr="0004107C">
        <w:rPr>
          <w:rStyle w:val="NormalTok"/>
          <w:sz w:val="20"/>
        </w:rPr>
        <w:t>,</w:t>
      </w:r>
      <w:r w:rsidRPr="0004107C">
        <w:rPr>
          <w:sz w:val="22"/>
        </w:rPr>
        <w:br/>
      </w:r>
      <w:r w:rsidRPr="0004107C">
        <w:rPr>
          <w:rStyle w:val="NormalTok"/>
          <w:sz w:val="20"/>
        </w:rPr>
        <w:t xml:space="preserve">     </w:t>
      </w:r>
      <w:r w:rsidRPr="0004107C">
        <w:rPr>
          <w:rStyle w:val="DataTypeTok"/>
          <w:sz w:val="20"/>
        </w:rPr>
        <w:t>compress=</w:t>
      </w:r>
      <w:r w:rsidRPr="0004107C">
        <w:rPr>
          <w:rStyle w:val="OtherTok"/>
          <w:sz w:val="20"/>
        </w:rPr>
        <w:t>TRUE</w:t>
      </w:r>
      <w:r w:rsidRPr="0004107C">
        <w:rPr>
          <w:rStyle w:val="NormalTok"/>
          <w:sz w:val="20"/>
        </w:rPr>
        <w:t>)</w:t>
      </w:r>
      <w:r w:rsidRPr="0004107C">
        <w:rPr>
          <w:sz w:val="22"/>
        </w:rPr>
        <w:br/>
      </w:r>
      <w:r w:rsidRPr="0004107C">
        <w:rPr>
          <w:sz w:val="22"/>
        </w:rPr>
        <w:br/>
      </w:r>
      <w:r w:rsidRPr="0004107C">
        <w:rPr>
          <w:rStyle w:val="CommentTok"/>
          <w:sz w:val="20"/>
        </w:rPr>
        <w:t># write raster</w:t>
      </w:r>
      <w:r w:rsidRPr="0004107C">
        <w:rPr>
          <w:sz w:val="22"/>
        </w:rPr>
        <w:br/>
      </w:r>
      <w:r w:rsidRPr="0004107C">
        <w:rPr>
          <w:rStyle w:val="NormalTok"/>
          <w:sz w:val="20"/>
        </w:rPr>
        <w:t>climateSelect &lt;-</w:t>
      </w:r>
      <w:r w:rsidRPr="0004107C">
        <w:rPr>
          <w:rStyle w:val="StringTok"/>
          <w:sz w:val="20"/>
        </w:rPr>
        <w:t xml:space="preserve"> </w:t>
      </w:r>
      <w:r w:rsidRPr="0004107C">
        <w:rPr>
          <w:rStyle w:val="KeywordTok"/>
          <w:sz w:val="20"/>
        </w:rPr>
        <w:t>subset</w:t>
      </w:r>
      <w:r w:rsidRPr="0004107C">
        <w:rPr>
          <w:rStyle w:val="NormalTok"/>
          <w:sz w:val="20"/>
        </w:rPr>
        <w:t xml:space="preserve">(climate, </w:t>
      </w:r>
      <w:r w:rsidRPr="0004107C">
        <w:rPr>
          <w:rStyle w:val="KeywordTok"/>
          <w:sz w:val="20"/>
        </w:rPr>
        <w:t>c</w:t>
      </w:r>
      <w:r w:rsidRPr="0004107C">
        <w:rPr>
          <w:rStyle w:val="NormalTok"/>
          <w:sz w:val="20"/>
        </w:rPr>
        <w:t>(</w:t>
      </w:r>
      <w:r w:rsidRPr="0004107C">
        <w:rPr>
          <w:rStyle w:val="StringTok"/>
          <w:sz w:val="20"/>
        </w:rPr>
        <w:t>'WC03'</w:t>
      </w:r>
      <w:r w:rsidRPr="0004107C">
        <w:rPr>
          <w:rStyle w:val="NormalTok"/>
          <w:sz w:val="20"/>
        </w:rPr>
        <w:t xml:space="preserve">, </w:t>
      </w:r>
      <w:r w:rsidRPr="0004107C">
        <w:rPr>
          <w:rStyle w:val="StringTok"/>
          <w:sz w:val="20"/>
        </w:rPr>
        <w:t>'WC10'</w:t>
      </w:r>
      <w:r w:rsidRPr="0004107C">
        <w:rPr>
          <w:rStyle w:val="NormalTok"/>
          <w:sz w:val="20"/>
        </w:rPr>
        <w:t xml:space="preserve">, </w:t>
      </w:r>
      <w:r w:rsidRPr="0004107C">
        <w:rPr>
          <w:rStyle w:val="StringTok"/>
          <w:sz w:val="20"/>
        </w:rPr>
        <w:t>'WC15'</w:t>
      </w:r>
      <w:r w:rsidRPr="0004107C">
        <w:rPr>
          <w:rStyle w:val="NormalTok"/>
          <w:sz w:val="20"/>
        </w:rPr>
        <w:t xml:space="preserve">, </w:t>
      </w:r>
      <w:r w:rsidRPr="0004107C">
        <w:rPr>
          <w:rStyle w:val="StringTok"/>
          <w:sz w:val="20"/>
        </w:rPr>
        <w:t>'WC19'</w:t>
      </w:r>
      <w:r w:rsidRPr="0004107C">
        <w:rPr>
          <w:rStyle w:val="NormalTok"/>
          <w:sz w:val="20"/>
        </w:rPr>
        <w:t xml:space="preserve">)) </w:t>
      </w:r>
      <w:r w:rsidRPr="0004107C">
        <w:rPr>
          <w:rStyle w:val="CommentTok"/>
          <w:sz w:val="20"/>
        </w:rPr>
        <w:t># speeds th</w:t>
      </w:r>
      <w:r w:rsidRPr="0004107C">
        <w:rPr>
          <w:rStyle w:val="CommentTok"/>
          <w:sz w:val="20"/>
        </w:rPr>
        <w:t>ings up to use just the necessary rasters</w:t>
      </w:r>
      <w:r w:rsidRPr="0004107C">
        <w:rPr>
          <w:sz w:val="22"/>
        </w:rPr>
        <w:br/>
      </w:r>
      <w:r w:rsidRPr="0004107C">
        <w:rPr>
          <w:rStyle w:val="NormalTok"/>
          <w:sz w:val="20"/>
        </w:rPr>
        <w:t>manualSelectMap &lt;-</w:t>
      </w:r>
      <w:r w:rsidRPr="0004107C">
        <w:rPr>
          <w:rStyle w:val="StringTok"/>
          <w:sz w:val="20"/>
        </w:rPr>
        <w:t xml:space="preserve"> </w:t>
      </w:r>
      <w:r w:rsidRPr="0004107C">
        <w:rPr>
          <w:rStyle w:val="KeywordTok"/>
          <w:sz w:val="20"/>
        </w:rPr>
        <w:t>predict</w:t>
      </w:r>
      <w:r w:rsidRPr="0004107C">
        <w:rPr>
          <w:rStyle w:val="NormalTok"/>
          <w:sz w:val="20"/>
        </w:rPr>
        <w:t>(climateSelect, manualSelectModel,</w:t>
      </w:r>
      <w:r w:rsidRPr="0004107C">
        <w:rPr>
          <w:sz w:val="22"/>
        </w:rPr>
        <w:br/>
      </w:r>
      <w:r w:rsidRPr="0004107C">
        <w:rPr>
          <w:rStyle w:val="NormalTok"/>
          <w:sz w:val="20"/>
        </w:rPr>
        <w:t xml:space="preserve"> </w:t>
      </w:r>
      <w:r w:rsidRPr="0004107C">
        <w:rPr>
          <w:rStyle w:val="DataTypeTok"/>
          <w:sz w:val="20"/>
        </w:rPr>
        <w:t>filename=</w:t>
      </w:r>
      <w:r w:rsidRPr="0004107C">
        <w:rPr>
          <w:rStyle w:val="StringTok"/>
          <w:sz w:val="20"/>
        </w:rPr>
        <w:t>'./Models/Model 02 Predictors - Manual Selection/maxentPrediction1970to2000'</w:t>
      </w:r>
      <w:r w:rsidRPr="0004107C">
        <w:rPr>
          <w:rStyle w:val="NormalTok"/>
          <w:sz w:val="20"/>
        </w:rPr>
        <w:t>,</w:t>
      </w:r>
      <w:r w:rsidRPr="0004107C">
        <w:rPr>
          <w:sz w:val="22"/>
        </w:rPr>
        <w:br/>
      </w:r>
      <w:r w:rsidRPr="0004107C">
        <w:rPr>
          <w:rStyle w:val="NormalTok"/>
          <w:sz w:val="20"/>
        </w:rPr>
        <w:t xml:space="preserve"> </w:t>
      </w:r>
      <w:r w:rsidRPr="0004107C">
        <w:rPr>
          <w:rStyle w:val="DataTypeTok"/>
          <w:sz w:val="20"/>
        </w:rPr>
        <w:t>format=</w:t>
      </w:r>
      <w:r w:rsidRPr="0004107C">
        <w:rPr>
          <w:rStyle w:val="StringTok"/>
          <w:sz w:val="20"/>
        </w:rPr>
        <w:t>'GTiff'</w:t>
      </w:r>
      <w:r w:rsidRPr="0004107C">
        <w:rPr>
          <w:rStyle w:val="NormalTok"/>
          <w:sz w:val="20"/>
        </w:rPr>
        <w:t xml:space="preserve">, </w:t>
      </w:r>
      <w:r w:rsidRPr="0004107C">
        <w:rPr>
          <w:rStyle w:val="DataTypeTok"/>
          <w:sz w:val="20"/>
        </w:rPr>
        <w:t>overwrite=</w:t>
      </w:r>
      <w:r w:rsidRPr="0004107C">
        <w:rPr>
          <w:rStyle w:val="OtherTok"/>
          <w:sz w:val="20"/>
        </w:rPr>
        <w:t>TRUE</w:t>
      </w:r>
      <w:r w:rsidRPr="0004107C">
        <w:rPr>
          <w:rStyle w:val="NormalTok"/>
          <w:sz w:val="20"/>
        </w:rPr>
        <w:t xml:space="preserve">, </w:t>
      </w:r>
      <w:r w:rsidRPr="0004107C">
        <w:rPr>
          <w:rStyle w:val="DataTypeTok"/>
          <w:sz w:val="20"/>
        </w:rPr>
        <w:t>type=</w:t>
      </w:r>
      <w:r w:rsidRPr="0004107C">
        <w:rPr>
          <w:rStyle w:val="StringTok"/>
          <w:sz w:val="20"/>
        </w:rPr>
        <w:t>'cloglog'</w:t>
      </w:r>
      <w:r w:rsidRPr="0004107C">
        <w:rPr>
          <w:rStyle w:val="NormalTok"/>
          <w:sz w:val="20"/>
        </w:rPr>
        <w:t>)</w:t>
      </w:r>
      <w:r w:rsidRPr="0004107C">
        <w:rPr>
          <w:sz w:val="22"/>
        </w:rPr>
        <w:br/>
      </w:r>
      <w:r w:rsidRPr="0004107C">
        <w:rPr>
          <w:sz w:val="22"/>
        </w:rPr>
        <w:br/>
      </w:r>
      <w:r w:rsidRPr="0004107C">
        <w:rPr>
          <w:rStyle w:val="CommentTok"/>
          <w:sz w:val="20"/>
        </w:rPr>
        <w:t># plot</w:t>
      </w:r>
      <w:r w:rsidRPr="0004107C">
        <w:rPr>
          <w:sz w:val="22"/>
        </w:rPr>
        <w:br/>
      </w:r>
      <w:r w:rsidRPr="0004107C">
        <w:rPr>
          <w:rStyle w:val="KeywordTok"/>
          <w:sz w:val="20"/>
        </w:rPr>
        <w:t>par</w:t>
      </w:r>
      <w:r w:rsidRPr="0004107C">
        <w:rPr>
          <w:rStyle w:val="NormalTok"/>
          <w:sz w:val="20"/>
        </w:rPr>
        <w:t>(</w:t>
      </w:r>
      <w:r w:rsidRPr="0004107C">
        <w:rPr>
          <w:rStyle w:val="DataTypeTok"/>
          <w:sz w:val="20"/>
        </w:rPr>
        <w:t>mfro</w:t>
      </w:r>
      <w:r w:rsidRPr="0004107C">
        <w:rPr>
          <w:rStyle w:val="DataTypeTok"/>
          <w:sz w:val="20"/>
        </w:rPr>
        <w:t>w=</w:t>
      </w:r>
      <w:r w:rsidRPr="0004107C">
        <w:rPr>
          <w:rStyle w:val="KeywordTok"/>
          <w:sz w:val="20"/>
        </w:rPr>
        <w:t>c</w:t>
      </w:r>
      <w:r w:rsidRPr="0004107C">
        <w:rPr>
          <w:rStyle w:val="NormalTok"/>
          <w:sz w:val="20"/>
        </w:rPr>
        <w:t>(</w:t>
      </w:r>
      <w:r w:rsidRPr="0004107C">
        <w:rPr>
          <w:rStyle w:val="DecValTok"/>
          <w:sz w:val="20"/>
        </w:rPr>
        <w:t>1</w:t>
      </w:r>
      <w:r w:rsidRPr="0004107C">
        <w:rPr>
          <w:rStyle w:val="NormalTok"/>
          <w:sz w:val="20"/>
        </w:rPr>
        <w:t xml:space="preserve">, </w:t>
      </w:r>
      <w:r w:rsidRPr="0004107C">
        <w:rPr>
          <w:rStyle w:val="DecValTok"/>
          <w:sz w:val="20"/>
        </w:rPr>
        <w:t>2</w:t>
      </w:r>
      <w:r w:rsidRPr="0004107C">
        <w:rPr>
          <w:rStyle w:val="NormalTok"/>
          <w:sz w:val="20"/>
        </w:rPr>
        <w:t>))</w:t>
      </w:r>
      <w:r w:rsidRPr="0004107C">
        <w:rPr>
          <w:sz w:val="22"/>
        </w:rPr>
        <w:br/>
      </w:r>
      <w:r w:rsidRPr="0004107C">
        <w:rPr>
          <w:rStyle w:val="KeywordTok"/>
          <w:sz w:val="20"/>
        </w:rPr>
        <w:t>plot</w:t>
      </w:r>
      <w:r w:rsidRPr="0004107C">
        <w:rPr>
          <w:rStyle w:val="NormalTok"/>
          <w:sz w:val="20"/>
        </w:rPr>
        <w:t xml:space="preserve">(rangeMap, </w:t>
      </w:r>
      <w:r w:rsidRPr="0004107C">
        <w:rPr>
          <w:rStyle w:val="DataTypeTok"/>
          <w:sz w:val="20"/>
        </w:rPr>
        <w:t>main=</w:t>
      </w:r>
      <w:r w:rsidRPr="0004107C">
        <w:rPr>
          <w:rStyle w:val="StringTok"/>
          <w:sz w:val="20"/>
        </w:rPr>
        <w:t>'Model-Selected Predictors'</w:t>
      </w:r>
      <w:r w:rsidRPr="0004107C">
        <w:rPr>
          <w:rStyle w:val="NormalTok"/>
          <w:sz w:val="20"/>
        </w:rPr>
        <w:t xml:space="preserve">) </w:t>
      </w:r>
      <w:r w:rsidRPr="0004107C">
        <w:rPr>
          <w:sz w:val="22"/>
        </w:rPr>
        <w:br/>
      </w:r>
      <w:r w:rsidRPr="0004107C">
        <w:rPr>
          <w:rStyle w:val="KeywordTok"/>
          <w:sz w:val="20"/>
        </w:rPr>
        <w:t>plot</w:t>
      </w:r>
      <w:r w:rsidRPr="0004107C">
        <w:rPr>
          <w:rStyle w:val="NormalTok"/>
          <w:sz w:val="20"/>
        </w:rPr>
        <w:t xml:space="preserve">(autoSelectMap, </w:t>
      </w:r>
      <w:r w:rsidRPr="0004107C">
        <w:rPr>
          <w:rStyle w:val="DataTypeTok"/>
          <w:sz w:val="20"/>
        </w:rPr>
        <w:t>add=</w:t>
      </w:r>
      <w:r w:rsidRPr="0004107C">
        <w:rPr>
          <w:rStyle w:val="OtherTok"/>
          <w:sz w:val="20"/>
        </w:rPr>
        <w:t>TRUE</w:t>
      </w:r>
      <w:r w:rsidRPr="0004107C">
        <w:rPr>
          <w:rStyle w:val="NormalTok"/>
          <w:sz w:val="20"/>
        </w:rPr>
        <w:t>)</w:t>
      </w:r>
      <w:r w:rsidRPr="0004107C">
        <w:rPr>
          <w:sz w:val="22"/>
        </w:rPr>
        <w:br/>
      </w:r>
      <w:r w:rsidRPr="0004107C">
        <w:rPr>
          <w:rStyle w:val="NormalTok"/>
          <w:sz w:val="20"/>
        </w:rPr>
        <w:t>sp::</w:t>
      </w:r>
      <w:r w:rsidRPr="0004107C">
        <w:rPr>
          <w:rStyle w:val="KeywordTok"/>
          <w:sz w:val="20"/>
        </w:rPr>
        <w:t>plot</w:t>
      </w:r>
      <w:r w:rsidRPr="0004107C">
        <w:rPr>
          <w:rStyle w:val="NormalTok"/>
          <w:sz w:val="20"/>
        </w:rPr>
        <w:t xml:space="preserve">(countries, </w:t>
      </w:r>
      <w:r w:rsidRPr="0004107C">
        <w:rPr>
          <w:rStyle w:val="DataTypeTok"/>
          <w:sz w:val="20"/>
        </w:rPr>
        <w:t>add=</w:t>
      </w:r>
      <w:r w:rsidRPr="0004107C">
        <w:rPr>
          <w:rStyle w:val="OtherTok"/>
          <w:sz w:val="20"/>
        </w:rPr>
        <w:t>TRUE</w:t>
      </w:r>
      <w:r w:rsidRPr="0004107C">
        <w:rPr>
          <w:rStyle w:val="NormalTok"/>
          <w:sz w:val="20"/>
        </w:rPr>
        <w:t xml:space="preserve">, </w:t>
      </w:r>
      <w:r w:rsidRPr="0004107C">
        <w:rPr>
          <w:rStyle w:val="DataTypeTok"/>
          <w:sz w:val="20"/>
        </w:rPr>
        <w:t>border=</w:t>
      </w:r>
      <w:r w:rsidRPr="0004107C">
        <w:rPr>
          <w:rStyle w:val="StringTok"/>
          <w:sz w:val="20"/>
        </w:rPr>
        <w:t>'gray45'</w:t>
      </w:r>
      <w:r w:rsidRPr="0004107C">
        <w:rPr>
          <w:rStyle w:val="NormalTok"/>
          <w:sz w:val="20"/>
        </w:rPr>
        <w:t>)</w:t>
      </w:r>
      <w:r w:rsidRPr="0004107C">
        <w:rPr>
          <w:sz w:val="22"/>
        </w:rPr>
        <w:br/>
      </w:r>
      <w:r w:rsidRPr="0004107C">
        <w:rPr>
          <w:rStyle w:val="KeywordTok"/>
          <w:sz w:val="20"/>
        </w:rPr>
        <w:t>plot</w:t>
      </w:r>
      <w:r w:rsidRPr="0004107C">
        <w:rPr>
          <w:rStyle w:val="NormalTok"/>
          <w:sz w:val="20"/>
        </w:rPr>
        <w:t xml:space="preserve">(rangeMap, </w:t>
      </w:r>
      <w:r w:rsidRPr="0004107C">
        <w:rPr>
          <w:rStyle w:val="DataTypeTok"/>
          <w:sz w:val="20"/>
        </w:rPr>
        <w:t>add=</w:t>
      </w:r>
      <w:r w:rsidRPr="0004107C">
        <w:rPr>
          <w:rStyle w:val="OtherTok"/>
          <w:sz w:val="20"/>
        </w:rPr>
        <w:t>TRUE</w:t>
      </w:r>
      <w:r w:rsidRPr="0004107C">
        <w:rPr>
          <w:rStyle w:val="NormalTok"/>
          <w:sz w:val="20"/>
        </w:rPr>
        <w:t>)</w:t>
      </w:r>
      <w:r w:rsidRPr="0004107C">
        <w:rPr>
          <w:sz w:val="22"/>
        </w:rPr>
        <w:br/>
      </w:r>
      <w:r w:rsidRPr="0004107C">
        <w:rPr>
          <w:rStyle w:val="KeywordTok"/>
          <w:sz w:val="20"/>
        </w:rPr>
        <w:t>points</w:t>
      </w:r>
      <w:r w:rsidRPr="0004107C">
        <w:rPr>
          <w:rStyle w:val="NormalTok"/>
          <w:sz w:val="20"/>
        </w:rPr>
        <w:t xml:space="preserve">(records$longitude, records$latitude, </w:t>
      </w:r>
      <w:r w:rsidRPr="0004107C">
        <w:rPr>
          <w:rStyle w:val="DataTypeTok"/>
          <w:sz w:val="20"/>
        </w:rPr>
        <w:t>pch=</w:t>
      </w:r>
      <w:r w:rsidRPr="0004107C">
        <w:rPr>
          <w:rStyle w:val="DecValTok"/>
          <w:sz w:val="20"/>
        </w:rPr>
        <w:t>21</w:t>
      </w:r>
      <w:r w:rsidRPr="0004107C">
        <w:rPr>
          <w:rStyle w:val="NormalTok"/>
          <w:sz w:val="20"/>
        </w:rPr>
        <w:t xml:space="preserve">, </w:t>
      </w:r>
      <w:r w:rsidRPr="0004107C">
        <w:rPr>
          <w:rStyle w:val="DataTypeTok"/>
          <w:sz w:val="20"/>
        </w:rPr>
        <w:t>bg=</w:t>
      </w:r>
      <w:r w:rsidRPr="0004107C">
        <w:rPr>
          <w:rStyle w:val="KeywordTok"/>
          <w:sz w:val="20"/>
        </w:rPr>
        <w:t>alpha</w:t>
      </w:r>
      <w:r w:rsidRPr="0004107C">
        <w:rPr>
          <w:rStyle w:val="NormalTok"/>
          <w:sz w:val="20"/>
        </w:rPr>
        <w:t>(</w:t>
      </w:r>
      <w:r w:rsidRPr="0004107C">
        <w:rPr>
          <w:rStyle w:val="StringTok"/>
          <w:sz w:val="20"/>
        </w:rPr>
        <w:t>'mediumseagreen'</w:t>
      </w:r>
      <w:r w:rsidRPr="0004107C">
        <w:rPr>
          <w:rStyle w:val="NormalTok"/>
          <w:sz w:val="20"/>
        </w:rPr>
        <w:t xml:space="preserve">, </w:t>
      </w:r>
      <w:r w:rsidRPr="0004107C">
        <w:rPr>
          <w:rStyle w:val="FloatTok"/>
          <w:sz w:val="20"/>
        </w:rPr>
        <w:t>0.5</w:t>
      </w:r>
      <w:r w:rsidRPr="0004107C">
        <w:rPr>
          <w:rStyle w:val="NormalTok"/>
          <w:sz w:val="20"/>
        </w:rPr>
        <w:t xml:space="preserve">), </w:t>
      </w:r>
      <w:r w:rsidRPr="0004107C">
        <w:rPr>
          <w:rStyle w:val="DataTypeTok"/>
          <w:sz w:val="20"/>
        </w:rPr>
        <w:t>cex=</w:t>
      </w:r>
      <w:r w:rsidRPr="0004107C">
        <w:rPr>
          <w:rStyle w:val="FloatTok"/>
          <w:sz w:val="20"/>
        </w:rPr>
        <w:t>1.4</w:t>
      </w:r>
      <w:r w:rsidRPr="0004107C">
        <w:rPr>
          <w:rStyle w:val="NormalTok"/>
          <w:sz w:val="20"/>
        </w:rPr>
        <w:t>)</w:t>
      </w:r>
      <w:r w:rsidRPr="0004107C">
        <w:rPr>
          <w:sz w:val="22"/>
        </w:rPr>
        <w:br/>
      </w:r>
      <w:r w:rsidRPr="0004107C">
        <w:rPr>
          <w:sz w:val="22"/>
        </w:rPr>
        <w:br/>
      </w:r>
      <w:r w:rsidRPr="0004107C">
        <w:rPr>
          <w:rStyle w:val="KeywordTok"/>
          <w:sz w:val="20"/>
        </w:rPr>
        <w:t>plot</w:t>
      </w:r>
      <w:r w:rsidRPr="0004107C">
        <w:rPr>
          <w:rStyle w:val="NormalTok"/>
          <w:sz w:val="20"/>
        </w:rPr>
        <w:t xml:space="preserve">(rangeMap, </w:t>
      </w:r>
      <w:r w:rsidRPr="0004107C">
        <w:rPr>
          <w:rStyle w:val="DataTypeTok"/>
          <w:sz w:val="20"/>
        </w:rPr>
        <w:t>main=</w:t>
      </w:r>
      <w:r w:rsidRPr="0004107C">
        <w:rPr>
          <w:rStyle w:val="StringTok"/>
          <w:sz w:val="20"/>
        </w:rPr>
        <w:t>'Ecologist-Chosen Predictors'</w:t>
      </w:r>
      <w:r w:rsidRPr="0004107C">
        <w:rPr>
          <w:rStyle w:val="NormalTok"/>
          <w:sz w:val="20"/>
        </w:rPr>
        <w:t>)</w:t>
      </w:r>
      <w:r w:rsidRPr="0004107C">
        <w:rPr>
          <w:sz w:val="22"/>
        </w:rPr>
        <w:br/>
      </w:r>
      <w:r w:rsidRPr="0004107C">
        <w:rPr>
          <w:rStyle w:val="KeywordTok"/>
          <w:sz w:val="20"/>
        </w:rPr>
        <w:t>plot</w:t>
      </w:r>
      <w:r w:rsidRPr="0004107C">
        <w:rPr>
          <w:rStyle w:val="NormalTok"/>
          <w:sz w:val="20"/>
        </w:rPr>
        <w:t xml:space="preserve">(manualSelectMap, </w:t>
      </w:r>
      <w:r w:rsidRPr="0004107C">
        <w:rPr>
          <w:rStyle w:val="DataTypeTok"/>
          <w:sz w:val="20"/>
        </w:rPr>
        <w:t>add=</w:t>
      </w:r>
      <w:r w:rsidRPr="0004107C">
        <w:rPr>
          <w:rStyle w:val="OtherTok"/>
          <w:sz w:val="20"/>
        </w:rPr>
        <w:t>TRUE</w:t>
      </w:r>
      <w:r w:rsidRPr="0004107C">
        <w:rPr>
          <w:rStyle w:val="NormalTok"/>
          <w:sz w:val="20"/>
        </w:rPr>
        <w:t>)</w:t>
      </w:r>
      <w:r w:rsidRPr="0004107C">
        <w:rPr>
          <w:sz w:val="22"/>
        </w:rPr>
        <w:br/>
      </w:r>
      <w:r w:rsidRPr="0004107C">
        <w:rPr>
          <w:rStyle w:val="NormalTok"/>
          <w:sz w:val="20"/>
        </w:rPr>
        <w:t>sp::</w:t>
      </w:r>
      <w:r w:rsidRPr="0004107C">
        <w:rPr>
          <w:rStyle w:val="KeywordTok"/>
          <w:sz w:val="20"/>
        </w:rPr>
        <w:t>plot</w:t>
      </w:r>
      <w:r w:rsidRPr="0004107C">
        <w:rPr>
          <w:rStyle w:val="NormalTok"/>
          <w:sz w:val="20"/>
        </w:rPr>
        <w:t xml:space="preserve">(countries, </w:t>
      </w:r>
      <w:r w:rsidRPr="0004107C">
        <w:rPr>
          <w:rStyle w:val="DataTypeTok"/>
          <w:sz w:val="20"/>
        </w:rPr>
        <w:t>add=</w:t>
      </w:r>
      <w:r w:rsidRPr="0004107C">
        <w:rPr>
          <w:rStyle w:val="OtherTok"/>
          <w:sz w:val="20"/>
        </w:rPr>
        <w:t>TRUE</w:t>
      </w:r>
      <w:r w:rsidRPr="0004107C">
        <w:rPr>
          <w:rStyle w:val="NormalTok"/>
          <w:sz w:val="20"/>
        </w:rPr>
        <w:t xml:space="preserve">, </w:t>
      </w:r>
      <w:r w:rsidRPr="0004107C">
        <w:rPr>
          <w:rStyle w:val="DataTypeTok"/>
          <w:sz w:val="20"/>
        </w:rPr>
        <w:t>border=</w:t>
      </w:r>
      <w:r w:rsidRPr="0004107C">
        <w:rPr>
          <w:rStyle w:val="StringTok"/>
          <w:sz w:val="20"/>
        </w:rPr>
        <w:t>'gray45'</w:t>
      </w:r>
      <w:r w:rsidRPr="0004107C">
        <w:rPr>
          <w:rStyle w:val="NormalTok"/>
          <w:sz w:val="20"/>
        </w:rPr>
        <w:t>)</w:t>
      </w:r>
      <w:r w:rsidRPr="0004107C">
        <w:rPr>
          <w:sz w:val="22"/>
        </w:rPr>
        <w:br/>
      </w:r>
      <w:r w:rsidRPr="0004107C">
        <w:rPr>
          <w:rStyle w:val="KeywordTok"/>
          <w:sz w:val="20"/>
        </w:rPr>
        <w:t>plot</w:t>
      </w:r>
      <w:r w:rsidRPr="0004107C">
        <w:rPr>
          <w:rStyle w:val="NormalTok"/>
          <w:sz w:val="20"/>
        </w:rPr>
        <w:t xml:space="preserve">(rangeMap, </w:t>
      </w:r>
      <w:r w:rsidRPr="0004107C">
        <w:rPr>
          <w:rStyle w:val="DataTypeTok"/>
          <w:sz w:val="20"/>
        </w:rPr>
        <w:t>add=</w:t>
      </w:r>
      <w:r w:rsidRPr="0004107C">
        <w:rPr>
          <w:rStyle w:val="OtherTok"/>
          <w:sz w:val="20"/>
        </w:rPr>
        <w:t>TRUE</w:t>
      </w:r>
      <w:r w:rsidRPr="0004107C">
        <w:rPr>
          <w:rStyle w:val="NormalTok"/>
          <w:sz w:val="20"/>
        </w:rPr>
        <w:t>)</w:t>
      </w:r>
      <w:r w:rsidRPr="0004107C">
        <w:rPr>
          <w:sz w:val="22"/>
        </w:rPr>
        <w:br/>
      </w:r>
      <w:r w:rsidRPr="0004107C">
        <w:rPr>
          <w:rStyle w:val="KeywordTok"/>
          <w:sz w:val="20"/>
        </w:rPr>
        <w:t>points</w:t>
      </w:r>
      <w:r w:rsidRPr="0004107C">
        <w:rPr>
          <w:rStyle w:val="NormalTok"/>
          <w:sz w:val="20"/>
        </w:rPr>
        <w:t xml:space="preserve">(records$longitude, records$latitude, </w:t>
      </w:r>
      <w:r w:rsidRPr="0004107C">
        <w:rPr>
          <w:rStyle w:val="DataTypeTok"/>
          <w:sz w:val="20"/>
        </w:rPr>
        <w:t>pch=</w:t>
      </w:r>
      <w:r w:rsidRPr="0004107C">
        <w:rPr>
          <w:rStyle w:val="DecValTok"/>
          <w:sz w:val="20"/>
        </w:rPr>
        <w:t>21</w:t>
      </w:r>
      <w:r w:rsidRPr="0004107C">
        <w:rPr>
          <w:rStyle w:val="NormalTok"/>
          <w:sz w:val="20"/>
        </w:rPr>
        <w:t xml:space="preserve">, </w:t>
      </w:r>
      <w:r w:rsidRPr="0004107C">
        <w:rPr>
          <w:rStyle w:val="DataTypeTok"/>
          <w:sz w:val="20"/>
        </w:rPr>
        <w:t>bg=</w:t>
      </w:r>
      <w:r w:rsidRPr="0004107C">
        <w:rPr>
          <w:rStyle w:val="KeywordTok"/>
          <w:sz w:val="20"/>
        </w:rPr>
        <w:t>alpha</w:t>
      </w:r>
      <w:r w:rsidRPr="0004107C">
        <w:rPr>
          <w:rStyle w:val="NormalTok"/>
          <w:sz w:val="20"/>
        </w:rPr>
        <w:t>(</w:t>
      </w:r>
      <w:r w:rsidRPr="0004107C">
        <w:rPr>
          <w:rStyle w:val="StringTok"/>
          <w:sz w:val="20"/>
        </w:rPr>
        <w:t>'mediumseagreen'</w:t>
      </w:r>
      <w:r w:rsidRPr="0004107C">
        <w:rPr>
          <w:rStyle w:val="NormalTok"/>
          <w:sz w:val="20"/>
        </w:rPr>
        <w:t xml:space="preserve">, </w:t>
      </w:r>
      <w:r w:rsidRPr="0004107C">
        <w:rPr>
          <w:rStyle w:val="FloatTok"/>
          <w:sz w:val="20"/>
        </w:rPr>
        <w:t>0.5</w:t>
      </w:r>
      <w:r w:rsidRPr="0004107C">
        <w:rPr>
          <w:rStyle w:val="NormalTok"/>
          <w:sz w:val="20"/>
        </w:rPr>
        <w:t xml:space="preserve">), </w:t>
      </w:r>
      <w:r w:rsidRPr="0004107C">
        <w:rPr>
          <w:rStyle w:val="DataTypeTok"/>
          <w:sz w:val="20"/>
        </w:rPr>
        <w:t>cex=</w:t>
      </w:r>
      <w:r w:rsidRPr="0004107C">
        <w:rPr>
          <w:rStyle w:val="FloatTok"/>
          <w:sz w:val="20"/>
        </w:rPr>
        <w:t>1.4</w:t>
      </w:r>
      <w:r w:rsidRPr="0004107C">
        <w:rPr>
          <w:rStyle w:val="NormalTok"/>
          <w:sz w:val="20"/>
        </w:rPr>
        <w:t>)</w:t>
      </w:r>
    </w:p>
    <w:p w:rsidR="001D08AD" w:rsidRPr="0004107C" w:rsidRDefault="00243D0B">
      <w:pPr>
        <w:pStyle w:val="FirstParagraph"/>
        <w:rPr>
          <w:sz w:val="22"/>
        </w:rPr>
      </w:pPr>
      <w:r w:rsidRPr="0004107C">
        <w:rPr>
          <w:noProof/>
          <w:sz w:val="22"/>
        </w:rPr>
        <w:drawing>
          <wp:inline distT="0" distB="0" distL="0" distR="0" wp14:anchorId="18F0B1BC" wp14:editId="64DF46EC">
            <wp:extent cx="5334000" cy="233362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ercise_06_Predictors_-_Automated_vs_Thoughtful_Selection_files/figure-docx/unnamed-chunk-16-1.png"/>
                    <pic:cNvPicPr>
                      <a:picLocks noChangeAspect="1" noChangeArrowheads="1"/>
                    </pic:cNvPicPr>
                  </pic:nvPicPr>
                  <pic:blipFill>
                    <a:blip r:embed="rId14"/>
                    <a:stretch>
                      <a:fillRect/>
                    </a:stretch>
                  </pic:blipFill>
                  <pic:spPr bwMode="auto">
                    <a:xfrm>
                      <a:off x="0" y="0"/>
                      <a:ext cx="5334000" cy="2333625"/>
                    </a:xfrm>
                    <a:prstGeom prst="rect">
                      <a:avLst/>
                    </a:prstGeom>
                    <a:noFill/>
                    <a:ln w="9525">
                      <a:noFill/>
                      <a:headEnd/>
                      <a:tailEnd/>
                    </a:ln>
                  </pic:spPr>
                </pic:pic>
              </a:graphicData>
            </a:graphic>
          </wp:inline>
        </w:drawing>
      </w:r>
    </w:p>
    <w:p w:rsidR="001D08AD" w:rsidRPr="0004107C" w:rsidRDefault="00243D0B">
      <w:pPr>
        <w:pStyle w:val="BodyText"/>
        <w:rPr>
          <w:sz w:val="22"/>
        </w:rPr>
      </w:pPr>
      <w:r w:rsidRPr="0004107C">
        <w:rPr>
          <w:sz w:val="22"/>
        </w:rPr>
        <w:lastRenderedPageBreak/>
        <w:t xml:space="preserve">So </w:t>
      </w:r>
      <w:r w:rsidRPr="0004107C">
        <w:rPr>
          <w:sz w:val="22"/>
        </w:rPr>
        <w:t xml:space="preserve">what's going on here? With just 4 variables the prediction is more generous--maybe even too much so! Why is this? When the model has just a few variables, it has less ability to say "no" to a high prediction--after all, it has very limited information and </w:t>
      </w:r>
      <w:r w:rsidRPr="0004107C">
        <w:rPr>
          <w:sz w:val="22"/>
        </w:rPr>
        <w:t xml:space="preserve">so any place that has values of WC03, WC10, WC15, and WC19 similar to those where there are presences is, in the model's mind, a suitable place. On the other hand, by using all 19 variables we have a lot of ways to say "no"--any one of those variables can </w:t>
      </w:r>
      <w:r w:rsidRPr="0004107C">
        <w:rPr>
          <w:sz w:val="22"/>
        </w:rPr>
        <w:t xml:space="preserve">be different from the presences. </w:t>
      </w:r>
      <w:r w:rsidRPr="0004107C">
        <w:rPr>
          <w:i/>
          <w:sz w:val="22"/>
        </w:rPr>
        <w:t>However</w:t>
      </w:r>
      <w:r w:rsidRPr="0004107C">
        <w:rPr>
          <w:sz w:val="22"/>
        </w:rPr>
        <w:t xml:space="preserve"> using all 19 variables might be too much--after all, even a random variable has some explanatory power.</w:t>
      </w:r>
    </w:p>
    <w:p w:rsidR="001D08AD" w:rsidRPr="0004107C" w:rsidRDefault="00243D0B">
      <w:pPr>
        <w:pStyle w:val="Heading1"/>
        <w:rPr>
          <w:sz w:val="30"/>
        </w:rPr>
      </w:pPr>
      <w:bookmarkStart w:id="6" w:name="reflection"/>
      <w:bookmarkEnd w:id="6"/>
      <w:r w:rsidRPr="0004107C">
        <w:rPr>
          <w:sz w:val="30"/>
        </w:rPr>
        <w:t>Reflection</w:t>
      </w:r>
    </w:p>
    <w:p w:rsidR="001D08AD" w:rsidRPr="0004107C" w:rsidRDefault="00243D0B">
      <w:pPr>
        <w:pStyle w:val="Compact"/>
        <w:numPr>
          <w:ilvl w:val="0"/>
          <w:numId w:val="4"/>
        </w:numPr>
        <w:rPr>
          <w:sz w:val="22"/>
        </w:rPr>
      </w:pPr>
      <w:r w:rsidRPr="0004107C">
        <w:rPr>
          <w:sz w:val="22"/>
        </w:rPr>
        <w:t>Which model looks to be a better depiction of the species' range? Why?</w:t>
      </w:r>
    </w:p>
    <w:p w:rsidR="001D08AD" w:rsidRPr="0004107C" w:rsidRDefault="00243D0B">
      <w:pPr>
        <w:pStyle w:val="Compact"/>
        <w:numPr>
          <w:ilvl w:val="0"/>
          <w:numId w:val="4"/>
        </w:numPr>
        <w:rPr>
          <w:sz w:val="22"/>
        </w:rPr>
      </w:pPr>
      <w:r w:rsidRPr="0004107C">
        <w:rPr>
          <w:sz w:val="22"/>
        </w:rPr>
        <w:t xml:space="preserve">For a given species in which </w:t>
      </w:r>
      <w:r w:rsidRPr="0004107C">
        <w:rPr>
          <w:sz w:val="22"/>
        </w:rPr>
        <w:t>you are interested, what variables do you think would have the most proximate (direct) effect on the distribution of the species? Is there empirical work to suggest which factors most influence the species?</w:t>
      </w:r>
    </w:p>
    <w:p w:rsidR="001D08AD" w:rsidRPr="0004107C" w:rsidRDefault="00243D0B">
      <w:pPr>
        <w:pStyle w:val="Compact"/>
        <w:numPr>
          <w:ilvl w:val="0"/>
          <w:numId w:val="4"/>
        </w:numPr>
        <w:rPr>
          <w:sz w:val="22"/>
        </w:rPr>
      </w:pPr>
      <w:r w:rsidRPr="0004107C">
        <w:rPr>
          <w:sz w:val="22"/>
        </w:rPr>
        <w:t xml:space="preserve">Do you think the </w:t>
      </w:r>
      <w:hyperlink r:id="rId15">
        <w:r w:rsidRPr="0004107C">
          <w:rPr>
            <w:rStyle w:val="Hyperlink"/>
            <w:sz w:val="22"/>
          </w:rPr>
          <w:t>19 BIOCLIM variables</w:t>
        </w:r>
      </w:hyperlink>
      <w:r w:rsidRPr="0004107C">
        <w:rPr>
          <w:sz w:val="22"/>
        </w:rPr>
        <w:t xml:space="preserve"> adequately represent the full range of climatic variables that drive species' distributions? What's missing? Do the 19 BIOCLIM variables better reflect factors that influence distributi</w:t>
      </w:r>
      <w:r w:rsidRPr="0004107C">
        <w:rPr>
          <w:sz w:val="22"/>
        </w:rPr>
        <w:t>ons of temperate, tropical, or boreal/arctic species?</w:t>
      </w:r>
    </w:p>
    <w:p w:rsidR="001D08AD" w:rsidRPr="0004107C" w:rsidRDefault="00243D0B">
      <w:pPr>
        <w:pStyle w:val="Compact"/>
        <w:numPr>
          <w:ilvl w:val="0"/>
          <w:numId w:val="4"/>
        </w:numPr>
        <w:rPr>
          <w:sz w:val="22"/>
        </w:rPr>
      </w:pPr>
      <w:r w:rsidRPr="0004107C">
        <w:rPr>
          <w:sz w:val="22"/>
        </w:rPr>
        <w:t>Under what circumstances is it appropriate to choose "crossed" variables like WC08 and WC09 (temperature of the wettest or driest quarter) or WC18 or WC19 (precipitation of the warmest and coldest quart</w:t>
      </w:r>
      <w:r w:rsidRPr="0004107C">
        <w:rPr>
          <w:sz w:val="22"/>
        </w:rPr>
        <w:t>er)?</w:t>
      </w:r>
    </w:p>
    <w:sectPr w:rsidR="001D08AD" w:rsidRPr="000410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43D0B" w:rsidRDefault="00243D0B">
      <w:pPr>
        <w:spacing w:after="0"/>
      </w:pPr>
      <w:r>
        <w:separator/>
      </w:r>
    </w:p>
  </w:endnote>
  <w:endnote w:type="continuationSeparator" w:id="0">
    <w:p w:rsidR="00243D0B" w:rsidRDefault="00243D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43D0B" w:rsidRDefault="00243D0B">
      <w:r>
        <w:separator/>
      </w:r>
    </w:p>
  </w:footnote>
  <w:footnote w:type="continuationSeparator" w:id="0">
    <w:p w:rsidR="00243D0B" w:rsidRDefault="00243D0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6F20A3F"/>
    <w:multiLevelType w:val="multilevel"/>
    <w:tmpl w:val="75A01E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9601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33266EA"/>
    <w:multiLevelType w:val="multilevel"/>
    <w:tmpl w:val="0F4AE8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107C"/>
    <w:rsid w:val="001D08AD"/>
    <w:rsid w:val="00243D0B"/>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04107C"/>
    <w:pPr>
      <w:spacing w:after="0"/>
    </w:pPr>
    <w:rPr>
      <w:rFonts w:ascii="Tahoma" w:hAnsi="Tahoma" w:cs="Tahoma"/>
      <w:sz w:val="16"/>
      <w:szCs w:val="16"/>
    </w:rPr>
  </w:style>
  <w:style w:type="character" w:customStyle="1" w:styleId="BalloonTextChar">
    <w:name w:val="Balloon Text Char"/>
    <w:basedOn w:val="DefaultParagraphFont"/>
    <w:link w:val="BalloonText"/>
    <w:rsid w:val="0004107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press.uchicago.edu/ucp/books/book/chicago/M/bo3632297.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worldclim.org/bioclim"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2967</Words>
  <Characters>16914</Characters>
  <Application>Microsoft Office Word</Application>
  <DocSecurity>0</DocSecurity>
  <Lines>140</Lines>
  <Paragraphs>39</Paragraphs>
  <ScaleCrop>false</ScaleCrop>
  <Company>Missouri Botanical Garden</Company>
  <LinksUpToDate>false</LinksUpToDate>
  <CharactersWithSpaces>198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6: Predictors - Automated vs Thoughtful Selection</dc:title>
  <dc:creator>Adam B. Smith, Danielle Svehla, &amp; Camilo San?n</dc:creator>
  <cp:lastModifiedBy>Adam B. Smith</cp:lastModifiedBy>
  <cp:revision>2</cp:revision>
  <dcterms:created xsi:type="dcterms:W3CDTF">2017-08-03T20:14:00Z</dcterms:created>
  <dcterms:modified xsi:type="dcterms:W3CDTF">2017-08-03T20:16:00Z</dcterms:modified>
</cp:coreProperties>
</file>